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A1DB1" w14:textId="65B8EE02" w:rsidR="00B6348F" w:rsidRPr="00810B01" w:rsidRDefault="0084259E" w:rsidP="00D31673">
      <w:pPr>
        <w:pStyle w:val="Default"/>
        <w:jc w:val="center"/>
        <w:rPr>
          <w:u w:val="single"/>
        </w:rPr>
      </w:pPr>
      <w:r w:rsidRPr="00810B01">
        <w:t>MECH</w:t>
      </w:r>
      <w:r w:rsidR="00C32604" w:rsidRPr="00810B01">
        <w:t>.</w:t>
      </w:r>
      <w:r w:rsidRPr="00810B01">
        <w:t>5760 EPM Midterm Exam</w:t>
      </w:r>
      <w:r w:rsidR="00C32604" w:rsidRPr="00810B01">
        <w:t xml:space="preserve"> Even 7th </w:t>
      </w:r>
      <w:r w:rsidR="00810B01" w:rsidRPr="00810B01">
        <w:t>Digit. Name</w:t>
      </w:r>
      <w:r w:rsidR="00D31673" w:rsidRPr="00810B01">
        <w:t xml:space="preserve">: </w:t>
      </w:r>
      <w:r w:rsidR="00D31673" w:rsidRPr="00810B01">
        <w:rPr>
          <w:b/>
          <w:bCs/>
          <w:u w:val="single"/>
        </w:rPr>
        <w:t>Kunal Nandanwar (02049382)</w:t>
      </w:r>
    </w:p>
    <w:p w14:paraId="56F6AD25" w14:textId="2B9DE9F4" w:rsidR="00BB4919" w:rsidRDefault="004C60AE" w:rsidP="00B6348F">
      <w:pPr>
        <w:spacing w:line="240" w:lineRule="auto"/>
        <w:jc w:val="center"/>
        <w:rPr>
          <w:b/>
        </w:rPr>
      </w:pPr>
      <w:r>
        <w:rPr>
          <w:b/>
        </w:rPr>
        <w:t xml:space="preserve">Please answer </w:t>
      </w:r>
      <w:r w:rsidR="00BB4919">
        <w:rPr>
          <w:b/>
        </w:rPr>
        <w:t xml:space="preserve">only </w:t>
      </w:r>
      <w:r w:rsidR="00604132">
        <w:rPr>
          <w:b/>
        </w:rPr>
        <w:t>one</w:t>
      </w:r>
      <w:r w:rsidR="00BB4919">
        <w:rPr>
          <w:b/>
        </w:rPr>
        <w:t xml:space="preserve"> </w:t>
      </w:r>
      <w:r>
        <w:rPr>
          <w:b/>
        </w:rPr>
        <w:t>question</w:t>
      </w:r>
      <w:r w:rsidR="00B6348F" w:rsidRPr="00B6348F">
        <w:rPr>
          <w:b/>
        </w:rPr>
        <w:t xml:space="preserve"> depending on your </w:t>
      </w:r>
      <w:r w:rsidR="00267E36">
        <w:rPr>
          <w:b/>
        </w:rPr>
        <w:t xml:space="preserve">student </w:t>
      </w:r>
      <w:r w:rsidR="00267E36" w:rsidRPr="00267E36">
        <w:rPr>
          <w:b/>
          <w:u w:val="single"/>
        </w:rPr>
        <w:t xml:space="preserve">ID </w:t>
      </w:r>
      <w:r w:rsidR="0038528C">
        <w:rPr>
          <w:b/>
          <w:u w:val="single"/>
        </w:rPr>
        <w:t>last (end)</w:t>
      </w:r>
      <w:r w:rsidR="00267E36" w:rsidRPr="0038528C">
        <w:rPr>
          <w:b/>
          <w:u w:val="single"/>
        </w:rPr>
        <w:t xml:space="preserve"> </w:t>
      </w:r>
      <w:r w:rsidR="0038528C" w:rsidRPr="0038528C">
        <w:rPr>
          <w:b/>
          <w:u w:val="single"/>
        </w:rPr>
        <w:t>digit</w:t>
      </w:r>
      <w:r w:rsidR="0038528C">
        <w:rPr>
          <w:b/>
        </w:rPr>
        <w:t xml:space="preserve"> </w:t>
      </w:r>
      <w:r w:rsidR="00BB4919">
        <w:rPr>
          <w:b/>
        </w:rPr>
        <w:t xml:space="preserve"> </w:t>
      </w:r>
    </w:p>
    <w:p w14:paraId="7171F487" w14:textId="472ADE17" w:rsidR="00B6348F" w:rsidRDefault="00BB4919" w:rsidP="00B6348F">
      <w:pPr>
        <w:spacing w:line="240" w:lineRule="auto"/>
        <w:jc w:val="center"/>
        <w:rPr>
          <w:b/>
        </w:rPr>
      </w:pPr>
      <w:r>
        <w:rPr>
          <w:b/>
        </w:rPr>
        <w:t xml:space="preserve">Submit only the questions and your answers for your quiz version to lessen the amount of paper </w:t>
      </w:r>
    </w:p>
    <w:p w14:paraId="183BE3EA" w14:textId="77777777" w:rsidR="00AA1F68" w:rsidRDefault="00AA1F68" w:rsidP="00FC4AEF">
      <w:pPr>
        <w:spacing w:line="240" w:lineRule="auto"/>
        <w:ind w:left="360"/>
        <w:jc w:val="center"/>
        <w:rPr>
          <w:b/>
        </w:rPr>
      </w:pPr>
    </w:p>
    <w:p w14:paraId="1F1F36A8" w14:textId="74BFEBBD" w:rsidR="007F118A" w:rsidRPr="00BB4919" w:rsidRDefault="007F118A" w:rsidP="00900601">
      <w:pPr>
        <w:spacing w:line="240" w:lineRule="auto"/>
        <w:jc w:val="center"/>
      </w:pPr>
      <w:r>
        <w:rPr>
          <w:b/>
        </w:rPr>
        <w:t>Please show background formulas and calculations for math problems.</w:t>
      </w:r>
      <w:r w:rsidRPr="00B6348F">
        <w:rPr>
          <w:b/>
        </w:rPr>
        <w:t xml:space="preserve">  </w:t>
      </w:r>
      <w:r>
        <w:rPr>
          <w:b/>
        </w:rPr>
        <w:t>No credit if no backup data is provided.</w:t>
      </w:r>
    </w:p>
    <w:p w14:paraId="1F14FA18" w14:textId="77777777" w:rsidR="00FC4AEF" w:rsidRPr="00B6348F" w:rsidRDefault="00FC4AEF" w:rsidP="0001552F">
      <w:pPr>
        <w:spacing w:line="240" w:lineRule="auto"/>
        <w:ind w:left="360"/>
        <w:jc w:val="center"/>
        <w:rPr>
          <w:b/>
        </w:rPr>
      </w:pPr>
    </w:p>
    <w:p w14:paraId="598C47DD" w14:textId="7726BAB8" w:rsidR="002B7861" w:rsidRDefault="00D31673" w:rsidP="004C60AE">
      <w:pPr>
        <w:spacing w:line="240" w:lineRule="auto"/>
      </w:pPr>
      <w:r>
        <w:rPr>
          <w:b/>
        </w:rPr>
        <w:t xml:space="preserve">1.1 </w:t>
      </w:r>
      <w:r w:rsidR="005B02CC" w:rsidRPr="004C60AE">
        <w:rPr>
          <w:b/>
        </w:rPr>
        <w:t>(Please answer only one question depending on your last digit on your UML ID)</w:t>
      </w:r>
    </w:p>
    <w:p w14:paraId="18FAD2CF" w14:textId="139D0CD3" w:rsidR="00806DC7" w:rsidRDefault="004C60AE" w:rsidP="00806DC7">
      <w:pPr>
        <w:spacing w:line="240" w:lineRule="auto"/>
        <w:ind w:left="360"/>
      </w:pPr>
      <w:r>
        <w:rPr>
          <w:b/>
        </w:rPr>
        <w:t>2</w:t>
      </w:r>
      <w:r w:rsidR="00B6348F">
        <w:t xml:space="preserve">. </w:t>
      </w:r>
      <w:r w:rsidR="00806DC7">
        <w:t xml:space="preserve">A part is specified with a tensile strength 2 sided specifications. </w:t>
      </w:r>
    </w:p>
    <w:p w14:paraId="6ED01E56" w14:textId="023C61A4" w:rsidR="00806DC7" w:rsidRDefault="00B46F63" w:rsidP="00B46F63">
      <w:pPr>
        <w:pStyle w:val="ListParagraph"/>
        <w:spacing w:line="240" w:lineRule="auto"/>
        <w:ind w:left="732"/>
      </w:pPr>
      <w:r>
        <w:t>It has a Cp = 0.7</w:t>
      </w:r>
      <w:r w:rsidR="00806DC7">
        <w:t>. Pl</w:t>
      </w:r>
      <w:r>
        <w:t xml:space="preserve">ease determine the reject rate. </w:t>
      </w:r>
      <w:r>
        <w:tab/>
      </w:r>
      <w:r>
        <w:tab/>
      </w:r>
      <w:r>
        <w:tab/>
      </w:r>
      <w:r>
        <w:tab/>
      </w:r>
      <w:r w:rsidR="007A29C2">
        <w:tab/>
      </w:r>
      <w:r w:rsidR="00806DC7" w:rsidRPr="00E309D5">
        <w:rPr>
          <w:highlight w:val="lightGray"/>
        </w:rPr>
        <w:t xml:space="preserve">RR = </w:t>
      </w:r>
      <w:r w:rsidR="0040452C" w:rsidRPr="00E309D5">
        <w:rPr>
          <w:rFonts w:eastAsiaTheme="minorEastAsia"/>
          <w:b/>
          <w:bCs/>
          <w:szCs w:val="24"/>
          <w:highlight w:val="lightGray"/>
          <w:u w:val="single"/>
        </w:rPr>
        <w:t>35720 ppm</w:t>
      </w:r>
    </w:p>
    <w:p w14:paraId="56D818F0" w14:textId="77777777" w:rsidR="002B6717" w:rsidRPr="00643611" w:rsidRDefault="002B6717" w:rsidP="002B6717">
      <w:pPr>
        <w:pStyle w:val="ListParagraph"/>
        <w:spacing w:line="240" w:lineRule="auto"/>
        <w:jc w:val="center"/>
        <w:rPr>
          <w:rFonts w:eastAsiaTheme="minorEastAsia"/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Cp = ±</m:t>
          </m:r>
          <m:f>
            <m:fPr>
              <m:ctrlPr>
                <w:rPr>
                  <w:rFonts w:ascii="Cambria Math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hAnsi="Cambria Math"/>
                  <w:szCs w:val="24"/>
                </w:rPr>
                <m:t>SL</m:t>
              </m:r>
            </m:num>
            <m:den>
              <m:r>
                <w:rPr>
                  <w:rFonts w:ascii="Cambria Math" w:hAnsi="Cambria Math"/>
                  <w:szCs w:val="24"/>
                </w:rPr>
                <m:t>3σ</m:t>
              </m:r>
            </m:den>
          </m:f>
        </m:oMath>
      </m:oMathPara>
    </w:p>
    <w:p w14:paraId="3B419504" w14:textId="77777777" w:rsidR="002B6717" w:rsidRPr="00643611" w:rsidRDefault="002B6717" w:rsidP="002B6717">
      <w:pPr>
        <w:pStyle w:val="ListParagraph"/>
        <w:spacing w:line="240" w:lineRule="auto"/>
        <w:rPr>
          <w:rFonts w:eastAsiaTheme="minorEastAsia"/>
          <w:szCs w:val="24"/>
        </w:rPr>
      </w:pPr>
      <w:r>
        <w:rPr>
          <w:szCs w:val="24"/>
        </w:rPr>
        <w:t xml:space="preserve">Therefore,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m:oMath>
        <m:r>
          <w:rPr>
            <w:rFonts w:ascii="Cambria Math" w:hAnsi="Cambria Math"/>
            <w:szCs w:val="24"/>
          </w:rPr>
          <m:t>SL=± Cp*3σ</m:t>
        </m:r>
      </m:oMath>
    </w:p>
    <w:p w14:paraId="5DFE8E85" w14:textId="77777777" w:rsidR="002B6717" w:rsidRDefault="002B6717" w:rsidP="002B6717">
      <w:pPr>
        <w:pStyle w:val="ListParagraph"/>
        <w:spacing w:line="240" w:lineRule="auto"/>
        <w:rPr>
          <w:rFonts w:eastAsiaTheme="minorEastAsia"/>
          <w:szCs w:val="24"/>
        </w:rPr>
      </w:pPr>
    </w:p>
    <w:p w14:paraId="4FDD9974" w14:textId="73C5519B" w:rsidR="002B6717" w:rsidRPr="00671B1A" w:rsidRDefault="0040452C" w:rsidP="002B6717">
      <w:pPr>
        <w:pStyle w:val="ListParagraph"/>
        <w:spacing w:line="240" w:lineRule="auto"/>
        <w:rPr>
          <w:rFonts w:eastAsiaTheme="minorEastAsia"/>
          <w:szCs w:val="24"/>
        </w:rPr>
      </w:pPr>
      <m:oMathPara>
        <m:oMath>
          <m:r>
            <w:rPr>
              <w:rFonts w:ascii="Cambria Math" w:eastAsiaTheme="minorEastAsia" w:hAnsi="Cambria Math"/>
              <w:szCs w:val="24"/>
            </w:rPr>
            <m:t>SL</m:t>
          </m:r>
          <m:d>
            <m:dPr>
              <m:ctrlPr>
                <w:rPr>
                  <w:rFonts w:ascii="Cambria Math" w:eastAsiaTheme="minorEastAsia" w:hAnsi="Cambria Math"/>
                  <w:i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Cs w:val="24"/>
                </w:rPr>
                <m:t>Cp=0.7</m:t>
              </m:r>
              <m:ctrlPr>
                <w:rPr>
                  <w:rFonts w:ascii="Cambria Math" w:eastAsiaTheme="minorEastAsia" w:hAnsi="Cambria Math"/>
                  <w:szCs w:val="24"/>
                </w:rPr>
              </m:ctrlPr>
            </m:e>
          </m:d>
          <m:r>
            <w:rPr>
              <w:rFonts w:ascii="Cambria Math" w:eastAsiaTheme="minorEastAsia" w:hAnsi="Cambria Math"/>
              <w:szCs w:val="24"/>
            </w:rPr>
            <m:t>=± 0.7*</m:t>
          </m:r>
          <m:r>
            <w:rPr>
              <w:rFonts w:ascii="Cambria Math" w:hAnsi="Cambria Math"/>
              <w:szCs w:val="24"/>
            </w:rPr>
            <m:t>3σ=</m:t>
          </m:r>
          <m:r>
            <m:rPr>
              <m:sty m:val="bi"/>
            </m:rPr>
            <w:rPr>
              <w:rFonts w:ascii="Cambria Math" w:hAnsi="Cambria Math"/>
              <w:szCs w:val="24"/>
            </w:rPr>
            <m:t>± 2.1</m:t>
          </m:r>
          <m:r>
            <m:rPr>
              <m:sty m:val="bi"/>
            </m:rPr>
            <w:rPr>
              <w:rFonts w:ascii="Cambria Math" w:hAnsi="Cambria Math"/>
              <w:szCs w:val="24"/>
            </w:rPr>
            <m:t>σ</m:t>
          </m:r>
        </m:oMath>
      </m:oMathPara>
    </w:p>
    <w:p w14:paraId="662A32A4" w14:textId="2DDE6C36" w:rsidR="002B6717" w:rsidRDefault="002B6717" w:rsidP="002B6717">
      <w:pPr>
        <w:pStyle w:val="ListParagraph"/>
        <w:spacing w:line="240" w:lineRule="auto"/>
        <w:rPr>
          <w:rFonts w:eastAsiaTheme="minorEastAsia"/>
          <w:b/>
          <w:bCs/>
          <w:szCs w:val="24"/>
        </w:rPr>
      </w:pPr>
      <w:r>
        <w:rPr>
          <w:rFonts w:eastAsiaTheme="minorEastAsia"/>
          <w:szCs w:val="24"/>
        </w:rPr>
        <w:t xml:space="preserve">Using Standard Distribution Chart (which is symmetric, hence Z= - Z) to find the expected </w:t>
      </w:r>
      <w:r w:rsidR="0040452C">
        <w:rPr>
          <w:rFonts w:eastAsiaTheme="minorEastAsia"/>
          <w:szCs w:val="24"/>
        </w:rPr>
        <w:t>reject</w:t>
      </w:r>
      <w:r>
        <w:rPr>
          <w:rFonts w:eastAsiaTheme="minorEastAsia"/>
          <w:szCs w:val="24"/>
        </w:rPr>
        <w:t xml:space="preserve"> rat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70"/>
        <w:gridCol w:w="1570"/>
        <w:gridCol w:w="1570"/>
        <w:gridCol w:w="1570"/>
      </w:tblGrid>
      <w:tr w:rsidR="002B6717" w14:paraId="19FF5487" w14:textId="77777777" w:rsidTr="00B67F6E">
        <w:trPr>
          <w:trHeight w:val="240"/>
          <w:jc w:val="center"/>
        </w:trPr>
        <w:tc>
          <w:tcPr>
            <w:tcW w:w="1570" w:type="dxa"/>
          </w:tcPr>
          <w:p w14:paraId="345E907C" w14:textId="77777777" w:rsidR="002B6717" w:rsidRPr="00B42C7C" w:rsidRDefault="002B6717" w:rsidP="00B67F6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szCs w:val="24"/>
              </w:rPr>
            </w:pPr>
            <w:r w:rsidRPr="00B42C7C">
              <w:rPr>
                <w:rFonts w:eastAsiaTheme="minorEastAsia"/>
                <w:b/>
                <w:bCs/>
                <w:szCs w:val="24"/>
              </w:rPr>
              <w:t>Z</w:t>
            </w:r>
          </w:p>
        </w:tc>
        <w:tc>
          <w:tcPr>
            <w:tcW w:w="1570" w:type="dxa"/>
          </w:tcPr>
          <w:p w14:paraId="2AD9A99C" w14:textId="77777777" w:rsidR="002B6717" w:rsidRPr="00B42C7C" w:rsidRDefault="002B6717" w:rsidP="00B67F6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szCs w:val="24"/>
              </w:rPr>
            </w:pPr>
            <w:r w:rsidRPr="00B42C7C">
              <w:rPr>
                <w:rFonts w:eastAsiaTheme="minorEastAsia"/>
                <w:b/>
                <w:bCs/>
                <w:szCs w:val="24"/>
              </w:rPr>
              <w:t>f(Z)</w:t>
            </w:r>
          </w:p>
        </w:tc>
        <w:tc>
          <w:tcPr>
            <w:tcW w:w="1570" w:type="dxa"/>
          </w:tcPr>
          <w:p w14:paraId="7B4C80DD" w14:textId="77777777" w:rsidR="002B6717" w:rsidRPr="00B42C7C" w:rsidRDefault="002B6717" w:rsidP="00B67F6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szCs w:val="24"/>
              </w:rPr>
            </w:pPr>
            <w:r>
              <w:rPr>
                <w:rFonts w:eastAsiaTheme="minorEastAsia"/>
                <w:b/>
                <w:bCs/>
                <w:szCs w:val="24"/>
              </w:rPr>
              <w:t>One sided</w:t>
            </w:r>
          </w:p>
        </w:tc>
        <w:tc>
          <w:tcPr>
            <w:tcW w:w="1570" w:type="dxa"/>
          </w:tcPr>
          <w:p w14:paraId="40F88B28" w14:textId="77777777" w:rsidR="002B6717" w:rsidRDefault="002B6717" w:rsidP="00B67F6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szCs w:val="24"/>
              </w:rPr>
            </w:pPr>
            <w:r>
              <w:rPr>
                <w:rFonts w:eastAsiaTheme="minorEastAsia"/>
                <w:b/>
                <w:bCs/>
                <w:szCs w:val="24"/>
              </w:rPr>
              <w:t>Two-sided</w:t>
            </w:r>
          </w:p>
        </w:tc>
      </w:tr>
      <w:tr w:rsidR="002B6717" w14:paraId="2396F746" w14:textId="77777777" w:rsidTr="00B67F6E">
        <w:trPr>
          <w:trHeight w:val="229"/>
          <w:jc w:val="center"/>
        </w:trPr>
        <w:tc>
          <w:tcPr>
            <w:tcW w:w="1570" w:type="dxa"/>
          </w:tcPr>
          <w:p w14:paraId="735A6E18" w14:textId="5823E18C" w:rsidR="002B6717" w:rsidRDefault="002B6717" w:rsidP="00B67F6E">
            <w:pPr>
              <w:pStyle w:val="ListParagraph"/>
              <w:ind w:left="0"/>
              <w:jc w:val="center"/>
              <w:rPr>
                <w:rFonts w:eastAsiaTheme="minorEastAsia"/>
                <w:szCs w:val="24"/>
              </w:rPr>
            </w:pPr>
            <w:r>
              <w:rPr>
                <w:rFonts w:eastAsiaTheme="minorEastAsia"/>
                <w:szCs w:val="24"/>
              </w:rPr>
              <w:t>-</w:t>
            </w:r>
            <w:r w:rsidR="0040452C">
              <w:rPr>
                <w:rFonts w:eastAsiaTheme="minorEastAsia"/>
                <w:szCs w:val="24"/>
              </w:rPr>
              <w:t>2.1</w:t>
            </w:r>
            <w:r>
              <w:rPr>
                <w:rFonts w:eastAsiaTheme="minorEastAsia"/>
                <w:szCs w:val="24"/>
              </w:rPr>
              <w:t xml:space="preserve"> (or</w:t>
            </w:r>
            <w:r w:rsidR="0040452C">
              <w:rPr>
                <w:rFonts w:eastAsiaTheme="minorEastAsia"/>
                <w:szCs w:val="24"/>
              </w:rPr>
              <w:t xml:space="preserve"> 2.1)</w:t>
            </w:r>
          </w:p>
        </w:tc>
        <w:tc>
          <w:tcPr>
            <w:tcW w:w="1570" w:type="dxa"/>
          </w:tcPr>
          <w:p w14:paraId="6F3E919E" w14:textId="55AFD3B6" w:rsidR="002B6717" w:rsidRDefault="0040452C" w:rsidP="00B67F6E">
            <w:pPr>
              <w:pStyle w:val="ListParagraph"/>
              <w:ind w:left="0"/>
              <w:jc w:val="center"/>
              <w:rPr>
                <w:rFonts w:eastAsiaTheme="minorEastAsia"/>
                <w:szCs w:val="24"/>
              </w:rPr>
            </w:pPr>
            <w:r w:rsidRPr="0040452C">
              <w:rPr>
                <w:rFonts w:eastAsiaTheme="minorEastAsia"/>
                <w:szCs w:val="24"/>
              </w:rPr>
              <w:t>0.01786</w:t>
            </w:r>
          </w:p>
        </w:tc>
        <w:tc>
          <w:tcPr>
            <w:tcW w:w="1570" w:type="dxa"/>
          </w:tcPr>
          <w:p w14:paraId="4E6540D3" w14:textId="1CB4B9BC" w:rsidR="002B6717" w:rsidRDefault="0040452C" w:rsidP="00B67F6E">
            <w:pPr>
              <w:pStyle w:val="ListParagraph"/>
              <w:ind w:left="0"/>
              <w:jc w:val="center"/>
              <w:rPr>
                <w:rFonts w:eastAsiaTheme="minorEastAsia"/>
                <w:szCs w:val="24"/>
              </w:rPr>
            </w:pPr>
            <w:r>
              <w:rPr>
                <w:rFonts w:eastAsiaTheme="minorEastAsia"/>
                <w:szCs w:val="24"/>
              </w:rPr>
              <w:t>17860</w:t>
            </w:r>
            <w:r w:rsidR="002B6717">
              <w:rPr>
                <w:rFonts w:eastAsiaTheme="minorEastAsia"/>
                <w:szCs w:val="24"/>
              </w:rPr>
              <w:t xml:space="preserve"> ppm</w:t>
            </w:r>
          </w:p>
        </w:tc>
        <w:tc>
          <w:tcPr>
            <w:tcW w:w="1570" w:type="dxa"/>
          </w:tcPr>
          <w:p w14:paraId="1D74C42F" w14:textId="378B35AC" w:rsidR="002B6717" w:rsidRDefault="0040452C" w:rsidP="00B67F6E">
            <w:pPr>
              <w:pStyle w:val="ListParagraph"/>
              <w:ind w:left="0"/>
              <w:jc w:val="center"/>
              <w:rPr>
                <w:rFonts w:eastAsiaTheme="minorEastAsia"/>
                <w:szCs w:val="24"/>
              </w:rPr>
            </w:pPr>
            <w:r>
              <w:rPr>
                <w:rFonts w:eastAsiaTheme="minorEastAsia"/>
                <w:szCs w:val="24"/>
              </w:rPr>
              <w:t>35720</w:t>
            </w:r>
            <w:r w:rsidR="002B6717">
              <w:rPr>
                <w:rFonts w:eastAsiaTheme="minorEastAsia"/>
                <w:szCs w:val="24"/>
              </w:rPr>
              <w:t xml:space="preserve"> ppm</w:t>
            </w:r>
          </w:p>
        </w:tc>
      </w:tr>
    </w:tbl>
    <w:p w14:paraId="4128C2A0" w14:textId="7FFBD710" w:rsidR="00806DC7" w:rsidRDefault="00806DC7" w:rsidP="00806DC7">
      <w:pPr>
        <w:pStyle w:val="ListParagraph"/>
        <w:spacing w:line="240" w:lineRule="auto"/>
        <w:ind w:left="732"/>
      </w:pPr>
    </w:p>
    <w:p w14:paraId="7B7683C9" w14:textId="77777777" w:rsidR="009B5538" w:rsidRDefault="009B5538" w:rsidP="00806DC7">
      <w:pPr>
        <w:pStyle w:val="ListParagraph"/>
        <w:spacing w:line="240" w:lineRule="auto"/>
        <w:ind w:left="732"/>
      </w:pPr>
    </w:p>
    <w:p w14:paraId="5F4EF4FB" w14:textId="37F6D943" w:rsidR="005B02CC" w:rsidRDefault="009800CA" w:rsidP="00810B01">
      <w:pPr>
        <w:spacing w:line="240" w:lineRule="auto"/>
        <w:rPr>
          <w:b/>
        </w:rPr>
      </w:pPr>
      <w:r>
        <w:rPr>
          <w:b/>
        </w:rPr>
        <w:t>1</w:t>
      </w:r>
      <w:r w:rsidR="00C2743E">
        <w:rPr>
          <w:b/>
        </w:rPr>
        <w:t>.</w:t>
      </w:r>
      <w:r>
        <w:rPr>
          <w:b/>
        </w:rPr>
        <w:t xml:space="preserve">2. </w:t>
      </w:r>
      <w:r w:rsidR="005B02CC" w:rsidRPr="005B02CC">
        <w:rPr>
          <w:b/>
        </w:rPr>
        <w:t>(Please answer only one question depending on your last digit on your UML ID)</w:t>
      </w:r>
    </w:p>
    <w:p w14:paraId="3C4BEF0B" w14:textId="6AF29A76" w:rsidR="00806DC7" w:rsidRDefault="004C60AE" w:rsidP="00806DC7">
      <w:pPr>
        <w:pStyle w:val="ListParagraph"/>
        <w:spacing w:line="240" w:lineRule="auto"/>
        <w:ind w:left="360"/>
      </w:pPr>
      <w:r>
        <w:rPr>
          <w:b/>
        </w:rPr>
        <w:t>2</w:t>
      </w:r>
      <w:r w:rsidR="00B6348F" w:rsidRPr="00B6348F">
        <w:rPr>
          <w:b/>
        </w:rPr>
        <w:t xml:space="preserve">. </w:t>
      </w:r>
      <w:r w:rsidR="00806DC7">
        <w:t>A pull test for aluminum is conducted with strength minimum only (no maximum specification).</w:t>
      </w:r>
      <w:r w:rsidR="00806DC7" w:rsidRPr="00806DC7">
        <w:t xml:space="preserve"> </w:t>
      </w:r>
      <w:r w:rsidR="00B46F63">
        <w:t xml:space="preserve">The reject rate is </w:t>
      </w:r>
      <w:r w:rsidR="00D15304">
        <w:t>0.6</w:t>
      </w:r>
      <w:r w:rsidR="00806DC7">
        <w:t xml:space="preserve">%. Please determine the </w:t>
      </w:r>
      <w:r w:rsidR="00295DAA">
        <w:t xml:space="preserve">Cp and </w:t>
      </w:r>
      <w:proofErr w:type="spellStart"/>
      <w:r w:rsidR="00806DC7">
        <w:t>Cpk</w:t>
      </w:r>
      <w:proofErr w:type="spellEnd"/>
      <w:r w:rsidR="00806DC7">
        <w:t xml:space="preserve"> of the pull test.</w:t>
      </w:r>
      <w:r w:rsidR="00295DAA">
        <w:t xml:space="preserve"> (Assume average is centered = N)</w:t>
      </w:r>
    </w:p>
    <w:p w14:paraId="481E54C8" w14:textId="56DECA1C" w:rsidR="00806DC7" w:rsidRDefault="00295DAA" w:rsidP="009514F9">
      <w:pPr>
        <w:spacing w:line="240" w:lineRule="auto"/>
        <w:ind w:left="6840" w:firstLine="360"/>
      </w:pPr>
      <w:r w:rsidRPr="00E309D5">
        <w:rPr>
          <w:highlight w:val="lightGray"/>
        </w:rPr>
        <w:t xml:space="preserve">Cp = </w:t>
      </w:r>
      <m:oMath>
        <m:r>
          <m:rPr>
            <m:sty m:val="bi"/>
          </m:rPr>
          <w:rPr>
            <w:rFonts w:ascii="Cambria Math" w:eastAsiaTheme="minorEastAsia" w:hAnsi="Cambria Math"/>
            <w:szCs w:val="24"/>
            <w:highlight w:val="lightGray"/>
            <w:u w:val="single"/>
          </w:rPr>
          <m:t>0.8366</m:t>
        </m:r>
      </m:oMath>
      <w:r w:rsidRPr="00E309D5">
        <w:rPr>
          <w:highlight w:val="lightGray"/>
        </w:rPr>
        <w:t xml:space="preserve">; </w:t>
      </w:r>
      <w:proofErr w:type="spellStart"/>
      <w:r w:rsidR="00806DC7" w:rsidRPr="00E309D5">
        <w:rPr>
          <w:highlight w:val="lightGray"/>
        </w:rPr>
        <w:t>Cpk</w:t>
      </w:r>
      <w:proofErr w:type="spellEnd"/>
      <w:r w:rsidR="00806DC7" w:rsidRPr="00E309D5">
        <w:rPr>
          <w:highlight w:val="lightGray"/>
        </w:rPr>
        <w:t xml:space="preserve"> = </w:t>
      </w:r>
      <m:oMath>
        <m:r>
          <m:rPr>
            <m:sty m:val="bi"/>
          </m:rPr>
          <w:rPr>
            <w:rFonts w:ascii="Cambria Math" w:eastAsiaTheme="minorEastAsia" w:hAnsi="Cambria Math"/>
            <w:szCs w:val="24"/>
            <w:highlight w:val="lightGray"/>
            <w:u w:val="single"/>
          </w:rPr>
          <m:t>0.8366</m:t>
        </m:r>
      </m:oMath>
      <w:r w:rsidR="006F3F03">
        <w:t xml:space="preserve"> </w:t>
      </w:r>
    </w:p>
    <w:p w14:paraId="73E6DAA1" w14:textId="77777777" w:rsidR="006F3F03" w:rsidRDefault="00806DC7" w:rsidP="006F3F03">
      <w:pPr>
        <w:spacing w:line="240" w:lineRule="auto"/>
        <w:ind w:left="360"/>
      </w:pPr>
      <w:r>
        <w:t xml:space="preserve"> </w:t>
      </w:r>
    </w:p>
    <w:p w14:paraId="11298CEA" w14:textId="400E5E17" w:rsidR="000A459D" w:rsidRDefault="007A29C2" w:rsidP="007A29C2">
      <w:pPr>
        <w:spacing w:line="240" w:lineRule="auto"/>
        <w:rPr>
          <w:szCs w:val="24"/>
        </w:rPr>
      </w:pPr>
      <w:r>
        <w:rPr>
          <w:szCs w:val="24"/>
        </w:rPr>
        <w:t xml:space="preserve">        </w:t>
      </w:r>
      <w:r w:rsidR="000A459D">
        <w:rPr>
          <w:szCs w:val="24"/>
        </w:rPr>
        <w:t xml:space="preserve">Since average is centered =&gt; </w:t>
      </w:r>
      <m:oMath>
        <m:r>
          <w:rPr>
            <w:rFonts w:ascii="Cambria Math" w:eastAsiaTheme="minorEastAsia" w:hAnsi="Cambria Math"/>
            <w:szCs w:val="24"/>
          </w:rPr>
          <m:t>Cp= Cpk</m:t>
        </m:r>
      </m:oMath>
    </w:p>
    <w:p w14:paraId="7E25D0E4" w14:textId="5FBDD88D" w:rsidR="0076762F" w:rsidRDefault="0076762F" w:rsidP="000A459D">
      <w:pPr>
        <w:pStyle w:val="ListParagraph"/>
        <w:spacing w:after="160" w:line="240" w:lineRule="auto"/>
        <w:rPr>
          <w:szCs w:val="24"/>
        </w:rPr>
      </w:pPr>
      <w:r>
        <w:rPr>
          <w:szCs w:val="24"/>
        </w:rPr>
        <w:t xml:space="preserve">Reject rate: 0.6 /100 = </w:t>
      </w:r>
      <w:r w:rsidRPr="0076762F">
        <w:rPr>
          <w:b/>
          <w:bCs/>
          <w:szCs w:val="24"/>
        </w:rPr>
        <w:t>0.006</w:t>
      </w:r>
      <w:r>
        <w:rPr>
          <w:szCs w:val="24"/>
        </w:rPr>
        <w:t xml:space="preserve"> (for 1-sided)</w:t>
      </w:r>
    </w:p>
    <w:p w14:paraId="037E13B3" w14:textId="228C7B10" w:rsidR="0076762F" w:rsidRDefault="0076762F" w:rsidP="0076762F">
      <w:pPr>
        <w:pStyle w:val="ListParagraph"/>
        <w:spacing w:line="240" w:lineRule="auto"/>
        <w:rPr>
          <w:szCs w:val="24"/>
        </w:rPr>
      </w:pPr>
      <w:r>
        <w:rPr>
          <w:szCs w:val="24"/>
        </w:rPr>
        <w:t xml:space="preserve">From Standard Distribution Chart: f(Z) = 0.006 =&gt; </w:t>
      </w:r>
      <w:r w:rsidRPr="006F3F03">
        <w:rPr>
          <w:b/>
          <w:bCs/>
          <w:szCs w:val="24"/>
        </w:rPr>
        <w:t>Z =</w:t>
      </w:r>
      <w:r w:rsidR="000A459D" w:rsidRPr="006F3F03">
        <w:rPr>
          <w:b/>
          <w:bCs/>
          <w:szCs w:val="24"/>
        </w:rPr>
        <w:t xml:space="preserve"> -2.51(approx.)</w:t>
      </w:r>
      <w:r>
        <w:rPr>
          <w:szCs w:val="24"/>
        </w:rPr>
        <w:t xml:space="preserve"> </w:t>
      </w:r>
    </w:p>
    <w:p w14:paraId="1E3E459B" w14:textId="77777777" w:rsidR="0076762F" w:rsidRDefault="0076762F" w:rsidP="0076762F">
      <w:pPr>
        <w:pStyle w:val="ListParagraph"/>
        <w:spacing w:line="240" w:lineRule="auto"/>
        <w:rPr>
          <w:szCs w:val="24"/>
        </w:rPr>
      </w:pPr>
      <w:r>
        <w:rPr>
          <w:szCs w:val="24"/>
        </w:rPr>
        <w:t>Therefore,</w:t>
      </w:r>
    </w:p>
    <w:p w14:paraId="24EC36A1" w14:textId="62BE4B8F" w:rsidR="0076762F" w:rsidRPr="006F3F03" w:rsidRDefault="0076762F" w:rsidP="006F3F03">
      <w:pPr>
        <w:pStyle w:val="ListParagraph"/>
        <w:spacing w:line="240" w:lineRule="auto"/>
        <w:rPr>
          <w:rFonts w:eastAsiaTheme="minorEastAsia"/>
          <w:szCs w:val="24"/>
        </w:rPr>
      </w:pPr>
      <m:oMathPara>
        <m:oMath>
          <m:r>
            <w:rPr>
              <w:rFonts w:ascii="Cambria Math" w:eastAsiaTheme="minorEastAsia" w:hAnsi="Cambria Math"/>
              <w:szCs w:val="24"/>
            </w:rPr>
            <m:t>Cp=Cpk=</m:t>
          </m:r>
          <m:f>
            <m:fPr>
              <m:ctrlPr>
                <w:rPr>
                  <w:rFonts w:ascii="Cambria Math" w:eastAsiaTheme="minorEastAsia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Cs w:val="24"/>
                </w:rPr>
                <m:t>Z</m:t>
              </m:r>
            </m:num>
            <m:den>
              <m:r>
                <w:rPr>
                  <w:rFonts w:ascii="Cambria Math" w:eastAsiaTheme="minorEastAsia" w:hAnsi="Cambria Math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Cs w:val="24"/>
                </w:rPr>
                <m:t>2.51</m:t>
              </m:r>
            </m:num>
            <m:den>
              <m:r>
                <w:rPr>
                  <w:rFonts w:ascii="Cambria Math" w:eastAsiaTheme="minorEastAsia" w:hAnsi="Cambria Math"/>
                  <w:szCs w:val="24"/>
                </w:rPr>
                <m:t>3</m:t>
              </m:r>
            </m:den>
          </m:f>
          <m:r>
            <w:rPr>
              <w:rFonts w:ascii="Cambria Math" w:eastAsiaTheme="minorEastAsia" w:hAnsi="Cambria Math"/>
              <w:szCs w:val="24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szCs w:val="24"/>
            </w:rPr>
            <m:t>0.8366</m:t>
          </m:r>
        </m:oMath>
      </m:oMathPara>
    </w:p>
    <w:p w14:paraId="1A3B8305" w14:textId="0CAAA358" w:rsidR="004C60AE" w:rsidRDefault="004C60AE" w:rsidP="00810B01">
      <w:pPr>
        <w:spacing w:line="240" w:lineRule="auto"/>
        <w:jc w:val="center"/>
      </w:pPr>
    </w:p>
    <w:p w14:paraId="09491B0C" w14:textId="77777777" w:rsidR="009B5538" w:rsidRDefault="009B5538" w:rsidP="00810B01">
      <w:pPr>
        <w:spacing w:line="240" w:lineRule="auto"/>
        <w:jc w:val="center"/>
      </w:pPr>
    </w:p>
    <w:p w14:paraId="42A6AE1F" w14:textId="6BCC67B4" w:rsidR="00344C5E" w:rsidRDefault="00B6348F" w:rsidP="009514F9">
      <w:pPr>
        <w:spacing w:line="240" w:lineRule="auto"/>
        <w:rPr>
          <w:b/>
        </w:rPr>
      </w:pPr>
      <w:r w:rsidRPr="003152D7">
        <w:rPr>
          <w:b/>
        </w:rPr>
        <w:t>1</w:t>
      </w:r>
      <w:r w:rsidR="00C2743E">
        <w:rPr>
          <w:b/>
        </w:rPr>
        <w:t>.</w:t>
      </w:r>
      <w:r w:rsidRPr="003152D7">
        <w:rPr>
          <w:b/>
        </w:rPr>
        <w:t>3</w:t>
      </w:r>
      <w:r w:rsidR="00C70165">
        <w:t xml:space="preserve"> </w:t>
      </w:r>
      <w:r w:rsidR="005B02CC" w:rsidRPr="005B02CC">
        <w:rPr>
          <w:b/>
        </w:rPr>
        <w:t>(Please answer only one question depending on your last digit on your UML ID)</w:t>
      </w:r>
      <w:r w:rsidR="00344C5E">
        <w:rPr>
          <w:b/>
        </w:rPr>
        <w:t xml:space="preserve">. </w:t>
      </w:r>
    </w:p>
    <w:p w14:paraId="63242BEC" w14:textId="77777777" w:rsidR="00344C5E" w:rsidRDefault="00344C5E" w:rsidP="00321FB2">
      <w:pPr>
        <w:spacing w:line="240" w:lineRule="auto"/>
        <w:ind w:left="360"/>
        <w:rPr>
          <w:b/>
        </w:rPr>
      </w:pPr>
      <w:r>
        <w:rPr>
          <w:b/>
        </w:rPr>
        <w:t>If there is no applicable answer, please indicate by placing N/A.</w:t>
      </w:r>
    </w:p>
    <w:p w14:paraId="0AF4D273" w14:textId="0C573916" w:rsidR="00B6348F" w:rsidRDefault="00344C5E" w:rsidP="002B7861">
      <w:pPr>
        <w:spacing w:line="240" w:lineRule="auto"/>
        <w:ind w:left="360"/>
      </w:pPr>
      <w:r>
        <w:rPr>
          <w:b/>
        </w:rPr>
        <w:t xml:space="preserve"> </w:t>
      </w:r>
      <w:r w:rsidR="001D3793">
        <w:rPr>
          <w:b/>
        </w:rPr>
        <w:t>2</w:t>
      </w:r>
      <w:r w:rsidR="00B6348F" w:rsidRPr="002B7861">
        <w:rPr>
          <w:b/>
        </w:rPr>
        <w:t xml:space="preserve">. </w:t>
      </w:r>
      <w:r w:rsidR="00B6348F">
        <w:t>A design of ex</w:t>
      </w:r>
      <w:r w:rsidR="00792904">
        <w:t>periment is to be performed on 4</w:t>
      </w:r>
      <w:r w:rsidR="00B6348F">
        <w:t xml:space="preserve"> factors and two levels. How many experiments do you need to do</w:t>
      </w:r>
      <w:r w:rsidR="009800CA">
        <w:t>?</w:t>
      </w:r>
      <w:r w:rsidR="009800CA" w:rsidRPr="009800CA">
        <w:t xml:space="preserve"> </w:t>
      </w:r>
      <w:r w:rsidR="009800CA">
        <w:t>Please specify the orthogonal experiment, using the nomenclature Lx.</w:t>
      </w:r>
    </w:p>
    <w:p w14:paraId="7B81D323" w14:textId="72820624" w:rsidR="00DC0AF8" w:rsidRDefault="001D3793" w:rsidP="007A29C2">
      <w:pPr>
        <w:spacing w:line="240" w:lineRule="auto"/>
        <w:ind w:left="2160" w:firstLine="720"/>
        <w:rPr>
          <w:b/>
          <w:bCs/>
          <w:u w:val="single"/>
        </w:rPr>
      </w:pPr>
      <w:r w:rsidRPr="00E309D5">
        <w:rPr>
          <w:highlight w:val="lightGray"/>
        </w:rPr>
        <w:t xml:space="preserve">Full </w:t>
      </w:r>
      <w:proofErr w:type="gramStart"/>
      <w:r w:rsidRPr="00E309D5">
        <w:rPr>
          <w:highlight w:val="lightGray"/>
        </w:rPr>
        <w:t>factorial</w:t>
      </w:r>
      <w:r w:rsidR="00BE0C25" w:rsidRPr="00E309D5">
        <w:rPr>
          <w:b/>
          <w:bCs/>
          <w:highlight w:val="lightGray"/>
          <w:u w:val="single"/>
        </w:rPr>
        <w:t xml:space="preserve"> </w:t>
      </w:r>
      <w:r w:rsidR="00DC0AF8" w:rsidRPr="00E309D5">
        <w:rPr>
          <w:b/>
          <w:bCs/>
          <w:highlight w:val="lightGray"/>
          <w:u w:val="single"/>
        </w:rPr>
        <w:t xml:space="preserve"> </w:t>
      </w:r>
      <w:r w:rsidR="00BE0C25" w:rsidRPr="00E309D5">
        <w:rPr>
          <w:b/>
          <w:bCs/>
          <w:highlight w:val="lightGray"/>
          <w:u w:val="single"/>
        </w:rPr>
        <w:t>16</w:t>
      </w:r>
      <w:proofErr w:type="gramEnd"/>
      <w:r w:rsidR="00DC0AF8" w:rsidRPr="00E309D5">
        <w:rPr>
          <w:b/>
          <w:bCs/>
          <w:highlight w:val="lightGray"/>
          <w:u w:val="single"/>
        </w:rPr>
        <w:t xml:space="preserve"> </w:t>
      </w:r>
      <w:r w:rsidR="006E6074" w:rsidRPr="006E6074">
        <w:rPr>
          <w:highlight w:val="lightGray"/>
          <w:u w:val="single"/>
        </w:rPr>
        <w:t xml:space="preserve">, </w:t>
      </w:r>
      <w:r w:rsidRPr="00E309D5">
        <w:rPr>
          <w:highlight w:val="lightGray"/>
        </w:rPr>
        <w:t xml:space="preserve">1/2 factorial (half </w:t>
      </w:r>
      <w:r w:rsidR="002B6717" w:rsidRPr="00E309D5">
        <w:rPr>
          <w:highlight w:val="lightGray"/>
        </w:rPr>
        <w:t>Fraction)</w:t>
      </w:r>
      <w:r w:rsidR="002B6717" w:rsidRPr="00E309D5">
        <w:rPr>
          <w:highlight w:val="lightGray"/>
          <w:u w:val="single"/>
        </w:rPr>
        <w:t xml:space="preserve"> </w:t>
      </w:r>
      <w:r w:rsidR="002B6717" w:rsidRPr="00E309D5">
        <w:rPr>
          <w:b/>
          <w:bCs/>
          <w:highlight w:val="lightGray"/>
          <w:u w:val="single"/>
        </w:rPr>
        <w:t>8</w:t>
      </w:r>
      <w:r w:rsidR="00DC0AF8" w:rsidRPr="00E309D5">
        <w:rPr>
          <w:b/>
          <w:bCs/>
          <w:highlight w:val="lightGray"/>
          <w:u w:val="single"/>
        </w:rPr>
        <w:t xml:space="preserve">   </w:t>
      </w:r>
      <w:r w:rsidR="006E6074">
        <w:rPr>
          <w:b/>
          <w:bCs/>
          <w:highlight w:val="lightGray"/>
          <w:u w:val="single"/>
        </w:rPr>
        <w:t>,</w:t>
      </w:r>
      <w:r w:rsidR="00324CA2" w:rsidRPr="00E309D5">
        <w:rPr>
          <w:highlight w:val="lightGray"/>
        </w:rPr>
        <w:t xml:space="preserve"> Saturated</w:t>
      </w:r>
      <w:r w:rsidRPr="00E309D5">
        <w:rPr>
          <w:highlight w:val="lightGray"/>
        </w:rPr>
        <w:t xml:space="preserve"> (Screening </w:t>
      </w:r>
      <w:r w:rsidR="002B6717" w:rsidRPr="00E309D5">
        <w:rPr>
          <w:highlight w:val="lightGray"/>
        </w:rPr>
        <w:t xml:space="preserve">Design) </w:t>
      </w:r>
      <w:r w:rsidR="002B6717" w:rsidRPr="00E309D5">
        <w:rPr>
          <w:b/>
          <w:bCs/>
          <w:highlight w:val="lightGray"/>
          <w:u w:val="single"/>
        </w:rPr>
        <w:t>8</w:t>
      </w:r>
      <w:r w:rsidR="00DC0AF8" w:rsidRPr="002B6717">
        <w:rPr>
          <w:b/>
          <w:bCs/>
          <w:u w:val="single"/>
        </w:rPr>
        <w:t xml:space="preserve"> </w:t>
      </w:r>
    </w:p>
    <w:p w14:paraId="63EE2339" w14:textId="77777777" w:rsidR="00DC0AF8" w:rsidRDefault="00DC0AF8" w:rsidP="001D3793">
      <w:pPr>
        <w:spacing w:line="240" w:lineRule="auto"/>
        <w:ind w:left="720"/>
        <w:rPr>
          <w:b/>
          <w:bCs/>
          <w:u w:val="single"/>
        </w:rPr>
      </w:pPr>
    </w:p>
    <w:p w14:paraId="5D61B5DE" w14:textId="0A5943EF" w:rsidR="00DC0AF8" w:rsidRDefault="005556F6" w:rsidP="00DC0AF8">
      <w:pPr>
        <w:pStyle w:val="ListParagraph"/>
        <w:numPr>
          <w:ilvl w:val="0"/>
          <w:numId w:val="30"/>
        </w:numPr>
        <w:spacing w:line="240" w:lineRule="auto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74B903" wp14:editId="0844AACF">
                <wp:simplePos x="0" y="0"/>
                <wp:positionH relativeFrom="margin">
                  <wp:posOffset>5686425</wp:posOffset>
                </wp:positionH>
                <wp:positionV relativeFrom="paragraph">
                  <wp:posOffset>69850</wp:posOffset>
                </wp:positionV>
                <wp:extent cx="457200" cy="3429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4FDD89" w14:textId="3D8F8719" w:rsidR="005556F6" w:rsidRDefault="005556F6" w:rsidP="005556F6">
                            <w:r>
                              <w:t>L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74B90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447.75pt;margin-top:5.5pt;width:36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" fillcolor="white [3201]" stroked="f" strokeweight=".5pt">
                <v:textbox>
                  <w:txbxContent>
                    <w:p w14:paraId="444FDD89" w14:textId="3D8F8719" w:rsidR="005556F6" w:rsidRDefault="005556F6" w:rsidP="005556F6">
                      <w:r>
                        <w:t>L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C0AF8">
        <w:t xml:space="preserve">Full factorial: </w:t>
      </w:r>
      <w:r w:rsidR="00B02FD2">
        <w:tab/>
      </w:r>
      <w:r w:rsidR="00B02FD2">
        <w:tab/>
      </w:r>
      <w:r w:rsidR="00B40271">
        <w:tab/>
      </w:r>
      <w:r w:rsidR="00DC0AF8">
        <w:t xml:space="preserve">No of experiments = </w:t>
      </w:r>
      <w:r w:rsidR="00711CB5">
        <w:t>2</w:t>
      </w:r>
      <w:r w:rsidR="00711CB5">
        <w:rPr>
          <w:vertAlign w:val="superscript"/>
        </w:rPr>
        <w:t>4</w:t>
      </w:r>
      <w:r w:rsidR="00DC0AF8" w:rsidRPr="00DC0AF8">
        <w:rPr>
          <w:b/>
          <w:bCs/>
        </w:rPr>
        <w:t xml:space="preserve"> </w:t>
      </w:r>
      <w:r w:rsidR="00BE0C25" w:rsidRPr="00DC0AF8">
        <w:rPr>
          <w:b/>
          <w:bCs/>
        </w:rPr>
        <w:t xml:space="preserve">  </w:t>
      </w:r>
      <w:r w:rsidR="00DC0AF8" w:rsidRPr="00DC0AF8">
        <w:rPr>
          <w:b/>
          <w:bCs/>
        </w:rPr>
        <w:t>= 16</w:t>
      </w:r>
      <w:r w:rsidR="00BE0C25" w:rsidRPr="00DC0AF8">
        <w:rPr>
          <w:b/>
          <w:bCs/>
          <w:u w:val="single"/>
        </w:rPr>
        <w:t xml:space="preserve"> </w:t>
      </w:r>
      <w:r w:rsidR="00BE0C25" w:rsidRPr="00DC0AF8">
        <w:rPr>
          <w:b/>
          <w:bCs/>
        </w:rPr>
        <w:t xml:space="preserve"> </w:t>
      </w:r>
    </w:p>
    <w:p w14:paraId="29605C3D" w14:textId="0EA5F4A5" w:rsidR="00DC0AF8" w:rsidRDefault="005556F6" w:rsidP="00DC0AF8">
      <w:pPr>
        <w:pStyle w:val="ListParagraph"/>
        <w:numPr>
          <w:ilvl w:val="0"/>
          <w:numId w:val="30"/>
        </w:numPr>
        <w:spacing w:line="240" w:lineRule="auto"/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8E7C1FD" wp14:editId="3303ADC0">
                <wp:simplePos x="0" y="0"/>
                <wp:positionH relativeFrom="column">
                  <wp:posOffset>5657850</wp:posOffset>
                </wp:positionH>
                <wp:positionV relativeFrom="paragraph">
                  <wp:posOffset>7620</wp:posOffset>
                </wp:positionV>
                <wp:extent cx="0" cy="971550"/>
                <wp:effectExtent l="0" t="0" r="3810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715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9A35F9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5.5pt,.6pt" to="445.5pt,7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" strokecolor="#4579b8 [3044]"/>
            </w:pict>
          </mc:Fallback>
        </mc:AlternateContent>
      </w:r>
      <w:r w:rsidR="00DC0AF8">
        <w:t xml:space="preserve">Half factorial: </w:t>
      </w:r>
      <w:r w:rsidR="00B02FD2">
        <w:tab/>
      </w:r>
      <w:r w:rsidR="00B02FD2">
        <w:tab/>
      </w:r>
      <w:r w:rsidR="00B40271">
        <w:tab/>
      </w:r>
      <w:r w:rsidR="00DC0AF8">
        <w:t>No of experiments = 2</w:t>
      </w:r>
      <w:r w:rsidR="00DC0AF8" w:rsidRPr="00DC0AF8">
        <w:rPr>
          <w:vertAlign w:val="superscript"/>
        </w:rPr>
        <w:t>4</w:t>
      </w:r>
      <w:r w:rsidR="00DC0AF8">
        <w:rPr>
          <w:vertAlign w:val="superscript"/>
        </w:rPr>
        <w:t>-1</w:t>
      </w:r>
      <w:r w:rsidR="00DC0AF8" w:rsidRPr="00DC0AF8">
        <w:rPr>
          <w:b/>
          <w:bCs/>
        </w:rPr>
        <w:t xml:space="preserve">   = </w:t>
      </w:r>
      <w:r w:rsidR="00DC0AF8">
        <w:rPr>
          <w:b/>
          <w:bCs/>
        </w:rPr>
        <w:t>8</w:t>
      </w:r>
      <w:r w:rsidR="00DC0AF8" w:rsidRPr="00DC0AF8">
        <w:rPr>
          <w:b/>
          <w:bCs/>
          <w:u w:val="single"/>
        </w:rPr>
        <w:t xml:space="preserve"> </w:t>
      </w:r>
      <w:r w:rsidR="00DC0AF8" w:rsidRPr="00DC0AF8">
        <w:rPr>
          <w:b/>
          <w:bCs/>
        </w:rPr>
        <w:t xml:space="preserve"> </w:t>
      </w:r>
    </w:p>
    <w:p w14:paraId="4B6AD058" w14:textId="051841EE" w:rsidR="00DC0AF8" w:rsidRDefault="00DC0AF8" w:rsidP="00DC0AF8">
      <w:pPr>
        <w:pStyle w:val="ListParagraph"/>
        <w:numPr>
          <w:ilvl w:val="0"/>
          <w:numId w:val="30"/>
        </w:numPr>
        <w:spacing w:line="240" w:lineRule="auto"/>
        <w:rPr>
          <w:b/>
          <w:bCs/>
        </w:rPr>
      </w:pPr>
      <w:r>
        <w:t xml:space="preserve">Saturated: </w:t>
      </w:r>
      <w:r w:rsidR="00B02FD2">
        <w:tab/>
      </w:r>
      <w:r w:rsidR="00B02FD2">
        <w:tab/>
      </w:r>
      <w:r w:rsidR="00B40271">
        <w:tab/>
      </w:r>
      <w:r>
        <w:t xml:space="preserve">No of experiments = </w:t>
      </w:r>
      <w:r w:rsidRPr="00B02FD2">
        <w:rPr>
          <w:b/>
          <w:bCs/>
        </w:rPr>
        <w:t>8 (using slides)</w:t>
      </w:r>
      <w:r w:rsidRPr="00DC0AF8">
        <w:rPr>
          <w:b/>
          <w:bCs/>
          <w:u w:val="single"/>
        </w:rPr>
        <w:t xml:space="preserve"> </w:t>
      </w:r>
      <w:r w:rsidRPr="00DC0AF8">
        <w:rPr>
          <w:b/>
          <w:bCs/>
        </w:rPr>
        <w:t xml:space="preserve"> </w:t>
      </w:r>
    </w:p>
    <w:p w14:paraId="13E70555" w14:textId="3A69DB82" w:rsidR="00B40271" w:rsidRPr="00711CB5" w:rsidRDefault="00B40271" w:rsidP="00DC0AF8">
      <w:pPr>
        <w:pStyle w:val="ListParagraph"/>
        <w:numPr>
          <w:ilvl w:val="0"/>
          <w:numId w:val="30"/>
        </w:numPr>
        <w:spacing w:line="240" w:lineRule="auto"/>
        <w:rPr>
          <w:b/>
          <w:bCs/>
        </w:rPr>
      </w:pPr>
      <w:r w:rsidRPr="00B40271">
        <w:t>Total number of experiments</w:t>
      </w:r>
      <w:r>
        <w:t xml:space="preserve">: </w:t>
      </w:r>
      <m:oMath>
        <m:r>
          <w:rPr>
            <w:rFonts w:ascii="Cambria Math" w:hAnsi="Cambria Math"/>
            <w:szCs w:val="24"/>
          </w:rPr>
          <m:t>1+factors*</m:t>
        </m:r>
        <m:d>
          <m:dPr>
            <m:ctrlPr>
              <w:rPr>
                <w:rFonts w:ascii="Cambria Math" w:hAnsi="Cambria Math"/>
                <w:i/>
                <w:szCs w:val="24"/>
              </w:rPr>
            </m:ctrlPr>
          </m:dPr>
          <m:e>
            <m:r>
              <w:rPr>
                <w:rFonts w:ascii="Cambria Math" w:hAnsi="Cambria Math"/>
                <w:szCs w:val="24"/>
              </w:rPr>
              <m:t>level-1</m:t>
            </m:r>
          </m:e>
        </m:d>
      </m:oMath>
      <w:r w:rsidR="00711CB5">
        <w:rPr>
          <w:szCs w:val="24"/>
        </w:rPr>
        <w:t xml:space="preserve">  =</w:t>
      </w:r>
      <w:r>
        <w:t>1+</w:t>
      </w:r>
      <w:r w:rsidR="00711CB5">
        <w:t>4</w:t>
      </w:r>
      <w:r>
        <w:t>*</w:t>
      </w:r>
      <w:r w:rsidR="00711CB5">
        <w:t xml:space="preserve">(2-1) = </w:t>
      </w:r>
      <w:r w:rsidR="00711CB5" w:rsidRPr="00711CB5">
        <w:rPr>
          <w:b/>
          <w:bCs/>
        </w:rPr>
        <w:t>5</w:t>
      </w:r>
    </w:p>
    <w:p w14:paraId="18055297" w14:textId="563C0BC5" w:rsidR="00DC0AF8" w:rsidRPr="00DC0AF8" w:rsidRDefault="00DC0AF8" w:rsidP="00DC0AF8">
      <w:pPr>
        <w:spacing w:line="240" w:lineRule="auto"/>
      </w:pPr>
    </w:p>
    <w:p w14:paraId="2AFDD6CF" w14:textId="13E7B748" w:rsidR="00DC0AF8" w:rsidRDefault="00D308F5" w:rsidP="00DC0AF8">
      <w:pPr>
        <w:spacing w:line="240" w:lineRule="auto"/>
        <w:ind w:left="720"/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6F0346" wp14:editId="5F1C0311">
                <wp:simplePos x="0" y="0"/>
                <wp:positionH relativeFrom="column">
                  <wp:posOffset>5476875</wp:posOffset>
                </wp:positionH>
                <wp:positionV relativeFrom="paragraph">
                  <wp:posOffset>277178</wp:posOffset>
                </wp:positionV>
                <wp:extent cx="171450" cy="128587"/>
                <wp:effectExtent l="0" t="0" r="19050" b="2413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1450" cy="12858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3D6AD5" id="Straight Connector 11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1.25pt,21.85pt" to="444.75pt,3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" strokecolor="#bc4542 [3045]"/>
            </w:pict>
          </mc:Fallback>
        </mc:AlternateContent>
      </w:r>
      <w:r w:rsidRPr="00D308F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94F7CE3" wp14:editId="2D1B1CDB">
                <wp:simplePos x="0" y="0"/>
                <wp:positionH relativeFrom="column">
                  <wp:posOffset>5476875</wp:posOffset>
                </wp:positionH>
                <wp:positionV relativeFrom="paragraph">
                  <wp:posOffset>404812</wp:posOffset>
                </wp:positionV>
                <wp:extent cx="0" cy="171450"/>
                <wp:effectExtent l="0" t="0" r="38100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27FCD0" id="Straight Connector 10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1.25pt,31.85pt" to="431.25pt,4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" strokecolor="red"/>
            </w:pict>
          </mc:Fallback>
        </mc:AlternateContent>
      </w:r>
      <w:r w:rsidRPr="00D308F5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DB9C00B" wp14:editId="0A4B9683">
                <wp:simplePos x="0" y="0"/>
                <wp:positionH relativeFrom="column">
                  <wp:posOffset>5838190</wp:posOffset>
                </wp:positionH>
                <wp:positionV relativeFrom="paragraph">
                  <wp:posOffset>391477</wp:posOffset>
                </wp:positionV>
                <wp:extent cx="0" cy="171450"/>
                <wp:effectExtent l="0" t="0" r="3810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145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46FC75" id="Straight Connector 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9.7pt,30.8pt" to="459.7pt,44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55D9279" wp14:editId="664A91FB">
                <wp:simplePos x="0" y="0"/>
                <wp:positionH relativeFrom="column">
                  <wp:posOffset>5667375</wp:posOffset>
                </wp:positionH>
                <wp:positionV relativeFrom="paragraph">
                  <wp:posOffset>272415</wp:posOffset>
                </wp:positionV>
                <wp:extent cx="171450" cy="11430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1450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CA0992" id="Straight Connector 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6.25pt,21.45pt" to="459.75pt,3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" strokecolor="#bc4542 [3045]"/>
            </w:pict>
          </mc:Fallback>
        </mc:AlternateContent>
      </w:r>
      <w:r w:rsidR="005556F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A3BAB7" wp14:editId="6848CBC8">
                <wp:simplePos x="0" y="0"/>
                <wp:positionH relativeFrom="column">
                  <wp:posOffset>5667375</wp:posOffset>
                </wp:positionH>
                <wp:positionV relativeFrom="paragraph">
                  <wp:posOffset>443865</wp:posOffset>
                </wp:positionV>
                <wp:extent cx="666750" cy="44767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447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A02FFB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6.25pt,34.95pt" to="498.75pt,7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" strokecolor="#4579b8 [3044]"/>
            </w:pict>
          </mc:Fallback>
        </mc:AlternateContent>
      </w:r>
      <w:r w:rsidR="005556F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71D616" wp14:editId="4A0E824D">
                <wp:simplePos x="0" y="0"/>
                <wp:positionH relativeFrom="column">
                  <wp:posOffset>4991100</wp:posOffset>
                </wp:positionH>
                <wp:positionV relativeFrom="paragraph">
                  <wp:posOffset>443865</wp:posOffset>
                </wp:positionV>
                <wp:extent cx="666750" cy="47625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675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5A4F81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3pt,34.95pt" to="445.5pt,7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" strokecolor="#4579b8 [3044]"/>
            </w:pict>
          </mc:Fallback>
        </mc:AlternateContent>
      </w:r>
      <w:r w:rsidR="00DC0AF8" w:rsidRPr="00DC0AF8">
        <w:t xml:space="preserve">Orthogonality means that all estimates can </w:t>
      </w:r>
      <w:r w:rsidR="00DC0AF8">
        <w:t>be</w:t>
      </w:r>
      <w:r w:rsidR="00DC0AF8" w:rsidRPr="00DC0AF8">
        <w:t xml:space="preserve"> obtained </w:t>
      </w:r>
      <w:r w:rsidR="005556F6">
        <w:br/>
      </w:r>
      <w:r w:rsidR="00DC0AF8" w:rsidRPr="00DC0AF8">
        <w:t xml:space="preserve">independently of one another, and it is critical for experiment </w:t>
      </w:r>
      <w:r w:rsidR="005556F6">
        <w:br/>
      </w:r>
      <w:r w:rsidR="00DC0AF8" w:rsidRPr="00DC0AF8">
        <w:t>design.</w:t>
      </w:r>
    </w:p>
    <w:p w14:paraId="3C2D781E" w14:textId="60BF0F13" w:rsidR="005556F6" w:rsidRDefault="00D308F5" w:rsidP="00DC0AF8">
      <w:pPr>
        <w:spacing w:line="240" w:lineRule="auto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CB2339B" wp14:editId="1973D2D8">
                <wp:simplePos x="0" y="0"/>
                <wp:positionH relativeFrom="column">
                  <wp:posOffset>5657850</wp:posOffset>
                </wp:positionH>
                <wp:positionV relativeFrom="paragraph">
                  <wp:posOffset>3810</wp:posOffset>
                </wp:positionV>
                <wp:extent cx="133350" cy="109538"/>
                <wp:effectExtent l="0" t="0" r="19050" b="2413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" cy="1095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33B464" id="Straight Connector 13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5.5pt,.3pt" to="456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" strokecolor="#bc4542 [3045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E8D19D2" wp14:editId="1B446F24">
                <wp:simplePos x="0" y="0"/>
                <wp:positionH relativeFrom="column">
                  <wp:posOffset>5543550</wp:posOffset>
                </wp:positionH>
                <wp:positionV relativeFrom="paragraph">
                  <wp:posOffset>8573</wp:posOffset>
                </wp:positionV>
                <wp:extent cx="114300" cy="104775"/>
                <wp:effectExtent l="0" t="0" r="19050" b="2857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1047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AAB90A" id="Straight Connector 12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6.5pt,.7pt" to="445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" strokecolor="#bc4542 [3045]"/>
            </w:pict>
          </mc:Fallback>
        </mc:AlternateContent>
      </w:r>
    </w:p>
    <w:p w14:paraId="5B5025A9" w14:textId="7E9CE767" w:rsidR="005556F6" w:rsidRPr="00DC0AF8" w:rsidRDefault="005556F6" w:rsidP="00DC0AF8">
      <w:pPr>
        <w:spacing w:line="240" w:lineRule="auto"/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D8BD843" wp14:editId="67618553">
                <wp:simplePos x="0" y="0"/>
                <wp:positionH relativeFrom="margin">
                  <wp:posOffset>4591050</wp:posOffset>
                </wp:positionH>
                <wp:positionV relativeFrom="paragraph">
                  <wp:posOffset>164135</wp:posOffset>
                </wp:positionV>
                <wp:extent cx="352425" cy="304800"/>
                <wp:effectExtent l="0" t="0" r="9525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42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3EA14C" w14:textId="7B52EAA4" w:rsidR="005556F6" w:rsidRDefault="005556F6" w:rsidP="005556F6">
                            <w:proofErr w:type="spellStart"/>
                            <w:r>
                              <w:t>Lz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BD843" id="Text Box 6" o:spid="_x0000_s1027" type="#_x0000_t202" style="position:absolute;left:0;text-align:left;margin-left:361.5pt;margin-top:12.9pt;width:27.75pt;height:24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" fillcolor="white [3201]" stroked="f" strokeweight=".5pt">
                <v:textbox>
                  <w:txbxContent>
                    <w:p w14:paraId="463EA14C" w14:textId="7B52EAA4" w:rsidR="005556F6" w:rsidRDefault="005556F6" w:rsidP="005556F6">
                      <w:proofErr w:type="spellStart"/>
                      <w:r>
                        <w:t>Lz</w:t>
                      </w:r>
                      <w:proofErr w:type="spellEnd"/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498707" wp14:editId="4B8CDCB7">
                <wp:simplePos x="0" y="0"/>
                <wp:positionH relativeFrom="margin">
                  <wp:posOffset>6410325</wp:posOffset>
                </wp:positionH>
                <wp:positionV relativeFrom="paragraph">
                  <wp:posOffset>257175</wp:posOffset>
                </wp:positionV>
                <wp:extent cx="457200" cy="3429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506150" w14:textId="7AC9CA4C" w:rsidR="005556F6" w:rsidRDefault="005556F6">
                            <w:r>
                              <w:t>L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98707" id="Text Box 4" o:spid="_x0000_s1028" type="#_x0000_t202" style="position:absolute;left:0;text-align:left;margin-left:504.75pt;margin-top:20.25pt;width:36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" fillcolor="white [3201]" stroked="f" strokeweight=".5pt">
                <v:textbox>
                  <w:txbxContent>
                    <w:p w14:paraId="77506150" w14:textId="7AC9CA4C" w:rsidR="005556F6" w:rsidRDefault="005556F6">
                      <w:r>
                        <w:t>Lx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t xml:space="preserve">Lx, Ly, and </w:t>
      </w:r>
      <w:proofErr w:type="spellStart"/>
      <w:r>
        <w:t>Lz</w:t>
      </w:r>
      <w:proofErr w:type="spellEnd"/>
      <w:r>
        <w:t xml:space="preserve"> are 3 mutually perpendicular axes </w:t>
      </w:r>
      <w:r>
        <w:br/>
        <w:t xml:space="preserve">which represent orthogonal design. </w:t>
      </w:r>
    </w:p>
    <w:p w14:paraId="20C0CDAF" w14:textId="028FABB5" w:rsidR="00CC6283" w:rsidRPr="00810B01" w:rsidRDefault="00CC6283" w:rsidP="00CC6283">
      <w:pPr>
        <w:pStyle w:val="Default"/>
        <w:jc w:val="center"/>
        <w:rPr>
          <w:u w:val="single"/>
        </w:rPr>
      </w:pPr>
      <w:r w:rsidRPr="00810B01">
        <w:lastRenderedPageBreak/>
        <w:t xml:space="preserve">MECH.5760 EPM Midterm Exam Even 7th Digit. Name: </w:t>
      </w:r>
      <w:r w:rsidRPr="00810B01">
        <w:rPr>
          <w:b/>
          <w:bCs/>
          <w:u w:val="single"/>
        </w:rPr>
        <w:t>Kunal Nandanwar (02049382)</w:t>
      </w:r>
    </w:p>
    <w:p w14:paraId="628CB075" w14:textId="77777777" w:rsidR="009A39DA" w:rsidRDefault="009A39DA" w:rsidP="00C2743E">
      <w:pPr>
        <w:pStyle w:val="ListParagraph"/>
        <w:spacing w:line="240" w:lineRule="auto"/>
        <w:ind w:left="360"/>
        <w:rPr>
          <w:b/>
          <w:bCs/>
        </w:rPr>
      </w:pPr>
    </w:p>
    <w:p w14:paraId="3DB00DC1" w14:textId="49DF17C2" w:rsidR="00DD6699" w:rsidRDefault="007E1E16" w:rsidP="00A15C24">
      <w:pPr>
        <w:spacing w:line="240" w:lineRule="auto"/>
      </w:pPr>
      <w:r w:rsidRPr="00A15C24">
        <w:rPr>
          <w:b/>
        </w:rPr>
        <w:t>2.1</w:t>
      </w:r>
      <w:r w:rsidR="00DD6699" w:rsidRPr="00A15C24">
        <w:rPr>
          <w:b/>
        </w:rPr>
        <w:t xml:space="preserve"> (Please answer only one question depending on your last digit on your UML ID)</w:t>
      </w:r>
      <w:r>
        <w:t xml:space="preserve"> </w:t>
      </w:r>
    </w:p>
    <w:p w14:paraId="0C52A824" w14:textId="167FBE31" w:rsidR="00873765" w:rsidRDefault="007E1E16" w:rsidP="00A15C24">
      <w:pPr>
        <w:spacing w:line="240" w:lineRule="auto"/>
      </w:pPr>
      <w:r>
        <w:t>Give</w:t>
      </w:r>
      <w:r w:rsidR="00873765">
        <w:t xml:space="preserve"> 3</w:t>
      </w:r>
      <w:r>
        <w:t xml:space="preserve"> differences (Maximum) between the following:</w:t>
      </w:r>
      <w:r w:rsidR="00873765">
        <w:t xml:space="preserve"> Limit yourself to one paragraph, max</w:t>
      </w:r>
      <w:r w:rsidR="004A1C94">
        <w:t xml:space="preserve"> 6</w:t>
      </w:r>
      <w:r w:rsidR="00873765">
        <w:t xml:space="preserve"> lines:</w:t>
      </w:r>
    </w:p>
    <w:p w14:paraId="6FBD56B5" w14:textId="1A4EDFB8" w:rsidR="00E611E8" w:rsidRDefault="00E611E8" w:rsidP="00A15C24">
      <w:pPr>
        <w:spacing w:line="240" w:lineRule="auto"/>
      </w:pPr>
      <w:r w:rsidRPr="00A15C24">
        <w:rPr>
          <w:b/>
        </w:rPr>
        <w:t>Please list the reasons separately as items 1, 2 and 3.</w:t>
      </w:r>
    </w:p>
    <w:p w14:paraId="35EB8B19" w14:textId="79FF027C" w:rsidR="00792904" w:rsidRPr="00A15C24" w:rsidRDefault="00792904" w:rsidP="00792904">
      <w:pPr>
        <w:spacing w:line="240" w:lineRule="auto"/>
        <w:ind w:left="360"/>
        <w:rPr>
          <w:b/>
          <w:bCs/>
        </w:rPr>
      </w:pPr>
      <w:r w:rsidRPr="00A15C24">
        <w:rPr>
          <w:b/>
          <w:bCs/>
        </w:rPr>
        <w:t xml:space="preserve"> </w:t>
      </w:r>
      <w:r w:rsidR="002504E0" w:rsidRPr="00A15C24">
        <w:rPr>
          <w:b/>
          <w:bCs/>
        </w:rPr>
        <w:t>2. M</w:t>
      </w:r>
      <w:r w:rsidR="00B80CAF" w:rsidRPr="00A15C24">
        <w:rPr>
          <w:b/>
          <w:bCs/>
        </w:rPr>
        <w:t>aturity</w:t>
      </w:r>
      <w:r w:rsidRPr="00A15C24">
        <w:rPr>
          <w:b/>
          <w:bCs/>
        </w:rPr>
        <w:t xml:space="preserve"> versus Commodity </w:t>
      </w:r>
      <w:r w:rsidR="002504E0" w:rsidRPr="00A15C24">
        <w:rPr>
          <w:b/>
          <w:bCs/>
        </w:rPr>
        <w:t>products</w:t>
      </w:r>
      <w:r w:rsidR="005F6503" w:rsidRPr="00A15C24">
        <w:rPr>
          <w:b/>
          <w:bCs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016"/>
        <w:gridCol w:w="5054"/>
      </w:tblGrid>
      <w:tr w:rsidR="00B02FD2" w14:paraId="3B57ED4F" w14:textId="77777777" w:rsidTr="00B02FD2">
        <w:tc>
          <w:tcPr>
            <w:tcW w:w="5395" w:type="dxa"/>
            <w:shd w:val="clear" w:color="auto" w:fill="BFBFBF" w:themeFill="background1" w:themeFillShade="BF"/>
          </w:tcPr>
          <w:p w14:paraId="615CF4D4" w14:textId="169E4258" w:rsidR="00ED6027" w:rsidRPr="00ED6027" w:rsidRDefault="00ED6027" w:rsidP="00ED602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ED6027">
              <w:rPr>
                <w:b/>
                <w:bCs/>
              </w:rPr>
              <w:t>Maturity</w:t>
            </w:r>
          </w:p>
        </w:tc>
        <w:tc>
          <w:tcPr>
            <w:tcW w:w="5395" w:type="dxa"/>
            <w:shd w:val="clear" w:color="auto" w:fill="BFBFBF" w:themeFill="background1" w:themeFillShade="BF"/>
          </w:tcPr>
          <w:p w14:paraId="46295969" w14:textId="715125E9" w:rsidR="00ED6027" w:rsidRPr="00ED6027" w:rsidRDefault="00ED6027" w:rsidP="00ED6027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ED6027">
              <w:rPr>
                <w:b/>
                <w:bCs/>
              </w:rPr>
              <w:t>Commodity</w:t>
            </w:r>
          </w:p>
        </w:tc>
      </w:tr>
      <w:tr w:rsidR="00ED6027" w14:paraId="700D039A" w14:textId="77777777" w:rsidTr="00ED6027">
        <w:tc>
          <w:tcPr>
            <w:tcW w:w="5395" w:type="dxa"/>
          </w:tcPr>
          <w:p w14:paraId="6D69B75D" w14:textId="73D97F8C" w:rsidR="00ED6027" w:rsidRDefault="00DF6F52" w:rsidP="00324CA2">
            <w:pPr>
              <w:pStyle w:val="ListParagraph"/>
              <w:numPr>
                <w:ilvl w:val="0"/>
                <w:numId w:val="24"/>
              </w:numPr>
              <w:jc w:val="both"/>
            </w:pPr>
            <w:r>
              <w:t xml:space="preserve">A product is called maturity product when it is in the maturity stage of the cycle (i.e., </w:t>
            </w:r>
            <w:r w:rsidR="005F6503">
              <w:t>G</w:t>
            </w:r>
            <w:r>
              <w:t>rowth -&gt; Maturity -&gt;Decline)</w:t>
            </w:r>
          </w:p>
        </w:tc>
        <w:tc>
          <w:tcPr>
            <w:tcW w:w="5395" w:type="dxa"/>
          </w:tcPr>
          <w:p w14:paraId="0BAC678B" w14:textId="49443674" w:rsidR="00ED6027" w:rsidRDefault="00DF6F52" w:rsidP="00324CA2">
            <w:pPr>
              <w:pStyle w:val="ListParagraph"/>
              <w:numPr>
                <w:ilvl w:val="0"/>
                <w:numId w:val="25"/>
              </w:numPr>
              <w:jc w:val="both"/>
            </w:pPr>
            <w:r>
              <w:t xml:space="preserve">A product is called commodity when it is an input or a basic product in the production line (i.e., products are in fact made using commodities) </w:t>
            </w:r>
          </w:p>
        </w:tc>
      </w:tr>
      <w:tr w:rsidR="00ED6027" w14:paraId="126B68D0" w14:textId="77777777" w:rsidTr="00ED6027">
        <w:tc>
          <w:tcPr>
            <w:tcW w:w="5395" w:type="dxa"/>
          </w:tcPr>
          <w:p w14:paraId="3737B336" w14:textId="75A0ACA1" w:rsidR="00ED6027" w:rsidRDefault="00DF6F52" w:rsidP="00324CA2">
            <w:pPr>
              <w:pStyle w:val="ListParagraph"/>
              <w:numPr>
                <w:ilvl w:val="0"/>
                <w:numId w:val="25"/>
              </w:numPr>
              <w:jc w:val="both"/>
            </w:pPr>
            <w:r>
              <w:t>Value to the product can be added in the maturity stage</w:t>
            </w:r>
          </w:p>
        </w:tc>
        <w:tc>
          <w:tcPr>
            <w:tcW w:w="5395" w:type="dxa"/>
          </w:tcPr>
          <w:p w14:paraId="6EE2EB57" w14:textId="018C67F8" w:rsidR="00ED6027" w:rsidRDefault="00DF6F52" w:rsidP="00324CA2">
            <w:pPr>
              <w:pStyle w:val="ListParagraph"/>
              <w:numPr>
                <w:ilvl w:val="0"/>
                <w:numId w:val="27"/>
              </w:numPr>
              <w:jc w:val="both"/>
            </w:pPr>
            <w:r>
              <w:t>Value can not be added to a commodity</w:t>
            </w:r>
          </w:p>
        </w:tc>
      </w:tr>
      <w:tr w:rsidR="00ED6027" w14:paraId="210B6989" w14:textId="77777777" w:rsidTr="00ED6027">
        <w:tc>
          <w:tcPr>
            <w:tcW w:w="5395" w:type="dxa"/>
          </w:tcPr>
          <w:p w14:paraId="3DA09EF2" w14:textId="511F636F" w:rsidR="00ED6027" w:rsidRDefault="00DF6F52" w:rsidP="00324CA2">
            <w:pPr>
              <w:pStyle w:val="ListParagraph"/>
              <w:numPr>
                <w:ilvl w:val="0"/>
                <w:numId w:val="27"/>
              </w:numPr>
              <w:jc w:val="both"/>
            </w:pPr>
            <w:r>
              <w:t>A maturity product is available in a polished state</w:t>
            </w:r>
          </w:p>
        </w:tc>
        <w:tc>
          <w:tcPr>
            <w:tcW w:w="5395" w:type="dxa"/>
          </w:tcPr>
          <w:p w14:paraId="55FE8A45" w14:textId="0E216FE2" w:rsidR="00ED6027" w:rsidRDefault="00DF6F52" w:rsidP="00324CA2">
            <w:pPr>
              <w:pStyle w:val="ListParagraph"/>
              <w:numPr>
                <w:ilvl w:val="0"/>
                <w:numId w:val="28"/>
              </w:numPr>
              <w:jc w:val="both"/>
            </w:pPr>
            <w:r>
              <w:t>A commodity is always available in a natural state</w:t>
            </w:r>
          </w:p>
        </w:tc>
      </w:tr>
    </w:tbl>
    <w:p w14:paraId="79D9DADF" w14:textId="0AF40B12" w:rsidR="00F42395" w:rsidRDefault="00F42395" w:rsidP="00B80CAF">
      <w:pPr>
        <w:pStyle w:val="ListParagraph"/>
        <w:spacing w:line="240" w:lineRule="auto"/>
      </w:pPr>
    </w:p>
    <w:p w14:paraId="35AE8BD5" w14:textId="67B6F0CB" w:rsidR="005B02CC" w:rsidRPr="00A15C24" w:rsidRDefault="00F42395" w:rsidP="00A15C24">
      <w:pPr>
        <w:spacing w:line="240" w:lineRule="auto"/>
        <w:rPr>
          <w:b/>
        </w:rPr>
      </w:pPr>
      <w:r w:rsidRPr="00A15C24">
        <w:rPr>
          <w:b/>
        </w:rPr>
        <w:t>2.</w:t>
      </w:r>
      <w:r w:rsidR="00E611E8" w:rsidRPr="00A15C24">
        <w:rPr>
          <w:b/>
        </w:rPr>
        <w:t>2</w:t>
      </w:r>
      <w:r>
        <w:t xml:space="preserve"> </w:t>
      </w:r>
      <w:r w:rsidR="005B02CC" w:rsidRPr="00A15C24">
        <w:rPr>
          <w:b/>
        </w:rPr>
        <w:t>(Please answer only one question depending on your last digit on your UML ID)</w:t>
      </w:r>
    </w:p>
    <w:p w14:paraId="043736BC" w14:textId="5DD588F8" w:rsidR="00F42395" w:rsidRDefault="00F42395" w:rsidP="00A15C24">
      <w:pPr>
        <w:spacing w:line="240" w:lineRule="auto"/>
      </w:pPr>
      <w:r>
        <w:t xml:space="preserve">Briefly Discuss the attribute of Product lifecycle Stages in Design and Manufacturing. Please limit yourself to one paragraph, max </w:t>
      </w:r>
      <w:r w:rsidR="004A1C94">
        <w:t>6</w:t>
      </w:r>
      <w:r>
        <w:t xml:space="preserve"> lines</w:t>
      </w:r>
      <w:r w:rsidR="00E611E8">
        <w:t xml:space="preserve">. </w:t>
      </w:r>
      <w:r w:rsidR="00E611E8" w:rsidRPr="00A15C24">
        <w:rPr>
          <w:b/>
        </w:rPr>
        <w:t>Please list attributes separately as items 1, 2 and 3</w:t>
      </w:r>
    </w:p>
    <w:p w14:paraId="2138A819" w14:textId="0B47DAE9" w:rsidR="00E611E8" w:rsidRDefault="00E611E8" w:rsidP="00E611E8">
      <w:pPr>
        <w:spacing w:line="240" w:lineRule="auto"/>
        <w:ind w:firstLine="360"/>
        <w:rPr>
          <w:b/>
        </w:rPr>
      </w:pPr>
      <w:r>
        <w:rPr>
          <w:b/>
        </w:rPr>
        <w:t>2</w:t>
      </w:r>
      <w:r w:rsidRPr="003152D7">
        <w:rPr>
          <w:b/>
        </w:rPr>
        <w:t>. Maturity Stage</w:t>
      </w:r>
    </w:p>
    <w:p w14:paraId="11DA4F6A" w14:textId="5EBB0593" w:rsidR="00776CF4" w:rsidRPr="00776CF4" w:rsidRDefault="00521665" w:rsidP="00776CF4">
      <w:pPr>
        <w:spacing w:line="240" w:lineRule="auto"/>
        <w:rPr>
          <w:b/>
        </w:rPr>
      </w:pPr>
      <w:r>
        <w:rPr>
          <w:b/>
        </w:rPr>
        <w:tab/>
      </w:r>
    </w:p>
    <w:p w14:paraId="09315E58" w14:textId="57ED0A79" w:rsidR="00430655" w:rsidRDefault="00776CF4" w:rsidP="00776CF4">
      <w:pPr>
        <w:pStyle w:val="ListParagraph"/>
        <w:numPr>
          <w:ilvl w:val="0"/>
          <w:numId w:val="29"/>
        </w:numPr>
        <w:spacing w:line="240" w:lineRule="auto"/>
      </w:pPr>
      <w:r>
        <w:t xml:space="preserve">During this stage, companies face </w:t>
      </w:r>
      <w:r w:rsidR="00BE0C25">
        <w:t>several</w:t>
      </w:r>
      <w:r>
        <w:t xml:space="preserve"> different challenges and try to </w:t>
      </w:r>
      <w:r w:rsidR="00BE0C25">
        <w:t>retain</w:t>
      </w:r>
      <w:r>
        <w:t xml:space="preserve"> </w:t>
      </w:r>
      <w:r w:rsidR="00BE0C25">
        <w:t>or establish their market share</w:t>
      </w:r>
    </w:p>
    <w:p w14:paraId="56929810" w14:textId="6BC4F66E" w:rsidR="00BE0C25" w:rsidRDefault="00BE0C25" w:rsidP="00776CF4">
      <w:pPr>
        <w:pStyle w:val="ListParagraph"/>
        <w:numPr>
          <w:ilvl w:val="0"/>
          <w:numId w:val="29"/>
        </w:numPr>
        <w:spacing w:line="240" w:lineRule="auto"/>
      </w:pPr>
      <w:r>
        <w:t>It is a stage in which the sales growth slows down after reaching a peak</w:t>
      </w:r>
    </w:p>
    <w:p w14:paraId="7E2ED344" w14:textId="0C271366" w:rsidR="00BE0C25" w:rsidRDefault="00BE0C25" w:rsidP="00776CF4">
      <w:pPr>
        <w:pStyle w:val="ListParagraph"/>
        <w:numPr>
          <w:ilvl w:val="0"/>
          <w:numId w:val="29"/>
        </w:numPr>
        <w:spacing w:line="240" w:lineRule="auto"/>
      </w:pPr>
      <w:r>
        <w:t xml:space="preserve">In this stage, decreasing market share and declining profits are often observed in this stage </w:t>
      </w:r>
    </w:p>
    <w:p w14:paraId="505C3AED" w14:textId="77777777" w:rsidR="00BE0C25" w:rsidRDefault="00BE0C25" w:rsidP="00BE0C25">
      <w:pPr>
        <w:pStyle w:val="ListParagraph"/>
        <w:numPr>
          <w:ilvl w:val="0"/>
          <w:numId w:val="29"/>
        </w:numPr>
        <w:spacing w:line="240" w:lineRule="auto"/>
      </w:pPr>
      <w:r>
        <w:t>This stage lasts longer than the growth stage/startup stage</w:t>
      </w:r>
    </w:p>
    <w:p w14:paraId="6D69C93E" w14:textId="2489E9E4" w:rsidR="00BE0C25" w:rsidRDefault="00BE0C25" w:rsidP="00BE0C25">
      <w:pPr>
        <w:pStyle w:val="ListParagraph"/>
        <w:numPr>
          <w:ilvl w:val="0"/>
          <w:numId w:val="29"/>
        </w:numPr>
        <w:spacing w:line="240" w:lineRule="auto"/>
      </w:pPr>
      <w:r>
        <w:t>This is also a stage in which the product competes against other similar products</w:t>
      </w:r>
    </w:p>
    <w:p w14:paraId="59DE96C9" w14:textId="7C636503" w:rsidR="00BE0C25" w:rsidRDefault="00BE0C25" w:rsidP="00BE0C25">
      <w:pPr>
        <w:pStyle w:val="ListParagraph"/>
        <w:numPr>
          <w:ilvl w:val="0"/>
          <w:numId w:val="29"/>
        </w:numPr>
        <w:spacing w:line="240" w:lineRule="auto"/>
      </w:pPr>
      <w:r>
        <w:t>Leading the company to increase advertisements and marketing of products</w:t>
      </w:r>
    </w:p>
    <w:p w14:paraId="66C088B7" w14:textId="0303FBA8" w:rsidR="00FC4AEF" w:rsidRPr="0064346B" w:rsidRDefault="00FC4AEF" w:rsidP="0064346B">
      <w:pPr>
        <w:pStyle w:val="ListParagraph"/>
        <w:spacing w:line="240" w:lineRule="auto"/>
        <w:ind w:left="360"/>
        <w:rPr>
          <w:b/>
        </w:rPr>
      </w:pPr>
    </w:p>
    <w:p w14:paraId="170119F6" w14:textId="252979F7" w:rsidR="00604132" w:rsidRDefault="003949B0" w:rsidP="00A15C24">
      <w:pPr>
        <w:spacing w:line="240" w:lineRule="auto"/>
        <w:rPr>
          <w:b/>
        </w:rPr>
      </w:pPr>
      <w:r w:rsidRPr="003152D7">
        <w:rPr>
          <w:b/>
        </w:rPr>
        <w:t>3.1</w:t>
      </w:r>
      <w:r>
        <w:t xml:space="preserve"> </w:t>
      </w:r>
      <w:r w:rsidR="00604132" w:rsidRPr="005B02CC">
        <w:rPr>
          <w:b/>
        </w:rPr>
        <w:t>(Please answer only one question depending on your last digit on your UML ID)</w:t>
      </w:r>
    </w:p>
    <w:p w14:paraId="13C06AF1" w14:textId="61D3D78D" w:rsidR="00C70165" w:rsidRDefault="00020E51" w:rsidP="00A15C24">
      <w:pPr>
        <w:spacing w:line="240" w:lineRule="auto"/>
      </w:pPr>
      <w:r>
        <w:t>Briefly g</w:t>
      </w:r>
      <w:r w:rsidR="003949B0">
        <w:t xml:space="preserve">ive three (Max) differences between the methods of </w:t>
      </w:r>
      <w:r w:rsidR="002B7861">
        <w:t xml:space="preserve">the </w:t>
      </w:r>
      <w:r w:rsidR="004A1C94">
        <w:t>following</w:t>
      </w:r>
      <w:r w:rsidR="002B7861">
        <w:t xml:space="preserve">. Limit yourself to one paragraph, max </w:t>
      </w:r>
      <w:r w:rsidR="004A1C94">
        <w:t>6</w:t>
      </w:r>
      <w:r w:rsidR="002B7861">
        <w:t xml:space="preserve"> lines</w:t>
      </w:r>
      <w:r w:rsidR="00E611E8">
        <w:t>.</w:t>
      </w:r>
      <w:r w:rsidR="00E611E8" w:rsidRPr="00A15C24">
        <w:rPr>
          <w:b/>
        </w:rPr>
        <w:t xml:space="preserve"> Please list the differences separately as items 1 and 2 (except for questions 8/9).</w:t>
      </w:r>
    </w:p>
    <w:p w14:paraId="6A57EBE1" w14:textId="46AB8868" w:rsidR="002B7861" w:rsidRPr="00D45EBE" w:rsidRDefault="00756681" w:rsidP="00C70165">
      <w:pPr>
        <w:pStyle w:val="ListParagraph"/>
        <w:spacing w:line="240" w:lineRule="auto"/>
        <w:ind w:left="360"/>
        <w:rPr>
          <w:b/>
          <w:bCs/>
        </w:rPr>
      </w:pPr>
      <w:r w:rsidRPr="00D45EBE">
        <w:rPr>
          <w:b/>
          <w:bCs/>
        </w:rPr>
        <w:t>2</w:t>
      </w:r>
      <w:r w:rsidR="002B7861" w:rsidRPr="00D45EBE">
        <w:rPr>
          <w:b/>
          <w:bCs/>
        </w:rPr>
        <w:t xml:space="preserve">. World Class versus </w:t>
      </w:r>
      <w:r w:rsidR="009A39DA" w:rsidRPr="00D45EBE">
        <w:rPr>
          <w:b/>
          <w:bCs/>
        </w:rPr>
        <w:t>Best-in-Class Company</w:t>
      </w:r>
      <w:r w:rsidR="002B7861" w:rsidRPr="00D45EBE">
        <w:rPr>
          <w:b/>
          <w:bCs/>
        </w:rPr>
        <w:t xml:space="preserve"> performance</w:t>
      </w:r>
    </w:p>
    <w:p w14:paraId="3D9CE961" w14:textId="77777777" w:rsidR="00A1065C" w:rsidRDefault="00A1065C" w:rsidP="00C70165">
      <w:pPr>
        <w:pStyle w:val="ListParagraph"/>
        <w:spacing w:line="240" w:lineRule="auto"/>
        <w:ind w:left="36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031"/>
        <w:gridCol w:w="5039"/>
      </w:tblGrid>
      <w:tr w:rsidR="00A1065C" w14:paraId="3BCC3E45" w14:textId="77777777" w:rsidTr="00B67F6E">
        <w:tc>
          <w:tcPr>
            <w:tcW w:w="5395" w:type="dxa"/>
            <w:shd w:val="clear" w:color="auto" w:fill="BFBFBF" w:themeFill="background1" w:themeFillShade="BF"/>
          </w:tcPr>
          <w:p w14:paraId="4379B55A" w14:textId="287B783B" w:rsidR="00A1065C" w:rsidRPr="00A1065C" w:rsidRDefault="00A1065C" w:rsidP="00B67F6E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A1065C">
              <w:rPr>
                <w:b/>
                <w:bCs/>
              </w:rPr>
              <w:t xml:space="preserve">World Class Company </w:t>
            </w:r>
            <w:r w:rsidR="00411AFE">
              <w:rPr>
                <w:b/>
                <w:bCs/>
              </w:rPr>
              <w:t>P</w:t>
            </w:r>
            <w:r w:rsidRPr="00A1065C">
              <w:rPr>
                <w:b/>
                <w:bCs/>
              </w:rPr>
              <w:t>erformance</w:t>
            </w:r>
          </w:p>
        </w:tc>
        <w:tc>
          <w:tcPr>
            <w:tcW w:w="5395" w:type="dxa"/>
            <w:shd w:val="clear" w:color="auto" w:fill="BFBFBF" w:themeFill="background1" w:themeFillShade="BF"/>
          </w:tcPr>
          <w:p w14:paraId="2F2F11D7" w14:textId="1F555BCF" w:rsidR="00A1065C" w:rsidRPr="00A1065C" w:rsidRDefault="00A1065C" w:rsidP="00B67F6E">
            <w:pPr>
              <w:pStyle w:val="ListParagraph"/>
              <w:ind w:left="0"/>
              <w:jc w:val="center"/>
              <w:rPr>
                <w:b/>
                <w:bCs/>
              </w:rPr>
            </w:pPr>
            <w:r w:rsidRPr="00A1065C">
              <w:rPr>
                <w:b/>
                <w:bCs/>
              </w:rPr>
              <w:t xml:space="preserve">Best-in-Class Company </w:t>
            </w:r>
            <w:r w:rsidR="00411AFE">
              <w:rPr>
                <w:b/>
                <w:bCs/>
              </w:rPr>
              <w:t>P</w:t>
            </w:r>
            <w:r w:rsidRPr="00A1065C">
              <w:rPr>
                <w:b/>
                <w:bCs/>
              </w:rPr>
              <w:t>erformance</w:t>
            </w:r>
          </w:p>
        </w:tc>
      </w:tr>
      <w:tr w:rsidR="00A1065C" w14:paraId="2E1EB481" w14:textId="77777777" w:rsidTr="00B67F6E">
        <w:tc>
          <w:tcPr>
            <w:tcW w:w="5395" w:type="dxa"/>
          </w:tcPr>
          <w:p w14:paraId="257DBCC0" w14:textId="4F577964" w:rsidR="00A1065C" w:rsidRDefault="00A1065C" w:rsidP="00A1065C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>There are the companies which provide the best possible product at the best possible price when the customer needs it</w:t>
            </w:r>
          </w:p>
        </w:tc>
        <w:tc>
          <w:tcPr>
            <w:tcW w:w="5395" w:type="dxa"/>
          </w:tcPr>
          <w:p w14:paraId="63BEE9DD" w14:textId="16A90491" w:rsidR="00A1065C" w:rsidRDefault="00DD6699" w:rsidP="00A1065C">
            <w:pPr>
              <w:pStyle w:val="ListParagraph"/>
              <w:numPr>
                <w:ilvl w:val="0"/>
                <w:numId w:val="33"/>
              </w:numPr>
              <w:jc w:val="both"/>
            </w:pPr>
            <w:r>
              <w:t xml:space="preserve">They thoroughly study the market </w:t>
            </w:r>
            <w:r w:rsidR="00411AFE">
              <w:t>of a</w:t>
            </w:r>
            <w:r>
              <w:t xml:space="preserve"> product &amp; design their own version of a product which beats the existing competitors in the market</w:t>
            </w:r>
          </w:p>
        </w:tc>
      </w:tr>
      <w:tr w:rsidR="00A1065C" w14:paraId="2DE90C91" w14:textId="77777777" w:rsidTr="00B67F6E">
        <w:tc>
          <w:tcPr>
            <w:tcW w:w="5395" w:type="dxa"/>
          </w:tcPr>
          <w:p w14:paraId="6AFF7DF2" w14:textId="32D26F81" w:rsidR="00A1065C" w:rsidRDefault="00A1065C" w:rsidP="00A1065C">
            <w:pPr>
              <w:pStyle w:val="ListParagraph"/>
              <w:numPr>
                <w:ilvl w:val="0"/>
                <w:numId w:val="33"/>
              </w:numPr>
              <w:jc w:val="both"/>
            </w:pPr>
            <w:r>
              <w:t>Driven to a single vision and a shared goal among employees which is to deliver the optimal product</w:t>
            </w:r>
          </w:p>
        </w:tc>
        <w:tc>
          <w:tcPr>
            <w:tcW w:w="5395" w:type="dxa"/>
          </w:tcPr>
          <w:p w14:paraId="668F98E2" w14:textId="78396937" w:rsidR="00A1065C" w:rsidRDefault="00A1065C" w:rsidP="00A1065C">
            <w:pPr>
              <w:pStyle w:val="ListParagraph"/>
              <w:numPr>
                <w:ilvl w:val="0"/>
                <w:numId w:val="34"/>
              </w:numPr>
              <w:jc w:val="both"/>
            </w:pPr>
            <w:r>
              <w:t xml:space="preserve">Pushing the employees to be highly competitive in </w:t>
            </w:r>
            <w:r w:rsidR="00DD6699">
              <w:t>their</w:t>
            </w:r>
            <w:r>
              <w:t xml:space="preserve"> area of interest and building team with such mentality</w:t>
            </w:r>
          </w:p>
        </w:tc>
      </w:tr>
      <w:tr w:rsidR="00A1065C" w14:paraId="32B0E0C4" w14:textId="77777777" w:rsidTr="00B67F6E">
        <w:tc>
          <w:tcPr>
            <w:tcW w:w="5395" w:type="dxa"/>
          </w:tcPr>
          <w:p w14:paraId="6093D0D2" w14:textId="25D97C25" w:rsidR="00A1065C" w:rsidRDefault="00A1065C" w:rsidP="00A1065C">
            <w:pPr>
              <w:pStyle w:val="ListParagraph"/>
              <w:numPr>
                <w:ilvl w:val="0"/>
                <w:numId w:val="34"/>
              </w:numPr>
              <w:jc w:val="both"/>
            </w:pPr>
            <w:r>
              <w:t>Most world class companies have a predefined operational framework to tackle a new product launch</w:t>
            </w:r>
          </w:p>
        </w:tc>
        <w:tc>
          <w:tcPr>
            <w:tcW w:w="5395" w:type="dxa"/>
          </w:tcPr>
          <w:p w14:paraId="21BEE055" w14:textId="14327E88" w:rsidR="00A1065C" w:rsidRDefault="00A1065C" w:rsidP="00A1065C">
            <w:pPr>
              <w:pStyle w:val="ListParagraph"/>
              <w:numPr>
                <w:ilvl w:val="0"/>
                <w:numId w:val="35"/>
              </w:numPr>
              <w:jc w:val="both"/>
            </w:pPr>
            <w:r>
              <w:t>The best-in-class companies always try to enhance the existing framework &amp; keep on modifying their structure to survive the competition</w:t>
            </w:r>
          </w:p>
        </w:tc>
      </w:tr>
    </w:tbl>
    <w:p w14:paraId="2A3E885C" w14:textId="77777777" w:rsidR="00A1065C" w:rsidRDefault="00A1065C" w:rsidP="00C70165">
      <w:pPr>
        <w:pStyle w:val="ListParagraph"/>
        <w:spacing w:line="240" w:lineRule="auto"/>
        <w:ind w:left="360"/>
      </w:pPr>
    </w:p>
    <w:p w14:paraId="1B9678DB" w14:textId="77777777" w:rsidR="00A15C24" w:rsidRDefault="00A15C24">
      <w:pPr>
        <w:rPr>
          <w:b/>
        </w:rPr>
      </w:pPr>
      <w:r>
        <w:rPr>
          <w:b/>
        </w:rPr>
        <w:br w:type="page"/>
      </w:r>
    </w:p>
    <w:p w14:paraId="36707CFA" w14:textId="77777777" w:rsidR="0059492E" w:rsidRPr="00810B01" w:rsidRDefault="0059492E" w:rsidP="0059492E">
      <w:pPr>
        <w:pStyle w:val="Default"/>
        <w:jc w:val="center"/>
        <w:rPr>
          <w:u w:val="single"/>
        </w:rPr>
      </w:pPr>
      <w:r w:rsidRPr="00810B01">
        <w:lastRenderedPageBreak/>
        <w:t xml:space="preserve">MECH.5760 EPM Midterm Exam Even 7th Digit. Name: </w:t>
      </w:r>
      <w:r w:rsidRPr="00810B01">
        <w:rPr>
          <w:b/>
          <w:bCs/>
          <w:u w:val="single"/>
        </w:rPr>
        <w:t>Kunal Nandanwar (02049382)</w:t>
      </w:r>
    </w:p>
    <w:p w14:paraId="4D89B1A2" w14:textId="77777777" w:rsidR="0059492E" w:rsidRDefault="0059492E" w:rsidP="00D45EBE">
      <w:pPr>
        <w:spacing w:line="240" w:lineRule="auto"/>
        <w:rPr>
          <w:b/>
        </w:rPr>
      </w:pPr>
    </w:p>
    <w:p w14:paraId="5581867E" w14:textId="6D4D6788" w:rsidR="005B02CC" w:rsidRPr="00D45EBE" w:rsidRDefault="00A15C24" w:rsidP="00D45EBE">
      <w:pPr>
        <w:spacing w:line="240" w:lineRule="auto"/>
        <w:rPr>
          <w:b/>
        </w:rPr>
      </w:pPr>
      <w:r w:rsidRPr="00D45EBE">
        <w:rPr>
          <w:b/>
        </w:rPr>
        <w:t>3</w:t>
      </w:r>
      <w:r w:rsidR="00DD6699" w:rsidRPr="00D45EBE">
        <w:rPr>
          <w:b/>
        </w:rPr>
        <w:t>.2</w:t>
      </w:r>
      <w:r w:rsidR="00DD6699">
        <w:t xml:space="preserve"> (</w:t>
      </w:r>
      <w:r w:rsidR="005B02CC" w:rsidRPr="00D45EBE">
        <w:rPr>
          <w:b/>
        </w:rPr>
        <w:t>Please answer only one question depending on your last digit on your UML ID)</w:t>
      </w:r>
    </w:p>
    <w:p w14:paraId="651161D1" w14:textId="77777777" w:rsidR="004A1C94" w:rsidRDefault="004A1C94" w:rsidP="00D45EBE">
      <w:pPr>
        <w:spacing w:line="240" w:lineRule="auto"/>
      </w:pPr>
      <w:r>
        <w:t>For Patents, please provide an answer. Limit yourself to one paragraph, max 6 lines</w:t>
      </w:r>
    </w:p>
    <w:p w14:paraId="7B6D5E93" w14:textId="71698242" w:rsidR="003949B0" w:rsidRPr="00521665" w:rsidRDefault="00395C2C" w:rsidP="00C70165">
      <w:pPr>
        <w:pStyle w:val="ListParagraph"/>
        <w:spacing w:line="240" w:lineRule="auto"/>
        <w:ind w:left="360"/>
        <w:rPr>
          <w:b/>
          <w:bCs/>
        </w:rPr>
      </w:pPr>
      <w:r w:rsidRPr="00521665">
        <w:rPr>
          <w:b/>
          <w:bCs/>
        </w:rPr>
        <w:t>2</w:t>
      </w:r>
      <w:r w:rsidR="004A1C94" w:rsidRPr="00521665">
        <w:rPr>
          <w:b/>
          <w:bCs/>
        </w:rPr>
        <w:t xml:space="preserve">. </w:t>
      </w:r>
      <w:r w:rsidR="00020E51" w:rsidRPr="00521665">
        <w:rPr>
          <w:b/>
          <w:bCs/>
        </w:rPr>
        <w:t xml:space="preserve">How should you label any document during </w:t>
      </w:r>
      <w:r w:rsidR="004A1C94" w:rsidRPr="00521665">
        <w:rPr>
          <w:b/>
          <w:bCs/>
        </w:rPr>
        <w:t xml:space="preserve">new project </w:t>
      </w:r>
      <w:r w:rsidR="00020E51" w:rsidRPr="00521665">
        <w:rPr>
          <w:b/>
          <w:bCs/>
        </w:rPr>
        <w:t xml:space="preserve">negotiations?  </w:t>
      </w:r>
    </w:p>
    <w:p w14:paraId="77B7151C" w14:textId="11BC8D9E" w:rsidR="00E50907" w:rsidRDefault="00E50907" w:rsidP="00C70165">
      <w:pPr>
        <w:pStyle w:val="ListParagraph"/>
        <w:spacing w:line="240" w:lineRule="auto"/>
        <w:ind w:left="360"/>
      </w:pPr>
    </w:p>
    <w:p w14:paraId="0991B2E7" w14:textId="3AF77289" w:rsidR="00E50907" w:rsidRDefault="009A39DA" w:rsidP="00E50907">
      <w:pPr>
        <w:pStyle w:val="ListParagraph"/>
        <w:numPr>
          <w:ilvl w:val="0"/>
          <w:numId w:val="31"/>
        </w:numPr>
        <w:spacing w:line="240" w:lineRule="auto"/>
      </w:pPr>
      <w:r>
        <w:t xml:space="preserve">Always </w:t>
      </w:r>
      <w:r w:rsidR="00E50907">
        <w:t>have a sales contract</w:t>
      </w:r>
    </w:p>
    <w:p w14:paraId="15670509" w14:textId="2A1B223E" w:rsidR="00E50907" w:rsidRDefault="009A39DA" w:rsidP="00E50907">
      <w:pPr>
        <w:pStyle w:val="ListParagraph"/>
        <w:numPr>
          <w:ilvl w:val="0"/>
          <w:numId w:val="31"/>
        </w:numPr>
        <w:spacing w:line="240" w:lineRule="auto"/>
      </w:pPr>
      <w:r>
        <w:t>N</w:t>
      </w:r>
      <w:r w:rsidR="00E50907">
        <w:t>egotiate credit letter application</w:t>
      </w:r>
    </w:p>
    <w:p w14:paraId="34FF0AC0" w14:textId="0F32A415" w:rsidR="00E50907" w:rsidRDefault="009A39DA" w:rsidP="00E50907">
      <w:pPr>
        <w:pStyle w:val="ListParagraph"/>
        <w:numPr>
          <w:ilvl w:val="0"/>
          <w:numId w:val="31"/>
        </w:numPr>
        <w:spacing w:line="240" w:lineRule="auto"/>
      </w:pPr>
      <w:r>
        <w:t>S</w:t>
      </w:r>
      <w:r w:rsidR="00E50907">
        <w:t>hould issue a letter of credit</w:t>
      </w:r>
    </w:p>
    <w:p w14:paraId="572B098D" w14:textId="145EFA97" w:rsidR="00E50907" w:rsidRDefault="009A39DA" w:rsidP="00E50907">
      <w:pPr>
        <w:pStyle w:val="ListParagraph"/>
        <w:numPr>
          <w:ilvl w:val="0"/>
          <w:numId w:val="31"/>
        </w:numPr>
        <w:spacing w:line="240" w:lineRule="auto"/>
      </w:pPr>
      <w:r>
        <w:t>Should</w:t>
      </w:r>
      <w:r w:rsidR="00E50907">
        <w:t xml:space="preserve"> have an advising letter of credit</w:t>
      </w:r>
    </w:p>
    <w:p w14:paraId="196FCFB2" w14:textId="1AC03BEA" w:rsidR="00E50907" w:rsidRDefault="009A39DA" w:rsidP="00E50907">
      <w:pPr>
        <w:pStyle w:val="ListParagraph"/>
        <w:numPr>
          <w:ilvl w:val="0"/>
          <w:numId w:val="31"/>
        </w:numPr>
        <w:spacing w:line="240" w:lineRule="auto"/>
      </w:pPr>
      <w:r>
        <w:t>control</w:t>
      </w:r>
      <w:r w:rsidR="00E50907">
        <w:t xml:space="preserve"> documents </w:t>
      </w:r>
      <w:r>
        <w:t>and release payment at maturity</w:t>
      </w:r>
    </w:p>
    <w:p w14:paraId="4C7BEC8F" w14:textId="382FAF88" w:rsidR="009A39DA" w:rsidRDefault="009A39DA" w:rsidP="00E50907">
      <w:pPr>
        <w:pStyle w:val="ListParagraph"/>
        <w:numPr>
          <w:ilvl w:val="0"/>
          <w:numId w:val="31"/>
        </w:numPr>
        <w:spacing w:line="240" w:lineRule="auto"/>
      </w:pPr>
      <w:r>
        <w:t>Finally, a document release</w:t>
      </w:r>
    </w:p>
    <w:p w14:paraId="5A99434C" w14:textId="77777777" w:rsidR="00020E51" w:rsidRDefault="00020E51" w:rsidP="00020E51">
      <w:pPr>
        <w:spacing w:line="240" w:lineRule="auto"/>
      </w:pPr>
    </w:p>
    <w:p w14:paraId="63137281" w14:textId="3B15B7F3" w:rsidR="005B02CC" w:rsidRDefault="00565BD0" w:rsidP="00020E51">
      <w:pPr>
        <w:spacing w:line="240" w:lineRule="auto"/>
        <w:rPr>
          <w:b/>
        </w:rPr>
      </w:pPr>
      <w:r>
        <w:rPr>
          <w:b/>
        </w:rPr>
        <w:t>5.1</w:t>
      </w:r>
      <w:r w:rsidR="00EC0419" w:rsidRPr="003152D7">
        <w:rPr>
          <w:b/>
        </w:rPr>
        <w:t xml:space="preserve"> </w:t>
      </w:r>
      <w:r w:rsidR="005B02CC" w:rsidRPr="005B02CC">
        <w:rPr>
          <w:b/>
        </w:rPr>
        <w:t>(Please answer only one question depending on your last digit on your UML ID)</w:t>
      </w:r>
    </w:p>
    <w:p w14:paraId="2E5B4627" w14:textId="77777777" w:rsidR="001C7A39" w:rsidRDefault="001C7A39" w:rsidP="00846EAD">
      <w:pPr>
        <w:spacing w:line="240" w:lineRule="auto"/>
      </w:pPr>
    </w:p>
    <w:p w14:paraId="7E9F0867" w14:textId="3EBD7752" w:rsidR="001C7A39" w:rsidRDefault="00565BD0" w:rsidP="001C7A39">
      <w:pPr>
        <w:spacing w:line="240" w:lineRule="auto"/>
      </w:pPr>
      <w:r>
        <w:rPr>
          <w:b/>
        </w:rPr>
        <w:t>2</w:t>
      </w:r>
      <w:r w:rsidR="001C7A39" w:rsidRPr="003152D7">
        <w:rPr>
          <w:b/>
        </w:rPr>
        <w:t>.</w:t>
      </w:r>
      <w:r w:rsidR="001C7A39">
        <w:t xml:space="preserve"> Compare the two scenarios for acquiring a machine for a project for 22 years expected operations, at a company with an internal rate of return of </w:t>
      </w:r>
      <w:proofErr w:type="spellStart"/>
      <w:r w:rsidR="001C7A39">
        <w:t>i</w:t>
      </w:r>
      <w:proofErr w:type="spellEnd"/>
      <w:r w:rsidR="001C7A39">
        <w:t xml:space="preserve"> = 1</w:t>
      </w:r>
      <w:r w:rsidR="001848B7">
        <w:t>5</w:t>
      </w:r>
      <w:r w:rsidR="001C7A39">
        <w:t>%. Which scenario is better? Please round to the nearest $.</w:t>
      </w:r>
    </w:p>
    <w:p w14:paraId="36124723" w14:textId="7E2EAAE7" w:rsidR="001C7A39" w:rsidRDefault="001C7A39" w:rsidP="001C7A39">
      <w:pPr>
        <w:spacing w:line="240" w:lineRule="auto"/>
      </w:pPr>
      <w:r>
        <w:t>Scenario 1. Buy an initial small machine at $12,000, it cost $2,400</w:t>
      </w:r>
      <w:r w:rsidR="00C10974">
        <w:t>/year</w:t>
      </w:r>
      <w:r>
        <w:t xml:space="preserve"> to run for the first 12 years, buy a second larger machine at $</w:t>
      </w:r>
      <w:r w:rsidR="00601E33">
        <w:t>30,000</w:t>
      </w:r>
      <w:r>
        <w:t xml:space="preserve"> and run it for 10 years at a cost of $4,000/year. There is no salvage value at the end of service for either machine.</w:t>
      </w:r>
    </w:p>
    <w:p w14:paraId="763FDCF5" w14:textId="77777777" w:rsidR="001C7A39" w:rsidRDefault="001C7A39" w:rsidP="001C7A39">
      <w:pPr>
        <w:spacing w:line="240" w:lineRule="auto"/>
      </w:pPr>
      <w:r>
        <w:t>Scenario 2. Buy a</w:t>
      </w:r>
      <w:r w:rsidR="00601E33">
        <w:t xml:space="preserve"> large machine for $34</w:t>
      </w:r>
      <w:r>
        <w:t>,000 and run it for 22 years at a cost of $1,000/year. At the end of the 22 years, the machine is assumed to have a salvage value of $12,000.</w:t>
      </w:r>
    </w:p>
    <w:p w14:paraId="35A519CE" w14:textId="75FB8A51" w:rsidR="00786EDC" w:rsidRDefault="00786EDC" w:rsidP="00786EDC">
      <w:pPr>
        <w:spacing w:line="240" w:lineRule="auto"/>
      </w:pPr>
      <w:r>
        <w:t xml:space="preserve">     Assumption: </w:t>
      </w:r>
    </w:p>
    <w:p w14:paraId="66B81016" w14:textId="7FC44FBF" w:rsidR="00565BD0" w:rsidRDefault="00786EDC" w:rsidP="00786EDC">
      <w:pPr>
        <w:pStyle w:val="ListParagraph"/>
        <w:numPr>
          <w:ilvl w:val="0"/>
          <w:numId w:val="37"/>
        </w:numPr>
        <w:spacing w:line="240" w:lineRule="auto"/>
      </w:pPr>
      <w:r>
        <w:t>Machines are purchased at the beginning of the year</w:t>
      </w:r>
    </w:p>
    <w:p w14:paraId="29345AE8" w14:textId="30CDE6D2" w:rsidR="00786EDC" w:rsidRDefault="00786EDC" w:rsidP="00786EDC">
      <w:pPr>
        <w:pStyle w:val="ListParagraph"/>
        <w:numPr>
          <w:ilvl w:val="0"/>
          <w:numId w:val="37"/>
        </w:numPr>
        <w:spacing w:line="240" w:lineRule="auto"/>
      </w:pPr>
      <w:r>
        <w:t>Operational costs are added at the end of the year</w:t>
      </w:r>
    </w:p>
    <w:p w14:paraId="661CD64F" w14:textId="77777777" w:rsidR="0058514F" w:rsidRDefault="0058514F" w:rsidP="0058514F">
      <w:pPr>
        <w:spacing w:line="240" w:lineRule="auto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5"/>
        <w:gridCol w:w="1997"/>
        <w:gridCol w:w="1583"/>
        <w:gridCol w:w="1583"/>
        <w:gridCol w:w="1583"/>
      </w:tblGrid>
      <w:tr w:rsidR="00F532DA" w14:paraId="60834F9B" w14:textId="283EF9C7" w:rsidTr="000C161A">
        <w:trPr>
          <w:jc w:val="center"/>
        </w:trPr>
        <w:tc>
          <w:tcPr>
            <w:tcW w:w="4152" w:type="dxa"/>
            <w:gridSpan w:val="2"/>
            <w:tcBorders>
              <w:right w:val="single" w:sz="4" w:space="0" w:color="auto"/>
            </w:tcBorders>
            <w:shd w:val="clear" w:color="auto" w:fill="BFBFBF" w:themeFill="background1" w:themeFillShade="BF"/>
          </w:tcPr>
          <w:p w14:paraId="47E00C64" w14:textId="4DFB9326" w:rsidR="00F532DA" w:rsidRPr="00F532DA" w:rsidRDefault="00F532DA" w:rsidP="00B67F6E">
            <w:pPr>
              <w:jc w:val="center"/>
              <w:rPr>
                <w:b/>
                <w:bCs/>
              </w:rPr>
            </w:pPr>
            <w:r w:rsidRPr="00F532DA">
              <w:rPr>
                <w:b/>
                <w:bCs/>
              </w:rPr>
              <w:t>Scenario 1</w:t>
            </w:r>
          </w:p>
        </w:tc>
        <w:tc>
          <w:tcPr>
            <w:tcW w:w="1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30B059B" w14:textId="77777777" w:rsidR="00F532DA" w:rsidRDefault="00F532DA" w:rsidP="00B67F6E">
            <w:pPr>
              <w:jc w:val="center"/>
            </w:pPr>
          </w:p>
        </w:tc>
        <w:tc>
          <w:tcPr>
            <w:tcW w:w="3166" w:type="dxa"/>
            <w:gridSpan w:val="2"/>
            <w:tcBorders>
              <w:left w:val="single" w:sz="4" w:space="0" w:color="auto"/>
            </w:tcBorders>
            <w:shd w:val="clear" w:color="auto" w:fill="BFBFBF" w:themeFill="background1" w:themeFillShade="BF"/>
          </w:tcPr>
          <w:p w14:paraId="66FF0C55" w14:textId="4579FC82" w:rsidR="00F532DA" w:rsidRPr="00F532DA" w:rsidRDefault="00F532DA" w:rsidP="00B67F6E">
            <w:pPr>
              <w:jc w:val="center"/>
              <w:rPr>
                <w:b/>
                <w:bCs/>
              </w:rPr>
            </w:pPr>
            <w:r w:rsidRPr="00F532DA">
              <w:rPr>
                <w:b/>
                <w:bCs/>
              </w:rPr>
              <w:t>Scenario 2</w:t>
            </w:r>
          </w:p>
        </w:tc>
      </w:tr>
      <w:tr w:rsidR="00F532DA" w14:paraId="03EC4024" w14:textId="2AA38695" w:rsidTr="00F532DA">
        <w:trPr>
          <w:jc w:val="center"/>
        </w:trPr>
        <w:tc>
          <w:tcPr>
            <w:tcW w:w="2155" w:type="dxa"/>
          </w:tcPr>
          <w:p w14:paraId="2891D336" w14:textId="3A596FB7" w:rsidR="00F532DA" w:rsidRDefault="00F532DA" w:rsidP="00F532DA">
            <w:pPr>
              <w:jc w:val="center"/>
            </w:pPr>
            <w:r>
              <w:t>ROI</w:t>
            </w:r>
          </w:p>
        </w:tc>
        <w:tc>
          <w:tcPr>
            <w:tcW w:w="1997" w:type="dxa"/>
            <w:tcBorders>
              <w:right w:val="single" w:sz="4" w:space="0" w:color="auto"/>
            </w:tcBorders>
          </w:tcPr>
          <w:p w14:paraId="62A8028F" w14:textId="141F8B50" w:rsidR="00F532DA" w:rsidRDefault="00F532DA" w:rsidP="00F532DA">
            <w:pPr>
              <w:jc w:val="center"/>
            </w:pPr>
            <w:r>
              <w:t>15%</w:t>
            </w:r>
          </w:p>
        </w:tc>
        <w:tc>
          <w:tcPr>
            <w:tcW w:w="1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EAF6BD4" w14:textId="77777777" w:rsidR="00F532DA" w:rsidRDefault="00F532DA" w:rsidP="00F532DA">
            <w:pPr>
              <w:jc w:val="center"/>
            </w:pPr>
          </w:p>
        </w:tc>
        <w:tc>
          <w:tcPr>
            <w:tcW w:w="1583" w:type="dxa"/>
            <w:tcBorders>
              <w:left w:val="single" w:sz="4" w:space="0" w:color="auto"/>
            </w:tcBorders>
          </w:tcPr>
          <w:p w14:paraId="13F1FDA2" w14:textId="757D0769" w:rsidR="00F532DA" w:rsidRDefault="00F532DA" w:rsidP="00F532DA">
            <w:pPr>
              <w:jc w:val="center"/>
            </w:pPr>
            <w:r>
              <w:t>ROI</w:t>
            </w:r>
          </w:p>
        </w:tc>
        <w:tc>
          <w:tcPr>
            <w:tcW w:w="1583" w:type="dxa"/>
          </w:tcPr>
          <w:p w14:paraId="7D6099A7" w14:textId="645E6267" w:rsidR="00F532DA" w:rsidRDefault="00F532DA" w:rsidP="00F532DA">
            <w:pPr>
              <w:jc w:val="center"/>
            </w:pPr>
            <w:r>
              <w:t>15%</w:t>
            </w:r>
          </w:p>
        </w:tc>
      </w:tr>
      <w:tr w:rsidR="00F532DA" w14:paraId="18C3FD16" w14:textId="595EFFCA" w:rsidTr="00F532DA">
        <w:trPr>
          <w:jc w:val="center"/>
        </w:trPr>
        <w:tc>
          <w:tcPr>
            <w:tcW w:w="2155" w:type="dxa"/>
          </w:tcPr>
          <w:p w14:paraId="196560F3" w14:textId="1AC42859" w:rsidR="00F532DA" w:rsidRDefault="00F532DA" w:rsidP="00F532DA">
            <w:pPr>
              <w:jc w:val="center"/>
            </w:pPr>
            <w:r>
              <w:t>Initial Cost (small)</w:t>
            </w:r>
          </w:p>
        </w:tc>
        <w:tc>
          <w:tcPr>
            <w:tcW w:w="1997" w:type="dxa"/>
            <w:tcBorders>
              <w:right w:val="single" w:sz="4" w:space="0" w:color="auto"/>
            </w:tcBorders>
          </w:tcPr>
          <w:p w14:paraId="0AF9AF25" w14:textId="09858DE6" w:rsidR="00F532DA" w:rsidRDefault="00F532DA" w:rsidP="00F532DA">
            <w:pPr>
              <w:jc w:val="center"/>
            </w:pPr>
            <w:r>
              <w:t>$</w:t>
            </w:r>
            <w:r w:rsidR="00D4695E">
              <w:t>12</w:t>
            </w:r>
            <w:r>
              <w:t>000</w:t>
            </w:r>
          </w:p>
        </w:tc>
        <w:tc>
          <w:tcPr>
            <w:tcW w:w="1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8630E4D" w14:textId="77777777" w:rsidR="00F532DA" w:rsidRDefault="00F532DA" w:rsidP="00F532DA">
            <w:pPr>
              <w:jc w:val="center"/>
            </w:pPr>
          </w:p>
        </w:tc>
        <w:tc>
          <w:tcPr>
            <w:tcW w:w="1583" w:type="dxa"/>
            <w:tcBorders>
              <w:left w:val="single" w:sz="4" w:space="0" w:color="auto"/>
            </w:tcBorders>
          </w:tcPr>
          <w:p w14:paraId="0C974F36" w14:textId="589237B0" w:rsidR="00F532DA" w:rsidRDefault="00F532DA" w:rsidP="00F532DA">
            <w:pPr>
              <w:jc w:val="center"/>
            </w:pPr>
            <w:r>
              <w:t>Initial Cost</w:t>
            </w:r>
          </w:p>
        </w:tc>
        <w:tc>
          <w:tcPr>
            <w:tcW w:w="1583" w:type="dxa"/>
          </w:tcPr>
          <w:p w14:paraId="614502C6" w14:textId="459BFF20" w:rsidR="00F532DA" w:rsidRDefault="00F532DA" w:rsidP="00F532DA">
            <w:pPr>
              <w:jc w:val="center"/>
            </w:pPr>
            <w:r>
              <w:t>$34000</w:t>
            </w:r>
          </w:p>
        </w:tc>
      </w:tr>
      <w:tr w:rsidR="00F532DA" w14:paraId="116FEA72" w14:textId="6F60D44F" w:rsidTr="00432E95">
        <w:trPr>
          <w:jc w:val="center"/>
        </w:trPr>
        <w:tc>
          <w:tcPr>
            <w:tcW w:w="2155" w:type="dxa"/>
          </w:tcPr>
          <w:p w14:paraId="31D0F5F5" w14:textId="138F4A5C" w:rsidR="00F532DA" w:rsidRDefault="00F532DA" w:rsidP="00F532DA">
            <w:pPr>
              <w:jc w:val="center"/>
            </w:pPr>
            <w:r>
              <w:t>OC (small)</w:t>
            </w:r>
          </w:p>
        </w:tc>
        <w:tc>
          <w:tcPr>
            <w:tcW w:w="1997" w:type="dxa"/>
            <w:tcBorders>
              <w:right w:val="single" w:sz="4" w:space="0" w:color="auto"/>
            </w:tcBorders>
          </w:tcPr>
          <w:p w14:paraId="2AB7FC41" w14:textId="422B3135" w:rsidR="00F532DA" w:rsidRDefault="00F532DA" w:rsidP="00F532DA">
            <w:pPr>
              <w:jc w:val="center"/>
            </w:pPr>
            <w:r>
              <w:t>$</w:t>
            </w:r>
            <w:r w:rsidR="00D4695E">
              <w:t>2</w:t>
            </w:r>
            <w:r>
              <w:t>400/year</w:t>
            </w:r>
          </w:p>
        </w:tc>
        <w:tc>
          <w:tcPr>
            <w:tcW w:w="1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926C5A2" w14:textId="77777777" w:rsidR="00F532DA" w:rsidRDefault="00F532DA" w:rsidP="00F532DA">
            <w:pPr>
              <w:jc w:val="center"/>
            </w:pPr>
          </w:p>
        </w:tc>
        <w:tc>
          <w:tcPr>
            <w:tcW w:w="1583" w:type="dxa"/>
            <w:tcBorders>
              <w:left w:val="single" w:sz="4" w:space="0" w:color="auto"/>
              <w:bottom w:val="single" w:sz="4" w:space="0" w:color="auto"/>
            </w:tcBorders>
          </w:tcPr>
          <w:p w14:paraId="11A68778" w14:textId="7C6F2E2E" w:rsidR="00F532DA" w:rsidRDefault="00F532DA" w:rsidP="00F532DA">
            <w:pPr>
              <w:jc w:val="center"/>
            </w:pPr>
            <w:r>
              <w:t>OC</w:t>
            </w:r>
          </w:p>
        </w:tc>
        <w:tc>
          <w:tcPr>
            <w:tcW w:w="1583" w:type="dxa"/>
            <w:tcBorders>
              <w:bottom w:val="single" w:sz="4" w:space="0" w:color="auto"/>
            </w:tcBorders>
          </w:tcPr>
          <w:p w14:paraId="38787DFD" w14:textId="23C68344" w:rsidR="00F532DA" w:rsidRDefault="00F532DA" w:rsidP="00F532DA">
            <w:pPr>
              <w:jc w:val="center"/>
            </w:pPr>
            <w:r>
              <w:t>$1000/year</w:t>
            </w:r>
          </w:p>
        </w:tc>
      </w:tr>
      <w:tr w:rsidR="00D4695E" w14:paraId="420E5BAA" w14:textId="3A509209" w:rsidTr="00432E95">
        <w:trPr>
          <w:jc w:val="center"/>
        </w:trPr>
        <w:tc>
          <w:tcPr>
            <w:tcW w:w="2155" w:type="dxa"/>
          </w:tcPr>
          <w:p w14:paraId="0D81CF17" w14:textId="7F27DC75" w:rsidR="00D4695E" w:rsidRDefault="00D4695E" w:rsidP="00D4695E">
            <w:pPr>
              <w:jc w:val="center"/>
            </w:pPr>
            <w:r>
              <w:t>Initial Cost (large)</w:t>
            </w:r>
          </w:p>
        </w:tc>
        <w:tc>
          <w:tcPr>
            <w:tcW w:w="1997" w:type="dxa"/>
            <w:tcBorders>
              <w:right w:val="single" w:sz="4" w:space="0" w:color="auto"/>
            </w:tcBorders>
          </w:tcPr>
          <w:p w14:paraId="2B52E375" w14:textId="6E3C4D8E" w:rsidR="00D4695E" w:rsidRDefault="00D4695E" w:rsidP="00D4695E">
            <w:pPr>
              <w:jc w:val="center"/>
            </w:pPr>
            <w:r>
              <w:t>$30000</w:t>
            </w:r>
          </w:p>
        </w:tc>
        <w:tc>
          <w:tcPr>
            <w:tcW w:w="15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DB1E40" w14:textId="77777777" w:rsidR="00D4695E" w:rsidRDefault="00D4695E" w:rsidP="00D4695E">
            <w:pPr>
              <w:jc w:val="center"/>
            </w:pPr>
          </w:p>
        </w:tc>
        <w:tc>
          <w:tcPr>
            <w:tcW w:w="1583" w:type="dxa"/>
            <w:tcBorders>
              <w:left w:val="single" w:sz="4" w:space="0" w:color="auto"/>
              <w:bottom w:val="single" w:sz="4" w:space="0" w:color="auto"/>
            </w:tcBorders>
          </w:tcPr>
          <w:p w14:paraId="0CEA1010" w14:textId="504B9358" w:rsidR="00D4695E" w:rsidRDefault="00D4695E" w:rsidP="00D4695E">
            <w:pPr>
              <w:jc w:val="center"/>
            </w:pPr>
            <w:r>
              <w:t>Salvage</w:t>
            </w:r>
          </w:p>
        </w:tc>
        <w:tc>
          <w:tcPr>
            <w:tcW w:w="1583" w:type="dxa"/>
            <w:tcBorders>
              <w:bottom w:val="single" w:sz="4" w:space="0" w:color="auto"/>
            </w:tcBorders>
          </w:tcPr>
          <w:p w14:paraId="47F262C2" w14:textId="3CA7D02D" w:rsidR="00D4695E" w:rsidRDefault="00D4695E" w:rsidP="00D4695E">
            <w:pPr>
              <w:jc w:val="center"/>
            </w:pPr>
            <w:r>
              <w:t>$12000</w:t>
            </w:r>
          </w:p>
        </w:tc>
      </w:tr>
      <w:tr w:rsidR="00D4695E" w14:paraId="16573492" w14:textId="77777777" w:rsidTr="00432E95">
        <w:trPr>
          <w:jc w:val="center"/>
        </w:trPr>
        <w:tc>
          <w:tcPr>
            <w:tcW w:w="2155" w:type="dxa"/>
          </w:tcPr>
          <w:p w14:paraId="35ECE624" w14:textId="624C77B8" w:rsidR="00D4695E" w:rsidRDefault="00D4695E" w:rsidP="00D4695E">
            <w:pPr>
              <w:jc w:val="center"/>
            </w:pPr>
            <w:r>
              <w:t>OC (large)</w:t>
            </w:r>
          </w:p>
        </w:tc>
        <w:tc>
          <w:tcPr>
            <w:tcW w:w="1997" w:type="dxa"/>
            <w:tcBorders>
              <w:right w:val="single" w:sz="4" w:space="0" w:color="auto"/>
            </w:tcBorders>
          </w:tcPr>
          <w:p w14:paraId="5C45CE31" w14:textId="1146638C" w:rsidR="00D4695E" w:rsidRDefault="00D4695E" w:rsidP="00D4695E">
            <w:pPr>
              <w:jc w:val="center"/>
            </w:pPr>
            <w:r>
              <w:t>$4000/year</w:t>
            </w:r>
          </w:p>
        </w:tc>
        <w:tc>
          <w:tcPr>
            <w:tcW w:w="15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0402D7" w14:textId="77777777" w:rsidR="00D4695E" w:rsidRDefault="00D4695E" w:rsidP="00D4695E">
            <w:pPr>
              <w:jc w:val="center"/>
            </w:pP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DEDF887" w14:textId="77777777" w:rsidR="00D4695E" w:rsidRDefault="00D4695E" w:rsidP="00D4695E">
            <w:pPr>
              <w:jc w:val="center"/>
            </w:pPr>
          </w:p>
        </w:tc>
        <w:tc>
          <w:tcPr>
            <w:tcW w:w="158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D6427C9" w14:textId="77777777" w:rsidR="00D4695E" w:rsidRDefault="00D4695E" w:rsidP="00D4695E">
            <w:pPr>
              <w:jc w:val="center"/>
            </w:pPr>
          </w:p>
        </w:tc>
      </w:tr>
      <w:tr w:rsidR="00D4695E" w14:paraId="732D1CD4" w14:textId="77777777" w:rsidTr="00432E95">
        <w:trPr>
          <w:jc w:val="center"/>
        </w:trPr>
        <w:tc>
          <w:tcPr>
            <w:tcW w:w="2155" w:type="dxa"/>
          </w:tcPr>
          <w:p w14:paraId="34E29B77" w14:textId="3B782BE6" w:rsidR="00D4695E" w:rsidRDefault="00D4695E" w:rsidP="00D4695E">
            <w:pPr>
              <w:jc w:val="center"/>
            </w:pPr>
            <w:r>
              <w:t>Salvage</w:t>
            </w:r>
          </w:p>
        </w:tc>
        <w:tc>
          <w:tcPr>
            <w:tcW w:w="1997" w:type="dxa"/>
            <w:tcBorders>
              <w:right w:val="single" w:sz="4" w:space="0" w:color="auto"/>
            </w:tcBorders>
          </w:tcPr>
          <w:p w14:paraId="7472E125" w14:textId="0C38F019" w:rsidR="00D4695E" w:rsidRDefault="00D4695E" w:rsidP="00D4695E">
            <w:pPr>
              <w:jc w:val="center"/>
            </w:pPr>
            <w:r>
              <w:t>None</w:t>
            </w:r>
          </w:p>
        </w:tc>
        <w:tc>
          <w:tcPr>
            <w:tcW w:w="1583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343C21" w14:textId="77777777" w:rsidR="00D4695E" w:rsidRDefault="00D4695E" w:rsidP="00D4695E">
            <w:pPr>
              <w:jc w:val="center"/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</w:tcPr>
          <w:p w14:paraId="4CF3A936" w14:textId="77777777" w:rsidR="00D4695E" w:rsidRDefault="00D4695E" w:rsidP="00D4695E">
            <w:pPr>
              <w:jc w:val="center"/>
            </w:pPr>
          </w:p>
        </w:tc>
        <w:tc>
          <w:tcPr>
            <w:tcW w:w="1583" w:type="dxa"/>
            <w:tcBorders>
              <w:top w:val="nil"/>
              <w:left w:val="nil"/>
              <w:bottom w:val="nil"/>
              <w:right w:val="nil"/>
            </w:tcBorders>
          </w:tcPr>
          <w:p w14:paraId="3AAF53C2" w14:textId="77777777" w:rsidR="00D4695E" w:rsidRDefault="00D4695E" w:rsidP="00D4695E">
            <w:pPr>
              <w:jc w:val="center"/>
            </w:pPr>
          </w:p>
        </w:tc>
      </w:tr>
    </w:tbl>
    <w:p w14:paraId="45CD2E1F" w14:textId="77777777" w:rsidR="00951BD6" w:rsidRDefault="00951BD6" w:rsidP="00951BD6">
      <w:pPr>
        <w:spacing w:line="240" w:lineRule="auto"/>
      </w:pPr>
    </w:p>
    <w:tbl>
      <w:tblPr>
        <w:tblStyle w:val="TableGrid"/>
        <w:tblW w:w="10705" w:type="dxa"/>
        <w:tblLook w:val="04A0" w:firstRow="1" w:lastRow="0" w:firstColumn="1" w:lastColumn="0" w:noHBand="0" w:noVBand="1"/>
      </w:tblPr>
      <w:tblGrid>
        <w:gridCol w:w="1003"/>
        <w:gridCol w:w="4984"/>
        <w:gridCol w:w="4718"/>
      </w:tblGrid>
      <w:tr w:rsidR="00786EDC" w14:paraId="089F8B42" w14:textId="77777777" w:rsidTr="00D94BC6">
        <w:tc>
          <w:tcPr>
            <w:tcW w:w="950" w:type="dxa"/>
          </w:tcPr>
          <w:p w14:paraId="39690F80" w14:textId="51A7A6E3" w:rsidR="00786EDC" w:rsidRPr="00F532DA" w:rsidRDefault="00D94BC6" w:rsidP="00B61174">
            <w:pPr>
              <w:jc w:val="right"/>
              <w:rPr>
                <w:b/>
                <w:bCs/>
              </w:rPr>
            </w:pPr>
            <w:r w:rsidRPr="00F532DA">
              <w:rPr>
                <w:b/>
                <w:bCs/>
              </w:rPr>
              <w:t>(</w:t>
            </w:r>
            <w:r w:rsidR="00526235" w:rsidRPr="00F532DA">
              <w:rPr>
                <w:b/>
                <w:bCs/>
              </w:rPr>
              <w:t>PV i</w:t>
            </w:r>
            <w:r w:rsidRPr="00F532DA">
              <w:rPr>
                <w:b/>
                <w:bCs/>
              </w:rPr>
              <w:t>n dollars)</w:t>
            </w:r>
          </w:p>
        </w:tc>
        <w:tc>
          <w:tcPr>
            <w:tcW w:w="5012" w:type="dxa"/>
            <w:shd w:val="clear" w:color="auto" w:fill="BFBFBF" w:themeFill="background1" w:themeFillShade="BF"/>
          </w:tcPr>
          <w:p w14:paraId="78A03E31" w14:textId="08889E8F" w:rsidR="00786EDC" w:rsidRPr="00F532DA" w:rsidRDefault="00786EDC" w:rsidP="00786EDC">
            <w:pPr>
              <w:jc w:val="center"/>
              <w:rPr>
                <w:b/>
                <w:bCs/>
              </w:rPr>
            </w:pPr>
            <w:r w:rsidRPr="00F532DA">
              <w:rPr>
                <w:b/>
                <w:bCs/>
              </w:rPr>
              <w:t>Scenario 1</w:t>
            </w:r>
          </w:p>
        </w:tc>
        <w:tc>
          <w:tcPr>
            <w:tcW w:w="4743" w:type="dxa"/>
            <w:shd w:val="clear" w:color="auto" w:fill="BFBFBF" w:themeFill="background1" w:themeFillShade="BF"/>
          </w:tcPr>
          <w:p w14:paraId="0E84683C" w14:textId="0379F45D" w:rsidR="00786EDC" w:rsidRPr="00F532DA" w:rsidRDefault="00786EDC" w:rsidP="00786EDC">
            <w:pPr>
              <w:jc w:val="center"/>
              <w:rPr>
                <w:b/>
                <w:bCs/>
              </w:rPr>
            </w:pPr>
            <w:r w:rsidRPr="00F532DA">
              <w:rPr>
                <w:b/>
                <w:bCs/>
              </w:rPr>
              <w:t>Scenario 2</w:t>
            </w:r>
          </w:p>
        </w:tc>
      </w:tr>
      <w:tr w:rsidR="00786EDC" w14:paraId="08F5FD27" w14:textId="77777777" w:rsidTr="00D94BC6">
        <w:tc>
          <w:tcPr>
            <w:tcW w:w="950" w:type="dxa"/>
          </w:tcPr>
          <w:p w14:paraId="4A3161E4" w14:textId="18946759" w:rsidR="00786EDC" w:rsidRDefault="00786EDC" w:rsidP="00B61174">
            <w:pPr>
              <w:jc w:val="right"/>
            </w:pPr>
            <w:r>
              <w:t xml:space="preserve">PV = </w:t>
            </w:r>
          </w:p>
        </w:tc>
        <w:tc>
          <w:tcPr>
            <w:tcW w:w="5012" w:type="dxa"/>
          </w:tcPr>
          <w:p w14:paraId="3AFDEAC9" w14:textId="71E49E37" w:rsidR="00786EDC" w:rsidRDefault="00B61174" w:rsidP="00786EDC">
            <w:r>
              <w:t>- Initial cost of smaller machine – Running cost of smaller machine (year 1 to 1</w:t>
            </w:r>
            <w:r w:rsidR="00432E95">
              <w:t>2</w:t>
            </w:r>
            <w:r>
              <w:t>) – initial cost of larger machine (at end of year 1</w:t>
            </w:r>
            <w:r w:rsidR="00432E95">
              <w:t>2</w:t>
            </w:r>
            <w:r>
              <w:t>) – Running cost of larger machine (from 1</w:t>
            </w:r>
            <w:r w:rsidR="00951BD6">
              <w:t>1</w:t>
            </w:r>
            <w:r w:rsidRPr="00B61174">
              <w:rPr>
                <w:vertAlign w:val="superscript"/>
              </w:rPr>
              <w:t>th</w:t>
            </w:r>
            <w:r>
              <w:t xml:space="preserve"> year till </w:t>
            </w:r>
            <w:r w:rsidR="00FA53A0">
              <w:t>22</w:t>
            </w:r>
            <w:r w:rsidR="00FA53A0" w:rsidRPr="00B61174">
              <w:rPr>
                <w:vertAlign w:val="superscript"/>
              </w:rPr>
              <w:t>nd</w:t>
            </w:r>
            <w:r>
              <w:t xml:space="preserve"> year) </w:t>
            </w:r>
          </w:p>
        </w:tc>
        <w:tc>
          <w:tcPr>
            <w:tcW w:w="4743" w:type="dxa"/>
          </w:tcPr>
          <w:p w14:paraId="63853959" w14:textId="5FEC36D1" w:rsidR="00786EDC" w:rsidRDefault="00B61174" w:rsidP="00786EDC">
            <w:r>
              <w:t>- Initial cost of large machine– Running cost of machine (till 2</w:t>
            </w:r>
            <w:r w:rsidR="00FA53A0">
              <w:t>2</w:t>
            </w:r>
            <w:r>
              <w:t xml:space="preserve"> years) + Salvage value after 22 years</w:t>
            </w:r>
          </w:p>
        </w:tc>
      </w:tr>
      <w:tr w:rsidR="00786EDC" w14:paraId="6C467AB4" w14:textId="77777777" w:rsidTr="00D94BC6">
        <w:tc>
          <w:tcPr>
            <w:tcW w:w="950" w:type="dxa"/>
          </w:tcPr>
          <w:p w14:paraId="6BAE2510" w14:textId="2B5EF2B7" w:rsidR="00786EDC" w:rsidRDefault="00B61174" w:rsidP="00B61174">
            <w:pPr>
              <w:jc w:val="right"/>
            </w:pPr>
            <w:r>
              <w:t xml:space="preserve">PV = </w:t>
            </w:r>
          </w:p>
        </w:tc>
        <w:tc>
          <w:tcPr>
            <w:tcW w:w="5012" w:type="dxa"/>
          </w:tcPr>
          <w:p w14:paraId="35FB0FA4" w14:textId="55D3BBA2" w:rsidR="00786EDC" w:rsidRDefault="00B61174" w:rsidP="00786EDC">
            <w:r>
              <w:t>-</w:t>
            </w:r>
            <w:r w:rsidR="00951BD6">
              <w:t>12000</w:t>
            </w:r>
            <w:r w:rsidR="00E412BE">
              <w:t xml:space="preserve"> </w:t>
            </w:r>
            <w:r w:rsidR="00951BD6">
              <w:t>-</w:t>
            </w:r>
            <w:r w:rsidR="00E412BE">
              <w:t xml:space="preserve"> </w:t>
            </w:r>
            <w:r w:rsidR="00951BD6">
              <w:t>2400(P/A, 15%,1</w:t>
            </w:r>
            <w:r w:rsidR="00D4695E">
              <w:t>2</w:t>
            </w:r>
            <w:r w:rsidR="00951BD6">
              <w:t>)</w:t>
            </w:r>
            <w:r w:rsidR="00E412BE">
              <w:t xml:space="preserve"> </w:t>
            </w:r>
            <w:r w:rsidR="00951BD6">
              <w:t>-</w:t>
            </w:r>
            <w:r w:rsidR="00E412BE">
              <w:t xml:space="preserve"> </w:t>
            </w:r>
            <w:r w:rsidR="00951BD6">
              <w:t xml:space="preserve">30000(P/F, 15%, </w:t>
            </w:r>
            <w:r w:rsidR="00E412BE">
              <w:t>1</w:t>
            </w:r>
            <w:r w:rsidR="00D4695E">
              <w:t>2</w:t>
            </w:r>
            <w:r w:rsidR="00951BD6">
              <w:t>) – [4000(P/A, 15%, 22)</w:t>
            </w:r>
            <w:r w:rsidR="00E412BE">
              <w:t xml:space="preserve"> - 4000(P/A, 15%, 1</w:t>
            </w:r>
            <w:r w:rsidR="002867F8">
              <w:t>2</w:t>
            </w:r>
            <w:r w:rsidR="00E412BE">
              <w:t>)</w:t>
            </w:r>
            <w:r w:rsidR="00951BD6">
              <w:t>]</w:t>
            </w:r>
          </w:p>
        </w:tc>
        <w:tc>
          <w:tcPr>
            <w:tcW w:w="4743" w:type="dxa"/>
          </w:tcPr>
          <w:p w14:paraId="12D0B899" w14:textId="3C865958" w:rsidR="00786EDC" w:rsidRDefault="00FA53A0" w:rsidP="00786EDC">
            <w:r>
              <w:t xml:space="preserve">-34000 - 1000(P/A, 15%, 22) + </w:t>
            </w:r>
            <w:r w:rsidR="00951BD6">
              <w:t>12</w:t>
            </w:r>
            <w:r>
              <w:t>000(P/F, 15%, 2</w:t>
            </w:r>
            <w:r w:rsidR="00E412BE">
              <w:t>2</w:t>
            </w:r>
            <w:r>
              <w:t>)</w:t>
            </w:r>
          </w:p>
        </w:tc>
      </w:tr>
      <w:tr w:rsidR="00FA53A0" w14:paraId="7490D24F" w14:textId="77777777" w:rsidTr="00D94BC6">
        <w:tc>
          <w:tcPr>
            <w:tcW w:w="950" w:type="dxa"/>
          </w:tcPr>
          <w:p w14:paraId="1D2D1B46" w14:textId="33189DE6" w:rsidR="00FA53A0" w:rsidRDefault="00E412BE" w:rsidP="00B61174">
            <w:pPr>
              <w:jc w:val="right"/>
            </w:pPr>
            <w:r>
              <w:t>PV =</w:t>
            </w:r>
          </w:p>
        </w:tc>
        <w:tc>
          <w:tcPr>
            <w:tcW w:w="5012" w:type="dxa"/>
          </w:tcPr>
          <w:p w14:paraId="667C0273" w14:textId="540FC19E" w:rsidR="00FA53A0" w:rsidRDefault="00E412BE" w:rsidP="00786EDC">
            <w:r>
              <w:t>-12000 - 2400*5.</w:t>
            </w:r>
            <w:r w:rsidR="001E3B69">
              <w:t>4206</w:t>
            </w:r>
            <w:r>
              <w:t xml:space="preserve"> – 30000*0.</w:t>
            </w:r>
            <w:r w:rsidR="001E3B69">
              <w:t xml:space="preserve">1869 </w:t>
            </w:r>
            <w:r>
              <w:t>– [4000*6.3587 – 4000*</w:t>
            </w:r>
            <w:r w:rsidR="00626DF4">
              <w:t>5.</w:t>
            </w:r>
            <w:r w:rsidR="001E3B69">
              <w:t>4206</w:t>
            </w:r>
            <w:r>
              <w:t>]</w:t>
            </w:r>
          </w:p>
        </w:tc>
        <w:tc>
          <w:tcPr>
            <w:tcW w:w="4743" w:type="dxa"/>
          </w:tcPr>
          <w:p w14:paraId="3E76F48E" w14:textId="01E3CB55" w:rsidR="00FA53A0" w:rsidRDefault="00FA53A0" w:rsidP="00786EDC">
            <w:r>
              <w:t xml:space="preserve">-34000 </w:t>
            </w:r>
            <w:r w:rsidR="007C1002">
              <w:t>-</w:t>
            </w:r>
            <w:r>
              <w:t xml:space="preserve"> 1000*6.3587 + </w:t>
            </w:r>
            <w:r w:rsidR="00951BD6">
              <w:t>12</w:t>
            </w:r>
            <w:r>
              <w:t>000*0.0</w:t>
            </w:r>
            <w:r w:rsidR="00626DF4">
              <w:t>462</w:t>
            </w:r>
          </w:p>
        </w:tc>
      </w:tr>
      <w:tr w:rsidR="00786EDC" w14:paraId="460D355B" w14:textId="77777777" w:rsidTr="00D94BC6">
        <w:tc>
          <w:tcPr>
            <w:tcW w:w="950" w:type="dxa"/>
          </w:tcPr>
          <w:p w14:paraId="66DE4346" w14:textId="526E3FDE" w:rsidR="00786EDC" w:rsidRDefault="00E412BE" w:rsidP="00B61174">
            <w:pPr>
              <w:jc w:val="right"/>
            </w:pPr>
            <w:r>
              <w:t>PV =</w:t>
            </w:r>
          </w:p>
        </w:tc>
        <w:tc>
          <w:tcPr>
            <w:tcW w:w="5012" w:type="dxa"/>
          </w:tcPr>
          <w:p w14:paraId="71017277" w14:textId="4B4B8ACB" w:rsidR="00786EDC" w:rsidRDefault="00626DF4" w:rsidP="00786EDC">
            <w:r w:rsidRPr="00626DF4">
              <w:t>-</w:t>
            </w:r>
            <w:r w:rsidR="00946955">
              <w:t>$</w:t>
            </w:r>
            <w:r w:rsidR="00406E02" w:rsidRPr="00406E02">
              <w:t>34368.84</w:t>
            </w:r>
          </w:p>
        </w:tc>
        <w:tc>
          <w:tcPr>
            <w:tcW w:w="4743" w:type="dxa"/>
          </w:tcPr>
          <w:p w14:paraId="77C7C63E" w14:textId="0B251890" w:rsidR="00786EDC" w:rsidRDefault="00626DF4" w:rsidP="00786EDC">
            <w:r w:rsidRPr="00626DF4">
              <w:t>-</w:t>
            </w:r>
            <w:r w:rsidR="00946955">
              <w:t>$</w:t>
            </w:r>
            <w:r w:rsidRPr="00626DF4">
              <w:t>39804.3</w:t>
            </w:r>
          </w:p>
        </w:tc>
      </w:tr>
    </w:tbl>
    <w:p w14:paraId="15EFD1DA" w14:textId="77777777" w:rsidR="00946955" w:rsidRDefault="00946955" w:rsidP="00CC6283">
      <w:pPr>
        <w:pStyle w:val="Default"/>
        <w:jc w:val="center"/>
      </w:pPr>
    </w:p>
    <w:p w14:paraId="74390994" w14:textId="40CEA57F" w:rsidR="00CC6283" w:rsidRPr="00810B01" w:rsidRDefault="00946955" w:rsidP="001D6B33">
      <w:pPr>
        <w:pStyle w:val="Default"/>
        <w:jc w:val="center"/>
        <w:rPr>
          <w:u w:val="single"/>
        </w:rPr>
      </w:pPr>
      <w:r>
        <w:t xml:space="preserve">We can see that scenario 1 has lower PV magnitude and hence it is preferred to initially get small machine and then the larger </w:t>
      </w:r>
      <w:r w:rsidR="009927F2">
        <w:t>one</w:t>
      </w:r>
      <w:r w:rsidR="00565BD0">
        <w:br w:type="page"/>
      </w:r>
      <w:r w:rsidR="00CC6283" w:rsidRPr="00810B01">
        <w:lastRenderedPageBreak/>
        <w:t xml:space="preserve">MECH.5760 EPM Midterm Exam Even 7th Digit. Name: </w:t>
      </w:r>
      <w:r w:rsidR="00CC6283" w:rsidRPr="00810B01">
        <w:rPr>
          <w:b/>
          <w:bCs/>
          <w:u w:val="single"/>
        </w:rPr>
        <w:t>Kunal Nandanwar (02049382)</w:t>
      </w:r>
    </w:p>
    <w:p w14:paraId="192993A3" w14:textId="4B315B5D" w:rsidR="002C7434" w:rsidRDefault="006E3C40" w:rsidP="002C7434">
      <w:pPr>
        <w:spacing w:line="240" w:lineRule="auto"/>
        <w:jc w:val="center"/>
        <w:rPr>
          <w:b/>
        </w:rPr>
      </w:pPr>
      <w:r>
        <w:t xml:space="preserve"> </w:t>
      </w:r>
    </w:p>
    <w:p w14:paraId="15AC179A" w14:textId="0447F884" w:rsidR="005B02CC" w:rsidRDefault="006E3C40" w:rsidP="000D7C96">
      <w:pPr>
        <w:spacing w:line="240" w:lineRule="auto"/>
        <w:rPr>
          <w:b/>
        </w:rPr>
      </w:pPr>
      <w:r>
        <w:rPr>
          <w:b/>
        </w:rPr>
        <w:t>5.2</w:t>
      </w:r>
      <w:r w:rsidR="00DC33CC">
        <w:t xml:space="preserve"> </w:t>
      </w:r>
      <w:r w:rsidR="005B02CC" w:rsidRPr="005B02CC">
        <w:rPr>
          <w:b/>
        </w:rPr>
        <w:t>(</w:t>
      </w:r>
      <w:r w:rsidR="00CC6F1B">
        <w:rPr>
          <w:b/>
        </w:rPr>
        <w:t>A</w:t>
      </w:r>
      <w:r w:rsidR="005B02CC" w:rsidRPr="005B02CC">
        <w:rPr>
          <w:b/>
        </w:rPr>
        <w:t>nswer only one question depending on your last digit UML ID)</w:t>
      </w:r>
      <w:r w:rsidR="00CC6F1B">
        <w:rPr>
          <w:b/>
        </w:rPr>
        <w:t>, See note at Exam end</w:t>
      </w:r>
    </w:p>
    <w:p w14:paraId="107C281A" w14:textId="77777777" w:rsidR="00DC33CC" w:rsidRDefault="00DC33CC" w:rsidP="00DC33CC">
      <w:pPr>
        <w:spacing w:line="240" w:lineRule="auto"/>
      </w:pPr>
    </w:p>
    <w:p w14:paraId="061B1576" w14:textId="29F052C2" w:rsidR="00DC33CC" w:rsidRDefault="00EE1AC7" w:rsidP="002B5B15">
      <w:pPr>
        <w:spacing w:line="240" w:lineRule="auto"/>
        <w:jc w:val="both"/>
      </w:pPr>
      <w:r>
        <w:t>2</w:t>
      </w:r>
      <w:r w:rsidR="00DC33CC">
        <w:t>. There are two electric motors that can provide 100 hp. Alpha motor can be purchased at $1,</w:t>
      </w:r>
      <w:r w:rsidR="0002570B">
        <w:t>000 and has an efficiency of 8</w:t>
      </w:r>
      <w:r w:rsidR="00620227">
        <w:t>5</w:t>
      </w:r>
      <w:r w:rsidR="00DC33CC">
        <w:t>%, an estimated life of 10 years, and estimated maintenance costs of $50/year. Beta Motor will cost $1,</w:t>
      </w:r>
      <w:r w:rsidR="00620227">
        <w:t>4</w:t>
      </w:r>
      <w:r w:rsidR="007251CD">
        <w:t>00 and has an efficiency of 9</w:t>
      </w:r>
      <w:r w:rsidR="00620227">
        <w:t>5</w:t>
      </w:r>
      <w:r w:rsidR="007251CD">
        <w:t>%</w:t>
      </w:r>
      <w:r w:rsidR="00DC33CC">
        <w:t>, life of 1</w:t>
      </w:r>
      <w:r w:rsidR="0002570B">
        <w:t>2</w:t>
      </w:r>
      <w:r w:rsidR="00DC33CC">
        <w:t xml:space="preserve"> years and maintenance cost of $25/year. Assume that the company internal rate of return is 15%. Perform a Breakeven analysis to find out at what hours of operations the two motor costs are the same. Ass</w:t>
      </w:r>
      <w:r w:rsidR="007251CD">
        <w:t>ume an electricity rate of $0.06</w:t>
      </w:r>
      <w:r w:rsidR="00DC33CC">
        <w:t xml:space="preserve"> per kilowatt hour. Please plot your results.</w:t>
      </w:r>
    </w:p>
    <w:p w14:paraId="58130331" w14:textId="77777777" w:rsidR="00DC33CC" w:rsidRDefault="00DC33CC" w:rsidP="00DC33CC">
      <w:pPr>
        <w:spacing w:line="240" w:lineRule="auto"/>
      </w:pPr>
    </w:p>
    <w:p w14:paraId="21C42685" w14:textId="77777777" w:rsidR="00CC6F1B" w:rsidRPr="008D1E87" w:rsidRDefault="00CC6F1B" w:rsidP="00CC6F1B">
      <w:pPr>
        <w:spacing w:line="240" w:lineRule="auto"/>
      </w:pPr>
      <w:r w:rsidRPr="008D1E87">
        <w:t xml:space="preserve">For </w:t>
      </w:r>
      <w:r w:rsidRPr="006A005D">
        <w:t>DETERMINING ELECTRIC MOTOR LOAD AND EFFICIENCY</w:t>
      </w:r>
      <w:r w:rsidRPr="008D1E87">
        <w:t xml:space="preserve">, </w:t>
      </w:r>
    </w:p>
    <w:p w14:paraId="7D067868" w14:textId="77777777" w:rsidR="00CC6F1B" w:rsidRPr="008D1E87" w:rsidRDefault="00CC6F1B" w:rsidP="00CC6F1B">
      <w:pPr>
        <w:spacing w:line="240" w:lineRule="auto"/>
      </w:pPr>
      <w:r w:rsidRPr="008D1E87">
        <w:t xml:space="preserve">please use 100 hp = 100 </w:t>
      </w:r>
      <w:r w:rsidRPr="006A005D">
        <w:t xml:space="preserve">Nameplate </w:t>
      </w:r>
      <w:r>
        <w:t>R</w:t>
      </w:r>
      <w:r w:rsidRPr="006A005D">
        <w:t xml:space="preserve">ated </w:t>
      </w:r>
      <w:r>
        <w:t>H</w:t>
      </w:r>
      <w:r w:rsidRPr="006A005D">
        <w:t>orsepower</w:t>
      </w:r>
      <w:r w:rsidRPr="008D1E87">
        <w:t xml:space="preserve"> </w:t>
      </w:r>
    </w:p>
    <w:p w14:paraId="7C46218B" w14:textId="77777777" w:rsidR="00CC6F1B" w:rsidRPr="006A005D" w:rsidRDefault="00CC6F1B" w:rsidP="00CC6F1B">
      <w:pPr>
        <w:spacing w:line="240" w:lineRule="auto"/>
      </w:pPr>
      <w:r w:rsidRPr="008D1E87">
        <w:t>page 3 equation</w:t>
      </w:r>
      <w:r>
        <w:t xml:space="preserve"> 2,</w:t>
      </w:r>
    </w:p>
    <w:p w14:paraId="2981C3C3" w14:textId="77777777" w:rsidR="00CC6F1B" w:rsidRPr="008D1E87" w:rsidRDefault="00C1334D" w:rsidP="00CC6F1B">
      <w:pPr>
        <w:spacing w:line="240" w:lineRule="auto"/>
      </w:pPr>
      <w:hyperlink r:id="rId8" w:history="1">
        <w:r w:rsidR="00CC6F1B" w:rsidRPr="008D1E87">
          <w:rPr>
            <w:rStyle w:val="Hyperlink"/>
          </w:rPr>
          <w:t>https://www.energy.gov/sites/prod/files/2014/04/f15/10097517.pdf</w:t>
        </w:r>
      </w:hyperlink>
    </w:p>
    <w:p w14:paraId="723FE9D3" w14:textId="77777777" w:rsidR="00CC6F1B" w:rsidRDefault="00CC6F1B" w:rsidP="00CC6F1B">
      <w:pPr>
        <w:spacing w:line="240" w:lineRule="auto"/>
      </w:pPr>
    </w:p>
    <w:p w14:paraId="6A5D8BAC" w14:textId="2D7751D1" w:rsidR="00CC6F1B" w:rsidRDefault="00907942" w:rsidP="00DB4082">
      <w:pPr>
        <w:spacing w:line="240" w:lineRule="auto"/>
      </w:pPr>
      <w:r>
        <w:tab/>
        <w:t>P = 10hp = 100*(0.7457kWh) = 74.57 kWh</w:t>
      </w:r>
    </w:p>
    <w:p w14:paraId="558A965E" w14:textId="3BF0212B" w:rsidR="00677AA4" w:rsidRDefault="00677AA4" w:rsidP="00DB4082">
      <w:pPr>
        <w:spacing w:line="240" w:lineRule="auto"/>
      </w:pPr>
      <w:r>
        <w:tab/>
        <w:t>Electricity rate = $0.06/kWh</w:t>
      </w:r>
    </w:p>
    <w:p w14:paraId="0635397A" w14:textId="33060369" w:rsidR="00677AA4" w:rsidRDefault="00677AA4" w:rsidP="00DB4082">
      <w:pPr>
        <w:spacing w:line="240" w:lineRule="auto"/>
      </w:pPr>
      <w:r>
        <w:tab/>
        <w:t xml:space="preserve">Internal rate of return </w:t>
      </w:r>
      <w:r w:rsidR="003839C0">
        <w:t>= 15%</w:t>
      </w:r>
    </w:p>
    <w:p w14:paraId="6F6BF403" w14:textId="500C9F5E" w:rsidR="006B6B4E" w:rsidRDefault="006B6B4E" w:rsidP="00DB4082">
      <w:pPr>
        <w:spacing w:line="240" w:lineRule="auto"/>
      </w:pPr>
      <w:r>
        <w:tab/>
      </w:r>
      <w:r w:rsidR="00B6234D">
        <w:t>Let N be number of hours per year</w:t>
      </w:r>
    </w:p>
    <w:p w14:paraId="3220443F" w14:textId="77777777" w:rsidR="00907942" w:rsidRDefault="00907942" w:rsidP="00DB4082">
      <w:pPr>
        <w:spacing w:line="240" w:lineRule="auto"/>
      </w:pPr>
      <w:r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69"/>
        <w:gridCol w:w="1583"/>
        <w:gridCol w:w="1436"/>
      </w:tblGrid>
      <w:tr w:rsidR="00907942" w14:paraId="6ADACD19" w14:textId="77777777" w:rsidTr="00677AA4">
        <w:trPr>
          <w:jc w:val="center"/>
        </w:trPr>
        <w:tc>
          <w:tcPr>
            <w:tcW w:w="2569" w:type="dxa"/>
            <w:shd w:val="clear" w:color="auto" w:fill="BFBFBF" w:themeFill="background1" w:themeFillShade="BF"/>
          </w:tcPr>
          <w:p w14:paraId="0C873760" w14:textId="77777777" w:rsidR="00907942" w:rsidRDefault="00907942" w:rsidP="00907942">
            <w:pPr>
              <w:jc w:val="center"/>
            </w:pPr>
          </w:p>
        </w:tc>
        <w:tc>
          <w:tcPr>
            <w:tcW w:w="1583" w:type="dxa"/>
            <w:shd w:val="clear" w:color="auto" w:fill="BFBFBF" w:themeFill="background1" w:themeFillShade="BF"/>
          </w:tcPr>
          <w:p w14:paraId="3A640CDB" w14:textId="77AF4322" w:rsidR="00907942" w:rsidRDefault="00907942" w:rsidP="00907942">
            <w:pPr>
              <w:jc w:val="center"/>
            </w:pPr>
            <w:r>
              <w:t>Alpha Motor</w:t>
            </w:r>
          </w:p>
        </w:tc>
        <w:tc>
          <w:tcPr>
            <w:tcW w:w="1436" w:type="dxa"/>
            <w:shd w:val="clear" w:color="auto" w:fill="BFBFBF" w:themeFill="background1" w:themeFillShade="BF"/>
          </w:tcPr>
          <w:p w14:paraId="2B4E0321" w14:textId="43370D61" w:rsidR="00907942" w:rsidRDefault="00907942" w:rsidP="00907942">
            <w:pPr>
              <w:jc w:val="center"/>
            </w:pPr>
            <w:r>
              <w:t>Beta Motor</w:t>
            </w:r>
          </w:p>
        </w:tc>
      </w:tr>
      <w:tr w:rsidR="00907942" w14:paraId="1096D0C5" w14:textId="77777777" w:rsidTr="00907942">
        <w:trPr>
          <w:jc w:val="center"/>
        </w:trPr>
        <w:tc>
          <w:tcPr>
            <w:tcW w:w="2569" w:type="dxa"/>
          </w:tcPr>
          <w:p w14:paraId="66FB1631" w14:textId="5A83F185" w:rsidR="00907942" w:rsidRDefault="00907942" w:rsidP="00907942">
            <w:pPr>
              <w:jc w:val="center"/>
            </w:pPr>
            <w:r>
              <w:t>Purchase Amount</w:t>
            </w:r>
          </w:p>
        </w:tc>
        <w:tc>
          <w:tcPr>
            <w:tcW w:w="1583" w:type="dxa"/>
          </w:tcPr>
          <w:p w14:paraId="498F3509" w14:textId="0DD4207A" w:rsidR="00907942" w:rsidRDefault="00907942" w:rsidP="00907942">
            <w:pPr>
              <w:jc w:val="center"/>
            </w:pPr>
            <w:r>
              <w:t>$1000</w:t>
            </w:r>
          </w:p>
        </w:tc>
        <w:tc>
          <w:tcPr>
            <w:tcW w:w="1436" w:type="dxa"/>
          </w:tcPr>
          <w:p w14:paraId="15F26EF1" w14:textId="643805A9" w:rsidR="00907942" w:rsidRDefault="00907942" w:rsidP="00907942">
            <w:pPr>
              <w:jc w:val="center"/>
            </w:pPr>
            <w:r>
              <w:t>$1400</w:t>
            </w:r>
          </w:p>
        </w:tc>
      </w:tr>
      <w:tr w:rsidR="00907942" w14:paraId="3F8DFA62" w14:textId="77777777" w:rsidTr="00907942">
        <w:trPr>
          <w:jc w:val="center"/>
        </w:trPr>
        <w:tc>
          <w:tcPr>
            <w:tcW w:w="2569" w:type="dxa"/>
          </w:tcPr>
          <w:p w14:paraId="04D3D868" w14:textId="3F5A9BAC" w:rsidR="00907942" w:rsidRDefault="00907942" w:rsidP="00907942">
            <w:pPr>
              <w:jc w:val="center"/>
            </w:pPr>
            <w:r>
              <w:t>Efficiency</w:t>
            </w:r>
          </w:p>
        </w:tc>
        <w:tc>
          <w:tcPr>
            <w:tcW w:w="1583" w:type="dxa"/>
          </w:tcPr>
          <w:p w14:paraId="4E21C228" w14:textId="1FDA6152" w:rsidR="00907942" w:rsidRDefault="00907942" w:rsidP="00907942">
            <w:pPr>
              <w:jc w:val="center"/>
            </w:pPr>
            <w:r>
              <w:t>85%</w:t>
            </w:r>
          </w:p>
        </w:tc>
        <w:tc>
          <w:tcPr>
            <w:tcW w:w="1436" w:type="dxa"/>
          </w:tcPr>
          <w:p w14:paraId="0022511A" w14:textId="7D379784" w:rsidR="00907942" w:rsidRDefault="00907942" w:rsidP="00907942">
            <w:pPr>
              <w:jc w:val="center"/>
            </w:pPr>
            <w:r>
              <w:t>95%</w:t>
            </w:r>
          </w:p>
        </w:tc>
      </w:tr>
      <w:tr w:rsidR="00907942" w14:paraId="3336F48E" w14:textId="77777777" w:rsidTr="00907942">
        <w:trPr>
          <w:jc w:val="center"/>
        </w:trPr>
        <w:tc>
          <w:tcPr>
            <w:tcW w:w="2569" w:type="dxa"/>
          </w:tcPr>
          <w:p w14:paraId="44CB5453" w14:textId="11C659DC" w:rsidR="00907942" w:rsidRDefault="00907942" w:rsidP="00907942">
            <w:pPr>
              <w:jc w:val="center"/>
            </w:pPr>
            <w:r>
              <w:t>Estimated Life</w:t>
            </w:r>
          </w:p>
        </w:tc>
        <w:tc>
          <w:tcPr>
            <w:tcW w:w="1583" w:type="dxa"/>
          </w:tcPr>
          <w:p w14:paraId="476ECA65" w14:textId="63355BCE" w:rsidR="00907942" w:rsidRDefault="00907942" w:rsidP="00907942">
            <w:pPr>
              <w:jc w:val="center"/>
            </w:pPr>
            <w:r>
              <w:t>10 years</w:t>
            </w:r>
          </w:p>
        </w:tc>
        <w:tc>
          <w:tcPr>
            <w:tcW w:w="1436" w:type="dxa"/>
          </w:tcPr>
          <w:p w14:paraId="00576128" w14:textId="174895E1" w:rsidR="00907942" w:rsidRDefault="00907942" w:rsidP="00907942">
            <w:pPr>
              <w:jc w:val="center"/>
            </w:pPr>
            <w:r>
              <w:t>12 years</w:t>
            </w:r>
          </w:p>
        </w:tc>
      </w:tr>
      <w:tr w:rsidR="00907942" w14:paraId="3AE4E9A5" w14:textId="77777777" w:rsidTr="00907942">
        <w:trPr>
          <w:jc w:val="center"/>
        </w:trPr>
        <w:tc>
          <w:tcPr>
            <w:tcW w:w="2569" w:type="dxa"/>
          </w:tcPr>
          <w:p w14:paraId="5E50A7D4" w14:textId="259701DA" w:rsidR="00907942" w:rsidRDefault="00907942" w:rsidP="00907942">
            <w:pPr>
              <w:jc w:val="center"/>
            </w:pPr>
            <w:r>
              <w:t>Estimated maintenance</w:t>
            </w:r>
          </w:p>
        </w:tc>
        <w:tc>
          <w:tcPr>
            <w:tcW w:w="1583" w:type="dxa"/>
          </w:tcPr>
          <w:p w14:paraId="574359BD" w14:textId="64B48682" w:rsidR="00907942" w:rsidRDefault="00907942" w:rsidP="00907942">
            <w:pPr>
              <w:jc w:val="center"/>
            </w:pPr>
            <w:r>
              <w:t>$50/year</w:t>
            </w:r>
          </w:p>
        </w:tc>
        <w:tc>
          <w:tcPr>
            <w:tcW w:w="1436" w:type="dxa"/>
          </w:tcPr>
          <w:p w14:paraId="4DD68CD0" w14:textId="14371406" w:rsidR="00907942" w:rsidRDefault="00907942" w:rsidP="00907942">
            <w:pPr>
              <w:jc w:val="center"/>
            </w:pPr>
            <w:r>
              <w:t>$25/year</w:t>
            </w:r>
          </w:p>
        </w:tc>
      </w:tr>
    </w:tbl>
    <w:p w14:paraId="3C255C9A" w14:textId="2564BC7E" w:rsidR="00907942" w:rsidRDefault="00907942" w:rsidP="00DB4082">
      <w:pPr>
        <w:spacing w:line="240" w:lineRule="auto"/>
      </w:pPr>
    </w:p>
    <w:tbl>
      <w:tblPr>
        <w:tblStyle w:val="TableGrid"/>
        <w:tblW w:w="10840" w:type="dxa"/>
        <w:tblLook w:val="04A0" w:firstRow="1" w:lastRow="0" w:firstColumn="1" w:lastColumn="0" w:noHBand="0" w:noVBand="1"/>
      </w:tblPr>
      <w:tblGrid>
        <w:gridCol w:w="2484"/>
        <w:gridCol w:w="4036"/>
        <w:gridCol w:w="4320"/>
      </w:tblGrid>
      <w:tr w:rsidR="003839C0" w14:paraId="780BE282" w14:textId="77777777" w:rsidTr="00E653D3">
        <w:tc>
          <w:tcPr>
            <w:tcW w:w="2484" w:type="dxa"/>
            <w:shd w:val="clear" w:color="auto" w:fill="BFBFBF" w:themeFill="background1" w:themeFillShade="BF"/>
          </w:tcPr>
          <w:p w14:paraId="4CA81029" w14:textId="146FCAFB" w:rsidR="003839C0" w:rsidRDefault="003839C0" w:rsidP="003839C0">
            <w:pPr>
              <w:jc w:val="center"/>
            </w:pPr>
          </w:p>
        </w:tc>
        <w:tc>
          <w:tcPr>
            <w:tcW w:w="4036" w:type="dxa"/>
            <w:shd w:val="clear" w:color="auto" w:fill="BFBFBF" w:themeFill="background1" w:themeFillShade="BF"/>
          </w:tcPr>
          <w:p w14:paraId="1512A872" w14:textId="1FCACCBD" w:rsidR="003839C0" w:rsidRDefault="003839C0" w:rsidP="003839C0">
            <w:pPr>
              <w:jc w:val="center"/>
            </w:pPr>
            <w:r>
              <w:t>Alpha Motor</w:t>
            </w:r>
          </w:p>
        </w:tc>
        <w:tc>
          <w:tcPr>
            <w:tcW w:w="4320" w:type="dxa"/>
            <w:shd w:val="clear" w:color="auto" w:fill="BFBFBF" w:themeFill="background1" w:themeFillShade="BF"/>
          </w:tcPr>
          <w:p w14:paraId="6680D8D9" w14:textId="5ABCB904" w:rsidR="003839C0" w:rsidRDefault="003839C0" w:rsidP="003839C0">
            <w:pPr>
              <w:jc w:val="center"/>
            </w:pPr>
            <w:r>
              <w:t>Beta Motor</w:t>
            </w:r>
          </w:p>
        </w:tc>
      </w:tr>
      <w:tr w:rsidR="003839C0" w14:paraId="76FC4D12" w14:textId="77777777" w:rsidTr="00E653D3">
        <w:tc>
          <w:tcPr>
            <w:tcW w:w="2484" w:type="dxa"/>
          </w:tcPr>
          <w:p w14:paraId="7AFD81B8" w14:textId="1436DBFE" w:rsidR="003839C0" w:rsidRDefault="00E87BC4" w:rsidP="007C5BD8">
            <w:pPr>
              <w:jc w:val="right"/>
            </w:pPr>
            <w:r>
              <w:t>Total Electricity cost</w:t>
            </w:r>
            <w:r w:rsidR="00E653D3">
              <w:t xml:space="preserve"> =</w:t>
            </w:r>
          </w:p>
        </w:tc>
        <w:tc>
          <w:tcPr>
            <w:tcW w:w="4036" w:type="dxa"/>
          </w:tcPr>
          <w:p w14:paraId="0B3BE28C" w14:textId="3F87E82B" w:rsidR="003839C0" w:rsidRDefault="00E87BC4" w:rsidP="003839C0">
            <w:r>
              <w:t xml:space="preserve">1000(A/P, 15%, 10) + 50 + </w:t>
            </w:r>
            <w:r w:rsidR="00E653D3">
              <w:t>N</w:t>
            </w:r>
            <w:r w:rsidR="007C5BD8">
              <w:t>*</w:t>
            </w:r>
            <w:r>
              <w:t>(74.57*0.06)/0.85</w:t>
            </w:r>
          </w:p>
        </w:tc>
        <w:tc>
          <w:tcPr>
            <w:tcW w:w="4320" w:type="dxa"/>
          </w:tcPr>
          <w:p w14:paraId="6A6670A5" w14:textId="2B0D0C2A" w:rsidR="003839C0" w:rsidRDefault="00E87BC4" w:rsidP="003839C0">
            <w:r>
              <w:t>1400(A/P, 15%, 12) + 25</w:t>
            </w:r>
            <w:r w:rsidR="007C5BD8">
              <w:t>*</w:t>
            </w:r>
            <w:r w:rsidR="00E653D3">
              <w:t>N</w:t>
            </w:r>
            <w:r>
              <w:t xml:space="preserve"> + </w:t>
            </w:r>
            <w:r w:rsidR="00E653D3">
              <w:t>N</w:t>
            </w:r>
            <w:r w:rsidR="007C5BD8">
              <w:t>*</w:t>
            </w:r>
            <w:r>
              <w:t>(74.57*0.06)/0.95</w:t>
            </w:r>
          </w:p>
        </w:tc>
      </w:tr>
      <w:tr w:rsidR="007C5BD8" w14:paraId="4417FD60" w14:textId="77777777" w:rsidTr="00E653D3">
        <w:tc>
          <w:tcPr>
            <w:tcW w:w="2484" w:type="dxa"/>
          </w:tcPr>
          <w:p w14:paraId="04DE11C8" w14:textId="67602663" w:rsidR="007C5BD8" w:rsidRDefault="007C5BD8" w:rsidP="007C5BD8">
            <w:pPr>
              <w:jc w:val="right"/>
            </w:pPr>
            <w:r>
              <w:t>=</w:t>
            </w:r>
          </w:p>
        </w:tc>
        <w:tc>
          <w:tcPr>
            <w:tcW w:w="4036" w:type="dxa"/>
          </w:tcPr>
          <w:p w14:paraId="565CCC3E" w14:textId="7AA760EE" w:rsidR="007C5BD8" w:rsidRDefault="007C5BD8" w:rsidP="003839C0">
            <w:r>
              <w:t xml:space="preserve">1000*(0.1993) + </w:t>
            </w:r>
            <w:r w:rsidR="00F33FB6">
              <w:t>5</w:t>
            </w:r>
            <w:r w:rsidR="00B6234D">
              <w:t>0</w:t>
            </w:r>
            <w:r w:rsidR="005F5054">
              <w:t>*1</w:t>
            </w:r>
            <w:r w:rsidR="00B6234D">
              <w:t xml:space="preserve"> + </w:t>
            </w:r>
            <w:r>
              <w:t>5.26N</w:t>
            </w:r>
          </w:p>
        </w:tc>
        <w:tc>
          <w:tcPr>
            <w:tcW w:w="4320" w:type="dxa"/>
          </w:tcPr>
          <w:p w14:paraId="41145545" w14:textId="3188EDE4" w:rsidR="007C5BD8" w:rsidRDefault="007C5BD8" w:rsidP="003839C0">
            <w:r>
              <w:t xml:space="preserve">1400*(0.1845) + </w:t>
            </w:r>
            <w:r w:rsidR="00F33FB6">
              <w:t>2</w:t>
            </w:r>
            <w:r w:rsidR="0030675D">
              <w:t>5</w:t>
            </w:r>
            <w:r w:rsidR="005F5054">
              <w:t>*1</w:t>
            </w:r>
            <w:r w:rsidR="0030675D">
              <w:t xml:space="preserve"> + 4</w:t>
            </w:r>
            <w:r>
              <w:t>.71N</w:t>
            </w:r>
          </w:p>
        </w:tc>
      </w:tr>
      <w:tr w:rsidR="009915A3" w14:paraId="7A849DA5" w14:textId="77777777" w:rsidTr="00E653D3">
        <w:tc>
          <w:tcPr>
            <w:tcW w:w="2484" w:type="dxa"/>
          </w:tcPr>
          <w:p w14:paraId="368464E2" w14:textId="4CA0CC36" w:rsidR="009915A3" w:rsidRDefault="009915A3" w:rsidP="007C5BD8">
            <w:pPr>
              <w:jc w:val="right"/>
            </w:pPr>
            <w:r>
              <w:t>=</w:t>
            </w:r>
          </w:p>
        </w:tc>
        <w:tc>
          <w:tcPr>
            <w:tcW w:w="4036" w:type="dxa"/>
          </w:tcPr>
          <w:p w14:paraId="101EF910" w14:textId="3C23557A" w:rsidR="009915A3" w:rsidRDefault="00B6234D" w:rsidP="003839C0">
            <w:r>
              <w:t>24</w:t>
            </w:r>
            <w:r w:rsidR="009915A3">
              <w:t xml:space="preserve">9.3 + </w:t>
            </w:r>
            <w:r w:rsidR="00F33FB6">
              <w:t>5</w:t>
            </w:r>
            <w:r w:rsidR="009915A3">
              <w:t>.26N</w:t>
            </w:r>
          </w:p>
        </w:tc>
        <w:tc>
          <w:tcPr>
            <w:tcW w:w="4320" w:type="dxa"/>
          </w:tcPr>
          <w:p w14:paraId="0F458ED1" w14:textId="3B9CE020" w:rsidR="009915A3" w:rsidRDefault="009915A3" w:rsidP="003839C0">
            <w:r>
              <w:t>28</w:t>
            </w:r>
            <w:r w:rsidR="0030675D">
              <w:t>3</w:t>
            </w:r>
            <w:r>
              <w:t xml:space="preserve">.3 + </w:t>
            </w:r>
            <w:r w:rsidR="0030675D">
              <w:t>4.</w:t>
            </w:r>
            <w:r>
              <w:t>71N</w:t>
            </w:r>
          </w:p>
        </w:tc>
      </w:tr>
    </w:tbl>
    <w:p w14:paraId="249FEF30" w14:textId="787FEC3D" w:rsidR="003839C0" w:rsidRDefault="00135944" w:rsidP="00DB4082">
      <w:pPr>
        <w:spacing w:line="240" w:lineRule="auto"/>
        <w:rPr>
          <w:shd w:val="clear" w:color="auto" w:fill="BFBFBF" w:themeFill="background1" w:themeFillShade="BF"/>
        </w:rPr>
      </w:pPr>
      <w:r>
        <w:t xml:space="preserve">For Breakeven Point: </w:t>
      </w:r>
      <w:r w:rsidR="0030675D">
        <w:t>24</w:t>
      </w:r>
      <w:r w:rsidR="008A7AB5">
        <w:t>9.3 + 5.26N</w:t>
      </w:r>
      <w:r w:rsidR="00851637">
        <w:t xml:space="preserve"> = </w:t>
      </w:r>
      <w:r w:rsidR="008A7AB5">
        <w:t>28</w:t>
      </w:r>
      <w:r w:rsidR="0030675D">
        <w:t>3</w:t>
      </w:r>
      <w:r w:rsidR="008A7AB5">
        <w:t xml:space="preserve">.3 + </w:t>
      </w:r>
      <w:r w:rsidR="0030675D">
        <w:t>4</w:t>
      </w:r>
      <w:r w:rsidR="008A7AB5">
        <w:t xml:space="preserve">.71N </w:t>
      </w:r>
      <w:r w:rsidR="00851637">
        <w:t xml:space="preserve">=&gt; N = </w:t>
      </w:r>
      <w:r w:rsidR="0030675D">
        <w:t>34</w:t>
      </w:r>
      <w:r w:rsidR="008A7AB5">
        <w:t>/</w:t>
      </w:r>
      <w:r w:rsidR="0030675D">
        <w:t>0</w:t>
      </w:r>
      <w:r w:rsidR="008A7AB5">
        <w:t>.55</w:t>
      </w:r>
      <w:r w:rsidR="00851637">
        <w:t xml:space="preserve"> = </w:t>
      </w:r>
      <w:r w:rsidR="0030675D" w:rsidRPr="0030675D">
        <w:rPr>
          <w:shd w:val="clear" w:color="auto" w:fill="BFBFBF" w:themeFill="background1" w:themeFillShade="BF"/>
        </w:rPr>
        <w:t>61.8 hours = 62 hours</w:t>
      </w:r>
    </w:p>
    <w:p w14:paraId="5E96D4E6" w14:textId="18A54AC2" w:rsidR="00403951" w:rsidRDefault="00403951" w:rsidP="00403951">
      <w:pPr>
        <w:spacing w:line="240" w:lineRule="auto"/>
        <w:jc w:val="center"/>
      </w:pPr>
      <w:r>
        <w:rPr>
          <w:noProof/>
        </w:rPr>
        <w:drawing>
          <wp:inline distT="0" distB="0" distL="0" distR="0" wp14:anchorId="1831A9BF" wp14:editId="68D800F5">
            <wp:extent cx="4710988" cy="3171628"/>
            <wp:effectExtent l="0" t="0" r="0" b="0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8673" cy="317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3951" w:rsidSect="00E22B30"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37F11" w14:textId="77777777" w:rsidR="00C1334D" w:rsidRDefault="00C1334D" w:rsidP="00830250">
      <w:pPr>
        <w:spacing w:line="240" w:lineRule="auto"/>
      </w:pPr>
      <w:r>
        <w:separator/>
      </w:r>
    </w:p>
  </w:endnote>
  <w:endnote w:type="continuationSeparator" w:id="0">
    <w:p w14:paraId="36F8D0E3" w14:textId="77777777" w:rsidR="00C1334D" w:rsidRDefault="00C1334D" w:rsidP="008302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96059D" w14:textId="5162614E" w:rsidR="001E3B69" w:rsidRPr="001E3B69" w:rsidRDefault="005717DD" w:rsidP="0064346B">
    <w:pPr>
      <w:pStyle w:val="Footer"/>
      <w:pBdr>
        <w:top w:val="thinThickSmallGap" w:sz="24" w:space="1" w:color="622423" w:themeColor="accent2" w:themeShade="7F"/>
      </w:pBdr>
    </w:pPr>
    <w:r>
      <w:rPr>
        <w:rFonts w:asciiTheme="majorHAnsi" w:hAnsiTheme="majorHAnsi"/>
      </w:rPr>
      <w:t>MECH5760 EPM Midterm</w:t>
    </w:r>
    <w:r>
      <w:rPr>
        <w:rFonts w:asciiTheme="majorHAnsi" w:hAnsiTheme="majorHAnsi"/>
      </w:rPr>
      <w:tab/>
    </w:r>
    <w:r>
      <w:rPr>
        <w:rFonts w:asciiTheme="majorHAnsi" w:hAnsiTheme="majorHAnsi"/>
      </w:rPr>
      <w:tab/>
      <w:t xml:space="preserve">                                 Page </w:t>
    </w:r>
    <w:r>
      <w:fldChar w:fldCharType="begin"/>
    </w:r>
    <w:r>
      <w:instrText xml:space="preserve"> PAGE   \* MERGEFORMAT </w:instrText>
    </w:r>
    <w:r>
      <w:fldChar w:fldCharType="separate"/>
    </w:r>
    <w:r w:rsidR="00B271B2" w:rsidRPr="00B271B2">
      <w:rPr>
        <w:rFonts w:asciiTheme="majorHAnsi" w:hAnsiTheme="majorHAnsi"/>
        <w:noProof/>
      </w:rPr>
      <w:t>10</w:t>
    </w:r>
    <w:r>
      <w:rPr>
        <w:rFonts w:asciiTheme="majorHAnsi" w:hAnsiTheme="majorHAnsi"/>
        <w:noProof/>
      </w:rPr>
      <w:fldChar w:fldCharType="end"/>
    </w:r>
    <w:r>
      <w:t>/</w:t>
    </w:r>
    <w:r w:rsidR="001E3B69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073CFD" w14:textId="77777777" w:rsidR="00C1334D" w:rsidRDefault="00C1334D" w:rsidP="00830250">
      <w:pPr>
        <w:spacing w:line="240" w:lineRule="auto"/>
      </w:pPr>
      <w:r>
        <w:separator/>
      </w:r>
    </w:p>
  </w:footnote>
  <w:footnote w:type="continuationSeparator" w:id="0">
    <w:p w14:paraId="77E591A9" w14:textId="77777777" w:rsidR="00C1334D" w:rsidRDefault="00C1334D" w:rsidP="00830250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191D"/>
    <w:multiLevelType w:val="hybridMultilevel"/>
    <w:tmpl w:val="45A2D0C2"/>
    <w:lvl w:ilvl="0" w:tplc="444A592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91A3A"/>
    <w:multiLevelType w:val="hybridMultilevel"/>
    <w:tmpl w:val="C1F67F64"/>
    <w:lvl w:ilvl="0" w:tplc="04090015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55968A3"/>
    <w:multiLevelType w:val="multilevel"/>
    <w:tmpl w:val="102005E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067C76B6"/>
    <w:multiLevelType w:val="hybridMultilevel"/>
    <w:tmpl w:val="E4A2DC32"/>
    <w:lvl w:ilvl="0" w:tplc="54826B7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F531939"/>
    <w:multiLevelType w:val="hybridMultilevel"/>
    <w:tmpl w:val="6BFC04FC"/>
    <w:lvl w:ilvl="0" w:tplc="9C0278F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9B508D"/>
    <w:multiLevelType w:val="hybridMultilevel"/>
    <w:tmpl w:val="45A2D0C2"/>
    <w:lvl w:ilvl="0" w:tplc="FFFFFFF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91688"/>
    <w:multiLevelType w:val="hybridMultilevel"/>
    <w:tmpl w:val="64269826"/>
    <w:lvl w:ilvl="0" w:tplc="1832AD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9C3C47"/>
    <w:multiLevelType w:val="hybridMultilevel"/>
    <w:tmpl w:val="4762CFC0"/>
    <w:lvl w:ilvl="0" w:tplc="3CAA9BA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3C3E64"/>
    <w:multiLevelType w:val="hybridMultilevel"/>
    <w:tmpl w:val="4762CFC0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FF07C2"/>
    <w:multiLevelType w:val="multilevel"/>
    <w:tmpl w:val="B6C2A1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1D5467C1"/>
    <w:multiLevelType w:val="multilevel"/>
    <w:tmpl w:val="3644315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DFE4FB2"/>
    <w:multiLevelType w:val="hybridMultilevel"/>
    <w:tmpl w:val="2BEE8D44"/>
    <w:lvl w:ilvl="0" w:tplc="D82218EA">
      <w:start w:val="1"/>
      <w:numFmt w:val="upperLetter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0C27828"/>
    <w:multiLevelType w:val="hybridMultilevel"/>
    <w:tmpl w:val="E3840030"/>
    <w:lvl w:ilvl="0" w:tplc="54826B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2EB3F50"/>
    <w:multiLevelType w:val="hybridMultilevel"/>
    <w:tmpl w:val="91E21DE0"/>
    <w:lvl w:ilvl="0" w:tplc="4BEE467C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54965AD6">
      <w:start w:val="1"/>
      <w:numFmt w:val="upperLetter"/>
      <w:lvlText w:val="%2."/>
      <w:lvlJc w:val="left"/>
      <w:pPr>
        <w:tabs>
          <w:tab w:val="num" w:pos="1170"/>
        </w:tabs>
        <w:ind w:left="117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890"/>
        </w:tabs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10"/>
        </w:tabs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30"/>
        </w:tabs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50"/>
        </w:tabs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70"/>
        </w:tabs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90"/>
        </w:tabs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10"/>
        </w:tabs>
        <w:ind w:left="6210" w:hanging="180"/>
      </w:pPr>
    </w:lvl>
  </w:abstractNum>
  <w:abstractNum w:abstractNumId="14" w15:restartNumberingAfterBreak="0">
    <w:nsid w:val="29113B89"/>
    <w:multiLevelType w:val="hybridMultilevel"/>
    <w:tmpl w:val="E7ECF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5E35F8"/>
    <w:multiLevelType w:val="multilevel"/>
    <w:tmpl w:val="7630A26A"/>
    <w:lvl w:ilvl="0">
      <w:start w:val="22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576"/>
      <w:numFmt w:val="decimal"/>
      <w:lvlText w:val="%1.%2"/>
      <w:lvlJc w:val="left"/>
      <w:pPr>
        <w:ind w:left="66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E301519"/>
    <w:multiLevelType w:val="hybridMultilevel"/>
    <w:tmpl w:val="4142015E"/>
    <w:lvl w:ilvl="0" w:tplc="3F82F1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6762E2"/>
    <w:multiLevelType w:val="multilevel"/>
    <w:tmpl w:val="A2064CB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4735A26"/>
    <w:multiLevelType w:val="hybridMultilevel"/>
    <w:tmpl w:val="52805C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BC56BF"/>
    <w:multiLevelType w:val="hybridMultilevel"/>
    <w:tmpl w:val="52805C66"/>
    <w:lvl w:ilvl="0" w:tplc="DB0E5B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142625"/>
    <w:multiLevelType w:val="multilevel"/>
    <w:tmpl w:val="3B7C592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-%2"/>
      <w:lvlJc w:val="left"/>
      <w:pPr>
        <w:ind w:left="720" w:hanging="360"/>
      </w:pPr>
      <w:rPr>
        <w:rFonts w:hint="default"/>
        <w:b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21" w15:restartNumberingAfterBreak="0">
    <w:nsid w:val="3F2F20A4"/>
    <w:multiLevelType w:val="multilevel"/>
    <w:tmpl w:val="A2064CB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22" w15:restartNumberingAfterBreak="0">
    <w:nsid w:val="41CB5860"/>
    <w:multiLevelType w:val="multilevel"/>
    <w:tmpl w:val="A2064CB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40B0E6D"/>
    <w:multiLevelType w:val="hybridMultilevel"/>
    <w:tmpl w:val="3DD2E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266284"/>
    <w:multiLevelType w:val="multilevel"/>
    <w:tmpl w:val="A2064CB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25" w15:restartNumberingAfterBreak="0">
    <w:nsid w:val="46DC1CEC"/>
    <w:multiLevelType w:val="multilevel"/>
    <w:tmpl w:val="A2064CB4"/>
    <w:lvl w:ilvl="0">
      <w:start w:val="1"/>
      <w:numFmt w:val="decimal"/>
      <w:lvlText w:val="%1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32" w:hanging="372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26" w15:restartNumberingAfterBreak="0">
    <w:nsid w:val="4EEF6865"/>
    <w:multiLevelType w:val="hybridMultilevel"/>
    <w:tmpl w:val="882C843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4F1174FD"/>
    <w:multiLevelType w:val="hybridMultilevel"/>
    <w:tmpl w:val="B6289114"/>
    <w:lvl w:ilvl="0" w:tplc="54826B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F5659D2"/>
    <w:multiLevelType w:val="hybridMultilevel"/>
    <w:tmpl w:val="68981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736731"/>
    <w:multiLevelType w:val="multilevel"/>
    <w:tmpl w:val="2FE6080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4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10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1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8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89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56" w:hanging="1800"/>
      </w:pPr>
      <w:rPr>
        <w:rFonts w:hint="default"/>
      </w:rPr>
    </w:lvl>
  </w:abstractNum>
  <w:abstractNum w:abstractNumId="30" w15:restartNumberingAfterBreak="0">
    <w:nsid w:val="6A047AB6"/>
    <w:multiLevelType w:val="multilevel"/>
    <w:tmpl w:val="BC0C97C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AA45A15"/>
    <w:multiLevelType w:val="hybridMultilevel"/>
    <w:tmpl w:val="2BBAE2F8"/>
    <w:lvl w:ilvl="0" w:tplc="E684032E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DF0933"/>
    <w:multiLevelType w:val="multilevel"/>
    <w:tmpl w:val="342A7B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3" w15:restartNumberingAfterBreak="0">
    <w:nsid w:val="7112093F"/>
    <w:multiLevelType w:val="hybridMultilevel"/>
    <w:tmpl w:val="414201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EA5366"/>
    <w:multiLevelType w:val="hybridMultilevel"/>
    <w:tmpl w:val="4CC22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5B55FA"/>
    <w:multiLevelType w:val="multilevel"/>
    <w:tmpl w:val="BE7E5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190029"/>
    <w:multiLevelType w:val="hybridMultilevel"/>
    <w:tmpl w:val="0C5C65E8"/>
    <w:lvl w:ilvl="0" w:tplc="6E866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4645700">
    <w:abstractNumId w:val="13"/>
  </w:num>
  <w:num w:numId="2" w16cid:durableId="1600484221">
    <w:abstractNumId w:val="1"/>
  </w:num>
  <w:num w:numId="3" w16cid:durableId="1597052347">
    <w:abstractNumId w:val="28"/>
  </w:num>
  <w:num w:numId="4" w16cid:durableId="2045982888">
    <w:abstractNumId w:val="25"/>
  </w:num>
  <w:num w:numId="5" w16cid:durableId="1681424224">
    <w:abstractNumId w:val="15"/>
  </w:num>
  <w:num w:numId="6" w16cid:durableId="870075803">
    <w:abstractNumId w:val="32"/>
  </w:num>
  <w:num w:numId="7" w16cid:durableId="215824791">
    <w:abstractNumId w:val="35"/>
  </w:num>
  <w:num w:numId="8" w16cid:durableId="1244222076">
    <w:abstractNumId w:val="9"/>
  </w:num>
  <w:num w:numId="9" w16cid:durableId="422579897">
    <w:abstractNumId w:val="2"/>
  </w:num>
  <w:num w:numId="10" w16cid:durableId="1217011868">
    <w:abstractNumId w:val="10"/>
  </w:num>
  <w:num w:numId="11" w16cid:durableId="898439366">
    <w:abstractNumId w:val="30"/>
  </w:num>
  <w:num w:numId="12" w16cid:durableId="1643146443">
    <w:abstractNumId w:val="29"/>
  </w:num>
  <w:num w:numId="13" w16cid:durableId="1874537113">
    <w:abstractNumId w:val="14"/>
  </w:num>
  <w:num w:numId="14" w16cid:durableId="142627934">
    <w:abstractNumId w:val="22"/>
  </w:num>
  <w:num w:numId="15" w16cid:durableId="2068603537">
    <w:abstractNumId w:val="24"/>
  </w:num>
  <w:num w:numId="16" w16cid:durableId="456799530">
    <w:abstractNumId w:val="17"/>
  </w:num>
  <w:num w:numId="17" w16cid:durableId="1293362480">
    <w:abstractNumId w:val="21"/>
  </w:num>
  <w:num w:numId="18" w16cid:durableId="1268076885">
    <w:abstractNumId w:val="11"/>
  </w:num>
  <w:num w:numId="19" w16cid:durableId="1258320904">
    <w:abstractNumId w:val="26"/>
  </w:num>
  <w:num w:numId="20" w16cid:durableId="1181355600">
    <w:abstractNumId w:val="31"/>
  </w:num>
  <w:num w:numId="21" w16cid:durableId="2017536800">
    <w:abstractNumId w:val="4"/>
  </w:num>
  <w:num w:numId="22" w16cid:durableId="967510828">
    <w:abstractNumId w:val="20"/>
  </w:num>
  <w:num w:numId="23" w16cid:durableId="1133982408">
    <w:abstractNumId w:val="23"/>
  </w:num>
  <w:num w:numId="24" w16cid:durableId="814376612">
    <w:abstractNumId w:val="19"/>
  </w:num>
  <w:num w:numId="25" w16cid:durableId="897978626">
    <w:abstractNumId w:val="16"/>
  </w:num>
  <w:num w:numId="26" w16cid:durableId="121726432">
    <w:abstractNumId w:val="6"/>
  </w:num>
  <w:num w:numId="27" w16cid:durableId="529684385">
    <w:abstractNumId w:val="7"/>
  </w:num>
  <w:num w:numId="28" w16cid:durableId="1603800704">
    <w:abstractNumId w:val="0"/>
  </w:num>
  <w:num w:numId="29" w16cid:durableId="535629422">
    <w:abstractNumId w:val="27"/>
  </w:num>
  <w:num w:numId="30" w16cid:durableId="428240593">
    <w:abstractNumId w:val="3"/>
  </w:num>
  <w:num w:numId="31" w16cid:durableId="407311017">
    <w:abstractNumId w:val="12"/>
  </w:num>
  <w:num w:numId="32" w16cid:durableId="713965842">
    <w:abstractNumId w:val="18"/>
  </w:num>
  <w:num w:numId="33" w16cid:durableId="1488209163">
    <w:abstractNumId w:val="33"/>
  </w:num>
  <w:num w:numId="34" w16cid:durableId="936400545">
    <w:abstractNumId w:val="8"/>
  </w:num>
  <w:num w:numId="35" w16cid:durableId="1884052281">
    <w:abstractNumId w:val="5"/>
  </w:num>
  <w:num w:numId="36" w16cid:durableId="901141138">
    <w:abstractNumId w:val="36"/>
  </w:num>
  <w:num w:numId="37" w16cid:durableId="75821142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szAxNTMxMTAwsTBU0lEKTi0uzszPAykwqgUA6rm4diwAAAA="/>
  </w:docVars>
  <w:rsids>
    <w:rsidRoot w:val="00E22B30"/>
    <w:rsid w:val="00002DB3"/>
    <w:rsid w:val="00012CE9"/>
    <w:rsid w:val="0001552F"/>
    <w:rsid w:val="00020E51"/>
    <w:rsid w:val="00022E5C"/>
    <w:rsid w:val="0002570B"/>
    <w:rsid w:val="00025E94"/>
    <w:rsid w:val="0002619A"/>
    <w:rsid w:val="00031F5E"/>
    <w:rsid w:val="00045E4F"/>
    <w:rsid w:val="00072FED"/>
    <w:rsid w:val="00094FF3"/>
    <w:rsid w:val="000A459D"/>
    <w:rsid w:val="000B323E"/>
    <w:rsid w:val="000B47EA"/>
    <w:rsid w:val="000B482C"/>
    <w:rsid w:val="000C2C1C"/>
    <w:rsid w:val="000D01A0"/>
    <w:rsid w:val="000D7C96"/>
    <w:rsid w:val="000F7564"/>
    <w:rsid w:val="00111CB9"/>
    <w:rsid w:val="00130EEA"/>
    <w:rsid w:val="00135944"/>
    <w:rsid w:val="0013753D"/>
    <w:rsid w:val="00155C98"/>
    <w:rsid w:val="001565E9"/>
    <w:rsid w:val="00172784"/>
    <w:rsid w:val="00180D76"/>
    <w:rsid w:val="001848B7"/>
    <w:rsid w:val="001C7A39"/>
    <w:rsid w:val="001D2EC3"/>
    <w:rsid w:val="001D3793"/>
    <w:rsid w:val="001D6B33"/>
    <w:rsid w:val="001D708C"/>
    <w:rsid w:val="001E3B69"/>
    <w:rsid w:val="001E5470"/>
    <w:rsid w:val="001F5196"/>
    <w:rsid w:val="001F570D"/>
    <w:rsid w:val="00201FF7"/>
    <w:rsid w:val="00237D83"/>
    <w:rsid w:val="0024577D"/>
    <w:rsid w:val="002504E0"/>
    <w:rsid w:val="00266706"/>
    <w:rsid w:val="00267E36"/>
    <w:rsid w:val="002818DC"/>
    <w:rsid w:val="002867F8"/>
    <w:rsid w:val="00295DAA"/>
    <w:rsid w:val="002A61C9"/>
    <w:rsid w:val="002B5B15"/>
    <w:rsid w:val="002B6717"/>
    <w:rsid w:val="002B7861"/>
    <w:rsid w:val="002C7434"/>
    <w:rsid w:val="002D5596"/>
    <w:rsid w:val="002E6AC7"/>
    <w:rsid w:val="002F1A7F"/>
    <w:rsid w:val="002F301F"/>
    <w:rsid w:val="00304A6D"/>
    <w:rsid w:val="0030675D"/>
    <w:rsid w:val="003152D7"/>
    <w:rsid w:val="00321FB2"/>
    <w:rsid w:val="00324CA2"/>
    <w:rsid w:val="00334303"/>
    <w:rsid w:val="00340630"/>
    <w:rsid w:val="003408D6"/>
    <w:rsid w:val="00344C5E"/>
    <w:rsid w:val="00354F31"/>
    <w:rsid w:val="00367A08"/>
    <w:rsid w:val="003839C0"/>
    <w:rsid w:val="0038528C"/>
    <w:rsid w:val="003949B0"/>
    <w:rsid w:val="00395C2C"/>
    <w:rsid w:val="00396662"/>
    <w:rsid w:val="00397768"/>
    <w:rsid w:val="003B393F"/>
    <w:rsid w:val="00403951"/>
    <w:rsid w:val="0040452C"/>
    <w:rsid w:val="0040679A"/>
    <w:rsid w:val="00406E02"/>
    <w:rsid w:val="00411AFE"/>
    <w:rsid w:val="00416A8A"/>
    <w:rsid w:val="00430655"/>
    <w:rsid w:val="00432E95"/>
    <w:rsid w:val="0043368B"/>
    <w:rsid w:val="004975B7"/>
    <w:rsid w:val="004979C3"/>
    <w:rsid w:val="004A1C94"/>
    <w:rsid w:val="004C20A0"/>
    <w:rsid w:val="004C3E51"/>
    <w:rsid w:val="004C60AE"/>
    <w:rsid w:val="004E59CF"/>
    <w:rsid w:val="004F40CC"/>
    <w:rsid w:val="0050700A"/>
    <w:rsid w:val="00514C2C"/>
    <w:rsid w:val="00521665"/>
    <w:rsid w:val="00526235"/>
    <w:rsid w:val="005556F6"/>
    <w:rsid w:val="00565BD0"/>
    <w:rsid w:val="00566AEC"/>
    <w:rsid w:val="0057141E"/>
    <w:rsid w:val="005717DD"/>
    <w:rsid w:val="0058514F"/>
    <w:rsid w:val="0059492E"/>
    <w:rsid w:val="005A288C"/>
    <w:rsid w:val="005B02CC"/>
    <w:rsid w:val="005E0D13"/>
    <w:rsid w:val="005F1396"/>
    <w:rsid w:val="005F5054"/>
    <w:rsid w:val="005F6503"/>
    <w:rsid w:val="00601E33"/>
    <w:rsid w:val="00604132"/>
    <w:rsid w:val="0061039E"/>
    <w:rsid w:val="00620227"/>
    <w:rsid w:val="006220BE"/>
    <w:rsid w:val="00626DF4"/>
    <w:rsid w:val="00632F4E"/>
    <w:rsid w:val="00640F5A"/>
    <w:rsid w:val="0064346B"/>
    <w:rsid w:val="00644B58"/>
    <w:rsid w:val="00657B75"/>
    <w:rsid w:val="00674DBE"/>
    <w:rsid w:val="00677AA4"/>
    <w:rsid w:val="00681CB0"/>
    <w:rsid w:val="006B6B4E"/>
    <w:rsid w:val="006B7A9C"/>
    <w:rsid w:val="006E3C40"/>
    <w:rsid w:val="006E6074"/>
    <w:rsid w:val="006F3F03"/>
    <w:rsid w:val="00707583"/>
    <w:rsid w:val="00710B4F"/>
    <w:rsid w:val="00711380"/>
    <w:rsid w:val="00711CB5"/>
    <w:rsid w:val="0071747A"/>
    <w:rsid w:val="007251CD"/>
    <w:rsid w:val="00733FF7"/>
    <w:rsid w:val="0074468F"/>
    <w:rsid w:val="007507CE"/>
    <w:rsid w:val="007518E5"/>
    <w:rsid w:val="00756681"/>
    <w:rsid w:val="00756B5E"/>
    <w:rsid w:val="00763D09"/>
    <w:rsid w:val="007648B2"/>
    <w:rsid w:val="0076762F"/>
    <w:rsid w:val="00776CF4"/>
    <w:rsid w:val="00776E64"/>
    <w:rsid w:val="007776D8"/>
    <w:rsid w:val="00786EDC"/>
    <w:rsid w:val="00792904"/>
    <w:rsid w:val="007936F9"/>
    <w:rsid w:val="007943BB"/>
    <w:rsid w:val="007A29C2"/>
    <w:rsid w:val="007C1002"/>
    <w:rsid w:val="007C5BD8"/>
    <w:rsid w:val="007D0183"/>
    <w:rsid w:val="007D0374"/>
    <w:rsid w:val="007D3DD1"/>
    <w:rsid w:val="007E1E16"/>
    <w:rsid w:val="007F118A"/>
    <w:rsid w:val="008019C0"/>
    <w:rsid w:val="00806DC7"/>
    <w:rsid w:val="00810B01"/>
    <w:rsid w:val="00811473"/>
    <w:rsid w:val="00830250"/>
    <w:rsid w:val="00830641"/>
    <w:rsid w:val="00836660"/>
    <w:rsid w:val="0084259E"/>
    <w:rsid w:val="00846EAD"/>
    <w:rsid w:val="00851637"/>
    <w:rsid w:val="008639F0"/>
    <w:rsid w:val="00873765"/>
    <w:rsid w:val="008A7AB5"/>
    <w:rsid w:val="008B35CD"/>
    <w:rsid w:val="008C1E45"/>
    <w:rsid w:val="00900601"/>
    <w:rsid w:val="00903454"/>
    <w:rsid w:val="00907942"/>
    <w:rsid w:val="00940499"/>
    <w:rsid w:val="00946955"/>
    <w:rsid w:val="00950D3D"/>
    <w:rsid w:val="009514F9"/>
    <w:rsid w:val="00951BD6"/>
    <w:rsid w:val="00975694"/>
    <w:rsid w:val="00976F3A"/>
    <w:rsid w:val="009776DB"/>
    <w:rsid w:val="009800CA"/>
    <w:rsid w:val="009915A3"/>
    <w:rsid w:val="009927F2"/>
    <w:rsid w:val="009A39DA"/>
    <w:rsid w:val="009B5538"/>
    <w:rsid w:val="009C2817"/>
    <w:rsid w:val="009D2215"/>
    <w:rsid w:val="009F5145"/>
    <w:rsid w:val="00A01A7B"/>
    <w:rsid w:val="00A07759"/>
    <w:rsid w:val="00A1065C"/>
    <w:rsid w:val="00A133F7"/>
    <w:rsid w:val="00A148C8"/>
    <w:rsid w:val="00A15C24"/>
    <w:rsid w:val="00A64990"/>
    <w:rsid w:val="00A8554F"/>
    <w:rsid w:val="00A93E20"/>
    <w:rsid w:val="00AA1F68"/>
    <w:rsid w:val="00AB4E1B"/>
    <w:rsid w:val="00AC39CF"/>
    <w:rsid w:val="00B02FD2"/>
    <w:rsid w:val="00B052FE"/>
    <w:rsid w:val="00B25A5B"/>
    <w:rsid w:val="00B271B2"/>
    <w:rsid w:val="00B40271"/>
    <w:rsid w:val="00B41A4B"/>
    <w:rsid w:val="00B46F63"/>
    <w:rsid w:val="00B61174"/>
    <w:rsid w:val="00B6234D"/>
    <w:rsid w:val="00B6348F"/>
    <w:rsid w:val="00B72BE6"/>
    <w:rsid w:val="00B80CAF"/>
    <w:rsid w:val="00BA05D1"/>
    <w:rsid w:val="00BB4919"/>
    <w:rsid w:val="00BB4A02"/>
    <w:rsid w:val="00BC14E5"/>
    <w:rsid w:val="00BE0C25"/>
    <w:rsid w:val="00C10974"/>
    <w:rsid w:val="00C1334D"/>
    <w:rsid w:val="00C2743E"/>
    <w:rsid w:val="00C27802"/>
    <w:rsid w:val="00C32604"/>
    <w:rsid w:val="00C3533A"/>
    <w:rsid w:val="00C466D6"/>
    <w:rsid w:val="00C513DE"/>
    <w:rsid w:val="00C60229"/>
    <w:rsid w:val="00C70165"/>
    <w:rsid w:val="00C82402"/>
    <w:rsid w:val="00CA2B9A"/>
    <w:rsid w:val="00CB2D4B"/>
    <w:rsid w:val="00CB406C"/>
    <w:rsid w:val="00CC6283"/>
    <w:rsid w:val="00CC6F1B"/>
    <w:rsid w:val="00CE5A1E"/>
    <w:rsid w:val="00D02CEE"/>
    <w:rsid w:val="00D04257"/>
    <w:rsid w:val="00D15304"/>
    <w:rsid w:val="00D20298"/>
    <w:rsid w:val="00D308F5"/>
    <w:rsid w:val="00D31673"/>
    <w:rsid w:val="00D40B83"/>
    <w:rsid w:val="00D41E2F"/>
    <w:rsid w:val="00D45EBE"/>
    <w:rsid w:val="00D4695E"/>
    <w:rsid w:val="00D478A4"/>
    <w:rsid w:val="00D63A19"/>
    <w:rsid w:val="00D83F82"/>
    <w:rsid w:val="00D94BC6"/>
    <w:rsid w:val="00DA118A"/>
    <w:rsid w:val="00DA5E8F"/>
    <w:rsid w:val="00DB4082"/>
    <w:rsid w:val="00DC0AF8"/>
    <w:rsid w:val="00DC33CC"/>
    <w:rsid w:val="00DD6699"/>
    <w:rsid w:val="00DE21FB"/>
    <w:rsid w:val="00DF4FB8"/>
    <w:rsid w:val="00DF6F52"/>
    <w:rsid w:val="00E22B30"/>
    <w:rsid w:val="00E309D5"/>
    <w:rsid w:val="00E322B1"/>
    <w:rsid w:val="00E412BE"/>
    <w:rsid w:val="00E50907"/>
    <w:rsid w:val="00E51020"/>
    <w:rsid w:val="00E53A09"/>
    <w:rsid w:val="00E611E8"/>
    <w:rsid w:val="00E653D3"/>
    <w:rsid w:val="00E87BC4"/>
    <w:rsid w:val="00E92E37"/>
    <w:rsid w:val="00EA4B24"/>
    <w:rsid w:val="00EC0419"/>
    <w:rsid w:val="00EC53D0"/>
    <w:rsid w:val="00ED0248"/>
    <w:rsid w:val="00ED6027"/>
    <w:rsid w:val="00EE1AC7"/>
    <w:rsid w:val="00EE4858"/>
    <w:rsid w:val="00EE5D5F"/>
    <w:rsid w:val="00F173D8"/>
    <w:rsid w:val="00F33FB6"/>
    <w:rsid w:val="00F34FBD"/>
    <w:rsid w:val="00F42395"/>
    <w:rsid w:val="00F5284E"/>
    <w:rsid w:val="00F52FEA"/>
    <w:rsid w:val="00F532DA"/>
    <w:rsid w:val="00F828CC"/>
    <w:rsid w:val="00F87082"/>
    <w:rsid w:val="00F8785C"/>
    <w:rsid w:val="00F970EC"/>
    <w:rsid w:val="00FA53A0"/>
    <w:rsid w:val="00FC4AEF"/>
    <w:rsid w:val="00FE5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BFF7465"/>
  <w15:docId w15:val="{0B509290-F7E9-AB4B-8E79-F39CE1ECD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01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16A8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6A8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16A8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25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250"/>
  </w:style>
  <w:style w:type="paragraph" w:styleId="Footer">
    <w:name w:val="footer"/>
    <w:basedOn w:val="Normal"/>
    <w:link w:val="FooterChar"/>
    <w:uiPriority w:val="99"/>
    <w:unhideWhenUsed/>
    <w:rsid w:val="0083025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250"/>
  </w:style>
  <w:style w:type="character" w:styleId="Hyperlink">
    <w:name w:val="Hyperlink"/>
    <w:basedOn w:val="DefaultParagraphFont"/>
    <w:uiPriority w:val="99"/>
    <w:unhideWhenUsed/>
    <w:rsid w:val="00CC6F1B"/>
    <w:rPr>
      <w:color w:val="0000FF" w:themeColor="hyperlink"/>
      <w:u w:val="single"/>
    </w:rPr>
  </w:style>
  <w:style w:type="paragraph" w:customStyle="1" w:styleId="Default">
    <w:name w:val="Default"/>
    <w:rsid w:val="00D31673"/>
    <w:pPr>
      <w:autoSpaceDE w:val="0"/>
      <w:autoSpaceDN w:val="0"/>
      <w:adjustRightInd w:val="0"/>
      <w:spacing w:line="240" w:lineRule="auto"/>
    </w:pPr>
    <w:rPr>
      <w:color w:val="000000"/>
      <w:szCs w:val="24"/>
    </w:rPr>
  </w:style>
  <w:style w:type="table" w:styleId="TableGrid">
    <w:name w:val="Table Grid"/>
    <w:basedOn w:val="TableNormal"/>
    <w:uiPriority w:val="39"/>
    <w:rsid w:val="00ED602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671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nergy.gov/sites/prod/files/2014/04/f15/10097517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AAA90DD-9A20-F941-BD74-65E0F8A9E4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4</Pages>
  <Words>1346</Words>
  <Characters>7677</Characters>
  <Application>Microsoft Office Word</Application>
  <DocSecurity>0</DocSecurity>
  <Lines>63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na, Sammy</dc:creator>
  <cp:lastModifiedBy>Nandanwar, Kunal Gajanan</cp:lastModifiedBy>
  <cp:revision>62</cp:revision>
  <cp:lastPrinted>2014-02-26T18:37:00Z</cp:lastPrinted>
  <dcterms:created xsi:type="dcterms:W3CDTF">2021-02-14T11:37:00Z</dcterms:created>
  <dcterms:modified xsi:type="dcterms:W3CDTF">2022-06-18T03:36:00Z</dcterms:modified>
</cp:coreProperties>
</file>